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231" w:rsidRPr="00036245" w:rsidRDefault="00F92214" w:rsidP="00B25CE1">
      <w:pPr>
        <w:tabs>
          <w:tab w:val="left" w:pos="1980"/>
        </w:tabs>
        <w:spacing w:before="60" w:after="60"/>
        <w:rPr>
          <w:rFonts w:ascii="Comic Sans MS" w:hAnsi="Comic Sans MS" w:cs="Arial"/>
          <w:bCs/>
          <w:sz w:val="22"/>
          <w:szCs w:val="22"/>
        </w:rPr>
      </w:pPr>
      <w:r w:rsidRPr="00036245">
        <w:rPr>
          <w:rFonts w:ascii="Comic Sans MS" w:hAnsi="Comic Sans MS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8EAC35E" wp14:editId="3155A6C5">
                <wp:simplePos x="0" y="0"/>
                <wp:positionH relativeFrom="column">
                  <wp:posOffset>0</wp:posOffset>
                </wp:positionH>
                <wp:positionV relativeFrom="paragraph">
                  <wp:posOffset>-563245</wp:posOffset>
                </wp:positionV>
                <wp:extent cx="6972300" cy="457200"/>
                <wp:effectExtent l="9525" t="8255" r="9525" b="10795"/>
                <wp:wrapNone/>
                <wp:docPr id="88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4572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27A9" w:rsidRPr="00102368" w:rsidRDefault="003927A9" w:rsidP="003927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</w:rPr>
                            </w:pPr>
                            <w:r w:rsidRPr="00102368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</w:rPr>
                              <w:t>PHOENIX COLLEGE</w:t>
                            </w:r>
                          </w:p>
                          <w:p w:rsidR="003927A9" w:rsidRPr="00102368" w:rsidRDefault="003927A9" w:rsidP="003927A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</w:rPr>
                            </w:pPr>
                            <w:r w:rsidRPr="00102368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</w:rPr>
                              <w:t>Course Fee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EAC35E"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6" type="#_x0000_t202" style="position:absolute;margin-left:0;margin-top:-44.35pt;width:549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" fillcolor="black">
                <v:textbox>
                  <w:txbxContent>
                    <w:p w:rsidR="003927A9" w:rsidRPr="00102368" w:rsidRDefault="003927A9" w:rsidP="003927A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/>
                        </w:rPr>
                      </w:pPr>
                      <w:r w:rsidRPr="00102368">
                        <w:rPr>
                          <w:rFonts w:ascii="Arial" w:hAnsi="Arial" w:cs="Arial"/>
                          <w:b/>
                          <w:bCs/>
                          <w:color w:val="FFFFFF"/>
                        </w:rPr>
                        <w:t>PHOENIX COLLEGE</w:t>
                      </w:r>
                    </w:p>
                    <w:p w:rsidR="003927A9" w:rsidRPr="00102368" w:rsidRDefault="003927A9" w:rsidP="003927A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/>
                        </w:rPr>
                      </w:pPr>
                      <w:r w:rsidRPr="00102368">
                        <w:rPr>
                          <w:rFonts w:ascii="Arial" w:hAnsi="Arial" w:cs="Arial"/>
                          <w:b/>
                          <w:bCs/>
                          <w:color w:val="FFFFFF"/>
                        </w:rPr>
                        <w:t>Course Fee Application</w:t>
                      </w:r>
                    </w:p>
                  </w:txbxContent>
                </v:textbox>
              </v:shape>
            </w:pict>
          </mc:Fallback>
        </mc:AlternateContent>
      </w:r>
      <w:r w:rsidR="004D36C8" w:rsidRPr="00036245">
        <w:rPr>
          <w:rFonts w:ascii="Comic Sans MS" w:hAnsi="Comic Sans MS" w:cs="Arial"/>
          <w:b/>
          <w:sz w:val="22"/>
          <w:szCs w:val="22"/>
        </w:rPr>
        <w:t>Governing Board approval</w:t>
      </w:r>
      <w:r w:rsidR="004D36C8" w:rsidRPr="00036245">
        <w:rPr>
          <w:rFonts w:ascii="Comic Sans MS" w:hAnsi="Comic Sans MS" w:cs="Arial"/>
          <w:sz w:val="22"/>
          <w:szCs w:val="22"/>
        </w:rPr>
        <w:t xml:space="preserve"> is needed for </w:t>
      </w:r>
      <w:r w:rsidR="004D36C8" w:rsidRPr="00036245">
        <w:rPr>
          <w:rFonts w:ascii="Comic Sans MS" w:hAnsi="Comic Sans MS" w:cs="Arial"/>
          <w:i/>
          <w:sz w:val="22"/>
          <w:szCs w:val="22"/>
        </w:rPr>
        <w:t>a</w:t>
      </w:r>
      <w:r w:rsidR="00372800" w:rsidRPr="00036245">
        <w:rPr>
          <w:rFonts w:ascii="Comic Sans MS" w:hAnsi="Comic Sans MS" w:cs="Arial"/>
          <w:i/>
          <w:sz w:val="22"/>
          <w:szCs w:val="22"/>
        </w:rPr>
        <w:t>ll</w:t>
      </w:r>
      <w:r w:rsidR="00372800" w:rsidRPr="00036245">
        <w:rPr>
          <w:rFonts w:ascii="Comic Sans MS" w:hAnsi="Comic Sans MS" w:cs="Arial"/>
          <w:sz w:val="22"/>
          <w:szCs w:val="22"/>
        </w:rPr>
        <w:t xml:space="preserve"> </w:t>
      </w:r>
      <w:r w:rsidR="000F5231" w:rsidRPr="00036245">
        <w:rPr>
          <w:rFonts w:ascii="Comic Sans MS" w:hAnsi="Comic Sans MS" w:cs="Arial"/>
          <w:sz w:val="22"/>
          <w:szCs w:val="22"/>
        </w:rPr>
        <w:t>course fees</w:t>
      </w:r>
      <w:r w:rsidR="00372800" w:rsidRPr="00036245">
        <w:rPr>
          <w:rFonts w:ascii="Comic Sans MS" w:hAnsi="Comic Sans MS" w:cs="Arial"/>
          <w:sz w:val="22"/>
          <w:szCs w:val="22"/>
        </w:rPr>
        <w:t>.</w:t>
      </w:r>
      <w:r w:rsidR="00372800" w:rsidRPr="00036245">
        <w:rPr>
          <w:rFonts w:ascii="Comic Sans MS" w:hAnsi="Comic Sans MS" w:cs="Arial"/>
          <w:b/>
          <w:bCs/>
          <w:sz w:val="22"/>
          <w:szCs w:val="22"/>
        </w:rPr>
        <w:t xml:space="preserve"> </w:t>
      </w:r>
      <w:r w:rsidR="00372800" w:rsidRPr="00036245">
        <w:rPr>
          <w:rFonts w:ascii="Comic Sans MS" w:hAnsi="Comic Sans MS" w:cs="Arial"/>
          <w:bCs/>
          <w:sz w:val="22"/>
          <w:szCs w:val="22"/>
        </w:rPr>
        <w:t xml:space="preserve">To initiate the process, complete this </w:t>
      </w:r>
      <w:r w:rsidR="004D36C8" w:rsidRPr="00036245">
        <w:rPr>
          <w:rFonts w:ascii="Comic Sans MS" w:hAnsi="Comic Sans MS" w:cs="Arial"/>
          <w:bCs/>
          <w:sz w:val="22"/>
          <w:szCs w:val="22"/>
        </w:rPr>
        <w:t xml:space="preserve">fillable </w:t>
      </w:r>
      <w:r w:rsidR="00372800" w:rsidRPr="00036245">
        <w:rPr>
          <w:rFonts w:ascii="Comic Sans MS" w:hAnsi="Comic Sans MS" w:cs="Arial"/>
          <w:bCs/>
          <w:sz w:val="22"/>
          <w:szCs w:val="22"/>
        </w:rPr>
        <w:t>application</w:t>
      </w:r>
      <w:r w:rsidR="004D36C8" w:rsidRPr="00036245">
        <w:rPr>
          <w:rFonts w:ascii="Comic Sans MS" w:hAnsi="Comic Sans MS" w:cs="Arial"/>
          <w:bCs/>
          <w:sz w:val="22"/>
          <w:szCs w:val="22"/>
        </w:rPr>
        <w:t xml:space="preserve"> (fields expand as necessary)</w:t>
      </w:r>
      <w:r w:rsidR="00372800" w:rsidRPr="00036245">
        <w:rPr>
          <w:rFonts w:ascii="Comic Sans MS" w:hAnsi="Comic Sans MS" w:cs="Arial"/>
          <w:bCs/>
          <w:sz w:val="22"/>
          <w:szCs w:val="22"/>
        </w:rPr>
        <w:t>, ob</w:t>
      </w:r>
      <w:r w:rsidR="004D36C8" w:rsidRPr="00036245">
        <w:rPr>
          <w:rFonts w:ascii="Comic Sans MS" w:hAnsi="Comic Sans MS" w:cs="Arial"/>
          <w:bCs/>
          <w:sz w:val="22"/>
          <w:szCs w:val="22"/>
        </w:rPr>
        <w:t>tain Department Chair signature</w:t>
      </w:r>
      <w:r w:rsidR="00372800" w:rsidRPr="00036245">
        <w:rPr>
          <w:rFonts w:ascii="Comic Sans MS" w:hAnsi="Comic Sans MS" w:cs="Arial"/>
          <w:bCs/>
          <w:sz w:val="22"/>
          <w:szCs w:val="22"/>
        </w:rPr>
        <w:t xml:space="preserve"> </w:t>
      </w:r>
      <w:r w:rsidR="004D36C8" w:rsidRPr="00036245">
        <w:rPr>
          <w:rFonts w:ascii="Comic Sans MS" w:hAnsi="Comic Sans MS" w:cs="Arial"/>
          <w:bCs/>
          <w:sz w:val="22"/>
          <w:szCs w:val="22"/>
        </w:rPr>
        <w:t>and</w:t>
      </w:r>
      <w:r w:rsidR="00372800" w:rsidRPr="00036245">
        <w:rPr>
          <w:rFonts w:ascii="Comic Sans MS" w:hAnsi="Comic Sans MS" w:cs="Arial"/>
          <w:bCs/>
          <w:sz w:val="22"/>
          <w:szCs w:val="22"/>
        </w:rPr>
        <w:t xml:space="preserve"> submit it to:</w:t>
      </w:r>
    </w:p>
    <w:p w:rsidR="00372800" w:rsidRPr="00036245" w:rsidRDefault="00372800" w:rsidP="00036245">
      <w:pPr>
        <w:tabs>
          <w:tab w:val="left" w:pos="1980"/>
        </w:tabs>
        <w:spacing w:before="60" w:after="60"/>
        <w:jc w:val="center"/>
        <w:rPr>
          <w:rFonts w:ascii="Comic Sans MS" w:hAnsi="Comic Sans MS" w:cs="Arial"/>
          <w:bCs/>
          <w:sz w:val="22"/>
          <w:szCs w:val="22"/>
        </w:rPr>
      </w:pPr>
      <w:r w:rsidRPr="00036245">
        <w:rPr>
          <w:rFonts w:ascii="Comic Sans MS" w:hAnsi="Comic Sans MS" w:cs="Arial"/>
          <w:b/>
          <w:bCs/>
          <w:sz w:val="22"/>
          <w:szCs w:val="22"/>
        </w:rPr>
        <w:t>Vice President of Academic Affairs,</w:t>
      </w:r>
      <w:r w:rsidRPr="00036245">
        <w:rPr>
          <w:rFonts w:ascii="Comic Sans MS" w:hAnsi="Comic Sans MS" w:cs="Arial"/>
          <w:bCs/>
          <w:sz w:val="22"/>
          <w:szCs w:val="22"/>
        </w:rPr>
        <w:t xml:space="preserve"> Administration Building Room 107</w:t>
      </w:r>
    </w:p>
    <w:p w:rsidR="00036245" w:rsidRDefault="00036245" w:rsidP="00036245">
      <w:pPr>
        <w:tabs>
          <w:tab w:val="left" w:pos="1980"/>
        </w:tabs>
        <w:spacing w:line="264" w:lineRule="auto"/>
        <w:jc w:val="center"/>
        <w:rPr>
          <w:rFonts w:ascii="Comic Sans MS" w:hAnsi="Comic Sans MS" w:cs="Arial"/>
          <w:bCs/>
          <w:sz w:val="19"/>
          <w:szCs w:val="19"/>
        </w:r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1350"/>
        <w:gridCol w:w="180"/>
        <w:gridCol w:w="459"/>
        <w:gridCol w:w="441"/>
        <w:gridCol w:w="360"/>
        <w:gridCol w:w="2250"/>
        <w:gridCol w:w="90"/>
        <w:gridCol w:w="3780"/>
      </w:tblGrid>
      <w:tr w:rsidR="003E6C31" w:rsidTr="009C0044">
        <w:tc>
          <w:tcPr>
            <w:tcW w:w="10795" w:type="dxa"/>
            <w:gridSpan w:val="9"/>
            <w:tcBorders>
              <w:bottom w:val="nil"/>
            </w:tcBorders>
            <w:shd w:val="clear" w:color="auto" w:fill="FFFFFF" w:themeFill="background1"/>
          </w:tcPr>
          <w:p w:rsidR="003E6C31" w:rsidRPr="00ED1303" w:rsidRDefault="003E6C31" w:rsidP="00DA1171">
            <w:pPr>
              <w:pStyle w:val="Heading2"/>
              <w:spacing w:line="480" w:lineRule="auto"/>
              <w:jc w:val="center"/>
              <w:rPr>
                <w:sz w:val="24"/>
                <w:u w:val="single"/>
              </w:rPr>
            </w:pPr>
            <w:r w:rsidRPr="00ED1303">
              <w:rPr>
                <w:sz w:val="24"/>
                <w:u w:val="single"/>
              </w:rPr>
              <w:t>Required Information</w:t>
            </w:r>
          </w:p>
        </w:tc>
      </w:tr>
      <w:tr w:rsidR="00751676" w:rsidTr="003E529E">
        <w:trPr>
          <w:trHeight w:val="418"/>
        </w:trPr>
        <w:tc>
          <w:tcPr>
            <w:tcW w:w="323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751676" w:rsidRPr="00977CF5" w:rsidRDefault="00751676" w:rsidP="00162DD3">
            <w:pPr>
              <w:tabs>
                <w:tab w:val="left" w:pos="6480"/>
                <w:tab w:val="left" w:pos="7020"/>
              </w:tabs>
              <w:spacing w:line="480" w:lineRule="auto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77CF5">
              <w:rPr>
                <w:rFonts w:ascii="Arial Narrow" w:hAnsi="Arial Narrow" w:cs="Arial"/>
                <w:b/>
                <w:sz w:val="22"/>
                <w:szCs w:val="22"/>
              </w:rPr>
              <w:t>Request Date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: </w:t>
            </w: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Style w:val="PlaceholderText"/>
                  <w:rFonts w:ascii="Arial Narrow" w:hAnsi="Arial Narrow"/>
                  <w:sz w:val="22"/>
                  <w:szCs w:val="22"/>
                  <w:u w:val="single"/>
                </w:rPr>
                <w:id w:val="-638497336"/>
                <w:placeholder>
                  <w:docPart w:val="CD94CEA86A834E34B1034C2B3094574D"/>
                </w:placeholder>
                <w:showingPlcHdr/>
                <w:date w:fullDate="2019-08-2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PlaceholderText"/>
                </w:rPr>
              </w:sdtEndPr>
              <w:sdtContent>
                <w:r w:rsidRPr="00556A75">
                  <w:rPr>
                    <w:rStyle w:val="Style1"/>
                    <w:shd w:val="clear" w:color="auto" w:fill="BFBFBF" w:themeFill="background1" w:themeFillShade="BF"/>
                  </w:rPr>
                  <w:t xml:space="preserve">Click to </w:t>
                </w:r>
                <w:r w:rsidR="003E529E">
                  <w:rPr>
                    <w:rStyle w:val="Style1"/>
                    <w:shd w:val="clear" w:color="auto" w:fill="BFBFBF" w:themeFill="background1" w:themeFillShade="BF"/>
                  </w:rPr>
                  <w:t xml:space="preserve">select </w:t>
                </w:r>
                <w:r w:rsidRPr="00556A75">
                  <w:rPr>
                    <w:rStyle w:val="Style1"/>
                    <w:shd w:val="clear" w:color="auto" w:fill="BFBFBF" w:themeFill="background1" w:themeFillShade="BF"/>
                  </w:rPr>
                  <w:t>date.</w:t>
                </w:r>
              </w:sdtContent>
            </w:sdt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51676" w:rsidRDefault="00751676" w:rsidP="005D7B7E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  <w:r w:rsidRPr="00977CF5">
              <w:rPr>
                <w:rFonts w:ascii="Arial Narrow" w:hAnsi="Arial Narrow" w:cs="Arial"/>
                <w:b/>
                <w:sz w:val="22"/>
                <w:szCs w:val="22"/>
              </w:rPr>
              <w:t>Requestor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: </w:t>
            </w:r>
            <w:r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="Arial Narrow" w:hAnsi="Arial Narrow" w:cs="Arial"/>
                  <w:b/>
                  <w:sz w:val="22"/>
                  <w:szCs w:val="22"/>
                </w:rPr>
                <w:id w:val="-1515830421"/>
                <w:placeholder>
                  <w:docPart w:val="8B5F38441C984D86A11AD886CC31B2ED"/>
                </w:placeholder>
              </w:sdtPr>
              <w:sdtEndPr>
                <w:rPr>
                  <w:b w:val="0"/>
                  <w:bCs/>
                  <w:u w:val="single"/>
                </w:rPr>
              </w:sdtEndPr>
              <w:sdtContent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Enter Your Name Here"/>
                      </w:textInput>
                    </w:ffData>
                  </w:fldChar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instrText xml:space="preserve"> FORMTEXT </w:instrText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separate"/>
                </w:r>
                <w:r>
                  <w:rPr>
                    <w:rFonts w:ascii="Arial Narrow" w:hAnsi="Arial Narrow" w:cs="Arial"/>
                    <w:bCs/>
                    <w:noProof/>
                    <w:sz w:val="22"/>
                    <w:szCs w:val="22"/>
                    <w:u w:val="single"/>
                  </w:rPr>
                  <w:t>Enter Your Name Here</w:t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387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51676" w:rsidRPr="00977CF5" w:rsidRDefault="00751676" w:rsidP="005D7B7E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77CF5">
              <w:rPr>
                <w:rFonts w:ascii="Arial Narrow" w:hAnsi="Arial Narrow" w:cs="Arial"/>
                <w:b/>
                <w:sz w:val="22"/>
                <w:szCs w:val="22"/>
              </w:rPr>
              <w:t>Department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: </w:t>
            </w:r>
            <w:r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sdt>
              <w:sdtPr>
                <w:rPr>
                  <w:rStyle w:val="Style1"/>
                </w:rPr>
                <w:alias w:val="Dpt"/>
                <w:tag w:val="Dpt"/>
                <w:id w:val="2063830763"/>
                <w:placeholder>
                  <w:docPart w:val="63DDB6ECDD8447ABA9BB745133DDD488"/>
                </w:placeholder>
                <w:showingPlcHdr/>
                <w:dropDownList>
                  <w:listItem w:value="Choose an item."/>
                  <w:listItem w:displayText="Applied Technology, Family &amp; Consumer Sciences" w:value="Applied Technology, Family &amp; Consumer Sciences"/>
                  <w:listItem w:displayText="Behavioral Sciences" w:value="Behavioral Sciences"/>
                  <w:listItem w:displayText="Biosciences" w:value="Biosciences"/>
                  <w:listItem w:displayText="Business" w:value="Business"/>
                  <w:listItem w:displayText="Communication, Reading, ASL &amp; Education" w:value="Communication, Reading, ASL &amp; Education"/>
                  <w:listItem w:displayText="Counseling" w:value="Counseling"/>
                  <w:listItem w:displayText="Criminal Justice, Emergency Response &amp; Legal Studies" w:value="Criminal Justice, Emergency Response &amp; Legal Studies"/>
                  <w:listItem w:displayText="Dental" w:value="Dental"/>
                  <w:listItem w:displayText="English, ESL &amp; Creative Writing" w:value="English, ESL &amp; Creative Writing"/>
                  <w:listItem w:displayText="Fine &amp;  Performing Arts" w:value="Fine &amp;  Performing Arts"/>
                  <w:listItem w:displayText="Health Professions, Fitness &amp; Wellness" w:value="Health Professions, Fitness &amp; Wellness"/>
                  <w:listItem w:displayText="Liberal Arts" w:value="Liberal Arts"/>
                  <w:listItem w:displayText="Library" w:value="Library"/>
                  <w:listItem w:displayText="Mathematics" w:value="Mathematics"/>
                  <w:listItem w:displayText="Nursing" w:value="Nursing"/>
                  <w:listItem w:displayText="Physical Sciences" w:value="Physical Sciences"/>
                </w:dropDownList>
              </w:sdtPr>
              <w:sdtEndPr>
                <w:rPr>
                  <w:rStyle w:val="Style1"/>
                </w:rPr>
              </w:sdtEndPr>
              <w:sdtContent>
                <w:r w:rsidR="00017E40" w:rsidRPr="00D61C47">
                  <w:rPr>
                    <w:rStyle w:val="Style1"/>
                    <w:shd w:val="clear" w:color="auto" w:fill="BFBFBF" w:themeFill="background1" w:themeFillShade="BF"/>
                  </w:rPr>
                  <w:t>Choose an item.</w:t>
                </w:r>
              </w:sdtContent>
            </w:sdt>
          </w:p>
        </w:tc>
      </w:tr>
      <w:tr w:rsidR="00106148" w:rsidTr="009C0044">
        <w:trPr>
          <w:trHeight w:val="412"/>
        </w:trPr>
        <w:tc>
          <w:tcPr>
            <w:tcW w:w="341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106148" w:rsidRPr="00977CF5" w:rsidRDefault="00751676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Academic Year</w:t>
            </w:r>
            <w:r w:rsidR="00106148" w:rsidRPr="00977CF5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 Narrow" w:hAnsi="Arial Narrow" w:cs="Arial"/>
                  <w:b/>
                  <w:bCs/>
                  <w:sz w:val="22"/>
                  <w:szCs w:val="22"/>
                </w:rPr>
                <w:id w:val="1283226042"/>
                <w:placeholder>
                  <w:docPart w:val="B7537B049B7843C6AA226F25D3944EE1"/>
                </w:placeholder>
              </w:sdtPr>
              <w:sdtEndPr>
                <w:rPr>
                  <w:b w:val="0"/>
                  <w:u w:val="single"/>
                </w:rPr>
              </w:sdtEndPr>
              <w:sdtContent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YYYY - YYYY"/>
                      </w:textInput>
                    </w:ffData>
                  </w:fldChar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instrText xml:space="preserve"> FORMTEXT </w:instrText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separate"/>
                </w:r>
                <w:r>
                  <w:rPr>
                    <w:rFonts w:ascii="Arial Narrow" w:hAnsi="Arial Narrow" w:cs="Arial"/>
                    <w:bCs/>
                    <w:noProof/>
                    <w:sz w:val="22"/>
                    <w:szCs w:val="22"/>
                    <w:u w:val="single"/>
                  </w:rPr>
                  <w:t>YYYY - YYYY</w:t>
                </w:r>
                <w:r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6148" w:rsidRPr="00977CF5" w:rsidRDefault="003E529E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-248966719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162DD3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106148"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r w:rsidR="00751676">
              <w:rPr>
                <w:rFonts w:ascii="Arial Narrow" w:hAnsi="Arial Narrow" w:cs="Arial"/>
                <w:b/>
                <w:sz w:val="22"/>
                <w:szCs w:val="22"/>
              </w:rPr>
              <w:t>Fall</w:t>
            </w:r>
            <w:r w:rsidR="00106148"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61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06148" w:rsidRPr="00977CF5" w:rsidRDefault="003E529E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1911964946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162DD3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106148"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Spring </w:t>
            </w:r>
          </w:p>
        </w:tc>
      </w:tr>
      <w:tr w:rsidR="008D5E72" w:rsidTr="009C0044">
        <w:trPr>
          <w:trHeight w:val="412"/>
        </w:trPr>
        <w:tc>
          <w:tcPr>
            <w:tcW w:w="387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D5E72" w:rsidRPr="005A308D" w:rsidRDefault="008D5E72" w:rsidP="00162DD3">
            <w:pPr>
              <w:tabs>
                <w:tab w:val="left" w:pos="4675"/>
              </w:tabs>
              <w:spacing w:line="480" w:lineRule="auto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5A308D">
              <w:rPr>
                <w:rFonts w:ascii="Arial Narrow" w:hAnsi="Arial Narrow" w:cs="Arial"/>
                <w:b/>
                <w:bCs/>
                <w:sz w:val="22"/>
                <w:szCs w:val="22"/>
              </w:rPr>
              <w:t>Course</w:t>
            </w:r>
            <w:r w:rsidR="00992214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5A308D">
              <w:rPr>
                <w:rFonts w:ascii="Arial Narrow" w:hAnsi="Arial Narrow" w:cs="Arial"/>
                <w:b/>
                <w:bCs/>
                <w:sz w:val="22"/>
                <w:szCs w:val="22"/>
              </w:rPr>
              <w:t>#</w:t>
            </w:r>
            <w:r w:rsidR="00DF60AF">
              <w:rPr>
                <w:rFonts w:ascii="Arial Narrow" w:hAnsi="Arial Narrow" w:cs="Arial"/>
                <w:b/>
                <w:bCs/>
                <w:sz w:val="22"/>
                <w:szCs w:val="22"/>
              </w:rPr>
              <w:t>:</w:t>
            </w:r>
            <w:r w:rsidR="00DF60AF">
              <w:rPr>
                <w:rFonts w:cs="Arial"/>
                <w:b/>
                <w:bCs/>
                <w:szCs w:val="22"/>
              </w:rPr>
              <w:t xml:space="preserve"> </w:t>
            </w:r>
            <w:r w:rsidRPr="005A308D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 Narrow" w:hAnsi="Arial Narrow" w:cs="Arial"/>
                  <w:b/>
                  <w:bCs/>
                  <w:sz w:val="22"/>
                  <w:szCs w:val="22"/>
                </w:rPr>
                <w:id w:val="-1351250054"/>
                <w:placeholder>
                  <w:docPart w:val="DefaultPlaceholder_-1854013440"/>
                </w:placeholder>
              </w:sdtPr>
              <w:sdtEndPr>
                <w:rPr>
                  <w:b w:val="0"/>
                  <w:u w:val="single"/>
                </w:rPr>
              </w:sdtEndPr>
              <w:sdtContent>
                <w:r w:rsidR="00992214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Enter Course # Here"/>
                      </w:textInput>
                    </w:ffData>
                  </w:fldChar>
                </w:r>
                <w:r w:rsidR="00992214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instrText xml:space="preserve"> FORMTEXT </w:instrText>
                </w:r>
                <w:r w:rsidR="00992214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</w:r>
                <w:r w:rsidR="00992214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separate"/>
                </w:r>
                <w:r w:rsidR="00992214">
                  <w:rPr>
                    <w:rFonts w:ascii="Arial Narrow" w:hAnsi="Arial Narrow" w:cs="Arial"/>
                    <w:bCs/>
                    <w:noProof/>
                    <w:sz w:val="22"/>
                    <w:szCs w:val="22"/>
                    <w:u w:val="single"/>
                  </w:rPr>
                  <w:t>Enter Course # Here</w:t>
                </w:r>
                <w:r w:rsidR="00992214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6921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D5E72" w:rsidRPr="005A308D" w:rsidRDefault="008D5E72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48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5A308D">
              <w:rPr>
                <w:rFonts w:ascii="Arial Narrow" w:hAnsi="Arial Narrow" w:cs="Arial"/>
                <w:b/>
                <w:bCs/>
                <w:sz w:val="22"/>
                <w:szCs w:val="22"/>
              </w:rPr>
              <w:t>Course Title</w:t>
            </w:r>
            <w:r w:rsidR="00DF60AF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: </w:t>
            </w:r>
            <w:r w:rsidRPr="005A308D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 Narrow" w:hAnsi="Arial Narrow" w:cs="Arial"/>
                  <w:b/>
                  <w:bCs/>
                  <w:sz w:val="22"/>
                  <w:szCs w:val="22"/>
                </w:rPr>
                <w:id w:val="-1556382731"/>
                <w:placeholder>
                  <w:docPart w:val="DefaultPlaceholder_-1854013440"/>
                </w:placeholder>
              </w:sdtPr>
              <w:sdtEndPr>
                <w:rPr>
                  <w:b w:val="0"/>
                  <w:u w:val="single"/>
                </w:rPr>
              </w:sdtEndPr>
              <w:sdtContent>
                <w:r w:rsidRPr="005A308D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Enter Course Title Here"/>
                      </w:textInput>
                    </w:ffData>
                  </w:fldChar>
                </w:r>
                <w:r w:rsidRPr="005A308D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instrText xml:space="preserve"> FORMTEXT </w:instrText>
                </w:r>
                <w:r w:rsidRPr="005A308D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</w:r>
                <w:r w:rsidRPr="005A308D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separate"/>
                </w:r>
                <w:r w:rsidRPr="005A308D">
                  <w:rPr>
                    <w:rFonts w:ascii="Arial Narrow" w:hAnsi="Arial Narrow" w:cs="Arial"/>
                    <w:bCs/>
                    <w:noProof/>
                    <w:sz w:val="22"/>
                    <w:szCs w:val="22"/>
                    <w:u w:val="single"/>
                  </w:rPr>
                  <w:t>Enter Course Title Here</w:t>
                </w:r>
                <w:r w:rsidRPr="005A308D">
                  <w:rPr>
                    <w:rFonts w:ascii="Arial Narrow" w:hAnsi="Arial Narrow" w:cs="Arial"/>
                    <w:bCs/>
                    <w:sz w:val="22"/>
                    <w:szCs w:val="22"/>
                    <w:u w:val="single"/>
                  </w:rPr>
                  <w:fldChar w:fldCharType="end"/>
                </w:r>
              </w:sdtContent>
            </w:sdt>
          </w:p>
        </w:tc>
      </w:tr>
      <w:tr w:rsidR="002949A4" w:rsidTr="009C0044">
        <w:trPr>
          <w:trHeight w:val="412"/>
        </w:trPr>
        <w:tc>
          <w:tcPr>
            <w:tcW w:w="387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949A4" w:rsidRPr="005A308D" w:rsidRDefault="002949A4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480" w:lineRule="auto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Course Delivery:     </w:t>
            </w:r>
            <w:sdt>
              <w:sdtPr>
                <w:rPr>
                  <w:rStyle w:val="Style1"/>
                </w:rPr>
                <w:alias w:val="Course Delivery"/>
                <w:tag w:val="Course Delivery"/>
                <w:id w:val="-574663168"/>
                <w:placeholder>
                  <w:docPart w:val="282D75BD03294BAEBE2CD5CF6D72A34F"/>
                </w:placeholder>
                <w:showingPlcHdr/>
                <w:dropDownList>
                  <w:listItem w:value="Choose an item."/>
                  <w:listItem w:displayText="All Labs" w:value="All Labs"/>
                  <w:listItem w:displayText="All Lectures" w:value="All Lectures"/>
                  <w:listItem w:displayText="All Sections" w:value="All Sections"/>
                  <w:listItem w:displayText="Business/Industry Only" w:value="Business/Industry Only"/>
                  <w:listItem w:displayText="Hybrid" w:value="Hybrid"/>
                  <w:listItem w:displayText="In Person" w:value="In Person"/>
                  <w:listItem w:displayText="Internet" w:value="Internet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b/>
                  <w:bCs/>
                  <w:sz w:val="24"/>
                  <w:szCs w:val="22"/>
                  <w:u w:val="none"/>
                </w:rPr>
              </w:sdtEndPr>
              <w:sdtContent>
                <w:r w:rsidRPr="0058141A">
                  <w:rPr>
                    <w:rStyle w:val="Style1"/>
                    <w:shd w:val="clear" w:color="auto" w:fill="BFBFBF" w:themeFill="background1" w:themeFillShade="BF"/>
                  </w:rPr>
                  <w:t>Choose an item.</w:t>
                </w:r>
              </w:sdtContent>
            </w:sdt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   </w:t>
            </w:r>
          </w:p>
        </w:tc>
        <w:tc>
          <w:tcPr>
            <w:tcW w:w="6921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949A4" w:rsidRPr="005A308D" w:rsidRDefault="002949A4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480" w:lineRule="auto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DF60AF">
              <w:rPr>
                <w:rFonts w:ascii="Arial Narrow" w:hAnsi="Arial Narrow" w:cs="Arial"/>
                <w:b/>
                <w:sz w:val="22"/>
                <w:szCs w:val="22"/>
              </w:rPr>
              <w:t>Fee Item Type Description and Number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: </w:t>
            </w:r>
            <w:r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sdt>
              <w:sdtPr>
                <w:rPr>
                  <w:rStyle w:val="Style1"/>
                  <w:rFonts w:eastAsia="MS Gothic" w:hint="eastAsia"/>
                </w:rPr>
                <w:alias w:val="Fee Item Description"/>
                <w:tag w:val="Fee Item Description"/>
                <w:id w:val="557519300"/>
                <w:placeholder>
                  <w:docPart w:val="841C74CF2234488585BAA854CFBAA29A"/>
                </w:placeholder>
                <w:showingPlcHdr/>
                <w:comboBox>
                  <w:listItem w:value="Choose an item."/>
                  <w:listItem w:displayText="AAA Course Fee   100013400000" w:value="AAA Course Fee   100013400000"/>
                  <w:listItem w:displayText="ACC Course Fee   100010210100" w:value="ACC Course Fee   100010210100"/>
                  <w:listItem w:displayText="ADA Course Fee   100013385000" w:value="ADA Course Fee   100013385000"/>
                  <w:listItem w:displayText="AES Course Fee   100013408000" w:value="AES Course Fee   100013408000"/>
                  <w:listItem w:displayText="AIS Course Fee   100013258000" w:value="AIS Course Fee   100013258000"/>
                  <w:listItem w:displayText="AJS Course Fee   100010070000" w:value="AJS Course Fee   100010070000"/>
                  <w:listItem w:displayText="ARC Course Fee   100010080000" w:value="ARC Course Fee   100010080000"/>
                  <w:listItem w:displayText="ARH Course Fee   100013341000" w:value="ARH Course Fee   100013341000"/>
                  <w:listItem w:displayText="ART Course Fee   100010200000" w:value="ART Course Fee   100010200000"/>
                  <w:listItem w:displayText="ASB Course Fee   100013255000" w:value="ASB Course Fee   100013255000"/>
                  <w:listItem w:displayText="ASM Course Fee   100013386000" w:value="ASM Course Fee   100013386000"/>
                  <w:listItem w:displayText="AST Course Fee   100010140000" w:value="AST Course Fee   100010140000"/>
                  <w:listItem w:displayText="BIO Course Fee   100010250000" w:value="BIO Course Fee   100010250000"/>
                  <w:listItem w:displayText="BPC Course Fee   100010040000" w:value="BPC Course Fee   100010040000"/>
                  <w:listItem w:displayText="CAD Course Fee   100013218000" w:value="CAD Course Fee   100013218000"/>
                  <w:listItem w:displayText="CET Course Fee   100013395000" w:value="CET Course Fee   100013395000"/>
                  <w:listItem w:displayText="CFS Course Fee   100011300000" w:value="CFS Course Fee   100011300000"/>
                  <w:listItem w:displayText="CHM Course Fee   100010120000" w:value="CHM Course Fee   100010120000"/>
                  <w:listItem w:displayText="CIS Course Fee   100010050000" w:value="CIS Course Fee   100010050000"/>
                  <w:listItem w:displayText="CNS Course Fee   100013416000" w:value="CNS Course Fee   100013416000"/>
                  <w:listItem w:displayText="CNT Course Fee   100013217000" w:value="CNT Course Fee   100013217000"/>
                  <w:listItem w:displayText="COM Course Fee   100011340000" w:value="COM Course Fee   100011340000"/>
                  <w:listItem w:displayText="CPD Course Fee   100011390000" w:value="CPD Course Fee   100011390000"/>
                  <w:listItem w:displayText="CRE Course Fee   100013345000" w:value="CRE Course Fee   100013345000"/>
                  <w:listItem w:displayText="CRW Course Fee   100013310000" w:value="CRW Course Fee   100013310000"/>
                  <w:listItem w:displayText="CUL Course Fee   100010010000" w:value="CUL Course Fee   100010010000"/>
                  <w:listItem w:displayText="CWE Course Fee   100013409000" w:value="CWE Course Fee   100013409000"/>
                  <w:listItem w:displayText="DAE Course Fee   100011540000" w:value="DAE Course Fee   100011540000"/>
                  <w:listItem w:displayText="DAH Course Fee   100013403000" w:value="DAH Course Fee   100013403000"/>
                  <w:listItem w:displayText="DFT Course Fee   100013249000" w:value="DFT Course Fee   100013249000"/>
                  <w:listItem w:displayText="DHE Course Fee   100011530000" w:value="DHE Course Fee   100011530000"/>
                  <w:listItem w:displayText="ECE Course Fee   100011100000" w:value="ECE Course Fee   100011100000"/>
                  <w:listItem w:displayText="ECH Cource Fee   100010220000" w:value="ECH Cource Fee   100010220000"/>
                  <w:listItem w:displayText="ECN Course Fee   100013348000" w:value="ECN Course Fee   100013348000"/>
                  <w:listItem w:displayText="EDU Course Fee   100013229000" w:value="EDU Course Fee   100013229000"/>
                  <w:listItem w:displayText="EED Course Fee   100013276000" w:value="EED Course Fee   100013276000"/>
                  <w:listItem w:displayText="EEE Course Fee   100011620000" w:value="EEE Course Fee   100011620000"/>
                  <w:listItem w:displayText="EMT Course Fee   100010180000" w:value="EMT Course Fee   100010180000"/>
                  <w:listItem w:displayText="ENG Course Fee   100010230000" w:value="ENG Course Fee   100010230000"/>
                  <w:listItem w:displayText="ENH Course Fee   100013350000" w:value="ENH Course Fee   100013350000"/>
                  <w:listItem w:displayText="EPD Course Fee   100013351000" w:value="EPD Course Fee   100013351000"/>
                  <w:listItem w:displayText="ESL Course Fee   100011650000" w:value="ESL Course Fee   100011650000"/>
                  <w:listItem w:displayText="FON Course Fee   100012220000" w:value="FON Course Fee   100012220000"/>
                  <w:listItem w:displayText="FRE Course Fee   100013361000" w:value="FRE Course Fee   100013361000"/>
                  <w:listItem w:displayText="FSC Course Fee   100013209000" w:value="FSC Course Fee   100013209000"/>
                  <w:listItem w:displayText="GBS Course Fee   100010290000" w:value="GBS Course Fee   100010290000"/>
                  <w:listItem w:displayText="GCU Course Fee   100013357000" w:value="GCU Course Fee   100013357000"/>
                  <w:listItem w:displayText="GLG Course Fee   100010130000" w:value="GLG Course Fee   100010130000"/>
                  <w:listItem w:displayText="GPH Course Fee   100012830000" w:value="GPH Course Fee   100012830000"/>
                  <w:listItem w:displayText="GTC Course Fee   100013360000" w:value="GTC Course Fee   100013360000"/>
                  <w:listItem w:displayText="HCC Course Fee   100011810000" w:value="HCC Course Fee   100011810000"/>
                  <w:listItem w:displayText="HCR Course Fee   100013363000" w:value="HCR Course Fee   100013363000"/>
                  <w:listItem w:displayText="HES Course Fee   100013262000" w:value="HES Course Fee   100013262000"/>
                  <w:listItem w:displayText="HIM Course Fee   100012130000" w:value="HIM Course Fee   100012130000"/>
                  <w:listItem w:displayText="HIS Course Fee   100013364000" w:value="HIS Course Fee   100013364000"/>
                  <w:listItem w:displayText="HST Course Fee   100013318000" w:value="HST Course Fee   100013318000"/>
                  <w:listItem w:displayText="HUM Course Fee   100013266000" w:value="HUM Course Fee   100013266000"/>
                  <w:listItem w:displayText="IBS Course Fee   100013393000" w:value="IBS Course Fee   100013393000"/>
                  <w:listItem w:displayText="INT Course Fee   100013150000" w:value="INT Course Fee   100013150000"/>
                  <w:listItem w:displayText="IPP Course Fee   100013410000" w:value="IPP Course Fee   100013410000"/>
                  <w:listItem w:displayText="ITA Course Fee   100013389000" w:value="ITA Course Fee   100013389000"/>
                  <w:listItem w:displayText="JPN Course Fee   100013367000" w:value="JPN Course Fee   100013367000"/>
                  <w:listItem w:displayText="LAS Course Fee   100011940000" w:value="LAS Course Fee   100011940000"/>
                  <w:listItem w:displayText="LAT Course Fee   100013368000" w:value="LAT Course Fee   100013368000"/>
                  <w:listItem w:displayText="LBA Course Fee   100013319000" w:value="LBA Course Fee   100013319000"/>
                  <w:listItem w:displayText="MAS Course Fee   100013317000" w:value="MAS Course Fee   100013317000"/>
                  <w:listItem w:displayText="MAT Course Fee   100010580000" w:value="MAT Course Fee   100010580000"/>
                  <w:listItem w:displayText="MDL Course Fee   100013320000" w:value="MDL Course Fee   100013320000"/>
                  <w:listItem w:displayText="MGT Course Fee   100010300000" w:value="MGT Course Fee   100010300000"/>
                  <w:listItem w:displayText="MHL Course Fee   100011210000" w:value="MHL Course Fee   100011210000"/>
                  <w:listItem w:displayText="MIS Course Fee   100013411000" w:value="MIS Course Fee   100013411000"/>
                  <w:listItem w:displayText="MKT Course Fee   100010310000" w:value="MKT Course Fee   100010310000"/>
                  <w:listItem w:displayText="MST Course Fee   100013336000" w:value="MST Course Fee   100013336000"/>
                  <w:listItem w:displayText="MTC Course Fee   100010110000" w:value="MTC Course Fee   100010110000"/>
                  <w:listItem w:displayText="MUC Course Fee   100013287000" w:value="MUC Course Fee   100013287000"/>
                  <w:listItem w:displayText="MUE Course Fee   100013397000" w:value="MUE Course Fee   100013397000"/>
                  <w:listItem w:displayText="MUP Course Fee   100010510000" w:value="MUP Course Fee   100010510000"/>
                  <w:listItem w:displayText="Music Lesson Fee   100059100000" w:value="Music Lesson Fee   100059100000"/>
                  <w:listItem w:displayText="NAV Course Fee   100013402000" w:value="NAV Course Fee   100013402000"/>
                  <w:listItem w:displayText="NCE Course Fee   100013369000" w:value="NCE Course Fee   100013369000"/>
                  <w:listItem w:displayText="NSO Course Fee   100013370000" w:value="NSO Course Fee   100013370000"/>
                  <w:listItem w:displayText="NUR Course Fee   100010190000" w:value="NUR Course Fee   100010190000"/>
                  <w:listItem w:displayText="OAS Course Fee   100011490000" w:value="OAS Course Fee   100011490000"/>
                  <w:listItem w:displayText="PED Course Fee   100010340000" w:value="PED Course Fee   100010340000"/>
                  <w:listItem w:displayText="PHI Course Fee   100013256000" w:value="PHI Course Fee   100013256000"/>
                  <w:listItem w:displayText="PHY Course Fee   100012300000" w:value="PHY Course Fee   100012300000"/>
                  <w:listItem w:displayText="PLB Course Fee   100013321000" w:value="PLB Course Fee   100013321000"/>
                  <w:listItem w:displayText="POS Course Fee   100013374000" w:value="POS Course Fee   100013374000"/>
                  <w:listItem w:displayText="PSY Course Fee   100012320000" w:value="PSY Course Fee   100012320000"/>
                  <w:listItem w:displayText="RDG Course Fee   100012340000" w:value="RDG Course Fee   100012340000"/>
                  <w:listItem w:displayText="REA Course Fee   100013281000" w:value="REA Course Fee   100013281000"/>
                  <w:listItem w:displayText="REC Course Fee   100013271000" w:value="REC Course Fee   100013271000"/>
                  <w:listItem w:displayText="REL Course Fee   100013376000" w:value="REL Course Fee   100013376000"/>
                  <w:listItem w:displayText="SBS Course Fee   100010440000" w:value="SBS Course Fee   100010440000"/>
                  <w:listItem w:displayText="SBU Course Fee   100013377000" w:value="SBU Course Fee   100013377000"/>
                  <w:listItem w:displayText="SLG Course Fee   100011200000" w:value="SLG Course Fee   100011200000"/>
                  <w:listItem w:displayText="SOC Course Fee   100013309000" w:value="SOC Course Fee   100013309000"/>
                  <w:listItem w:displayText="SPA Course Fee   100011720000" w:value="SPA Course Fee   100011720000"/>
                  <w:listItem w:displayText="SPH Course Fee   100013379000" w:value="SPH Course Fee   100013379000"/>
                  <w:listItem w:displayText="SSH Course Fee   100013380000" w:value="SSH Course Fee   100013380000"/>
                  <w:listItem w:displayText="STO Course Fee   100013392000" w:value="STO Course Fee   100013392000"/>
                  <w:listItem w:displayText="SUS Course Fee   100013381000" w:value="SUS Course Fee   100013381000"/>
                  <w:listItem w:displayText="SWU Course Fee   100013398000" w:value="SWU Course Fee   100013398000"/>
                  <w:listItem w:displayText="TCM Course Fee   100010260000" w:value="TCM Course Fee   100010260000"/>
                  <w:listItem w:displayText="TEC Course Fee   100013160000" w:value="TEC Course Fee   100013160000"/>
                  <w:listItem w:displayText="THE Course Fee   100013231000" w:value="THE Course Fee   100013231000"/>
                  <w:listItem w:displayText="THF Course Fee   100013384000" w:value="THF Course Fee   100013384000"/>
                  <w:listItem w:displayText="THP Course Fee   100010940000" w:value="THP Course Fee   100010940000"/>
                  <w:listItem w:displayText="VPT Course Fee   100012860000" w:value="VPT Course Fee   100012860000"/>
                  <w:listItem w:displayText="WED Course Fee   100012060000" w:value="WED Course Fee   100012060000"/>
                  <w:listItem w:displayText="WLD Course Fee   100012530000" w:value="WLD Course Fee   100012530000"/>
                  <w:listItem w:displayText="WST Course Fee   100013399000" w:value="WST Course Fee   100013399000"/>
                </w:comboBox>
              </w:sdtPr>
              <w:sdtEndPr>
                <w:rPr>
                  <w:rStyle w:val="Style1"/>
                </w:rPr>
              </w:sdtEndPr>
              <w:sdtContent>
                <w:r w:rsidRPr="0058141A">
                  <w:rPr>
                    <w:rStyle w:val="Style1"/>
                    <w:shd w:val="clear" w:color="auto" w:fill="BFBFBF" w:themeFill="background1" w:themeFillShade="BF"/>
                  </w:rPr>
                  <w:t>Choose an item.</w:t>
                </w:r>
              </w:sdtContent>
            </w:sdt>
          </w:p>
        </w:tc>
      </w:tr>
      <w:tr w:rsidR="00106148" w:rsidTr="009C0044">
        <w:trPr>
          <w:trHeight w:val="412"/>
        </w:trPr>
        <w:tc>
          <w:tcPr>
            <w:tcW w:w="10795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06148" w:rsidRDefault="00106148" w:rsidP="008602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DA1171" w:rsidTr="009C0044">
        <w:tc>
          <w:tcPr>
            <w:tcW w:w="10795" w:type="dxa"/>
            <w:gridSpan w:val="9"/>
            <w:tcBorders>
              <w:bottom w:val="nil"/>
            </w:tcBorders>
            <w:shd w:val="clear" w:color="auto" w:fill="FFFFFF" w:themeFill="background1"/>
          </w:tcPr>
          <w:p w:rsidR="00DA1171" w:rsidRPr="008E7BCE" w:rsidRDefault="00DA1171" w:rsidP="00DA1171">
            <w:pPr>
              <w:pStyle w:val="Heading2"/>
              <w:spacing w:line="480" w:lineRule="auto"/>
              <w:jc w:val="center"/>
              <w:rPr>
                <w:b w:val="0"/>
                <w:sz w:val="24"/>
                <w:u w:val="single"/>
              </w:rPr>
            </w:pPr>
            <w:r w:rsidRPr="008E7BCE">
              <w:rPr>
                <w:b w:val="0"/>
                <w:sz w:val="24"/>
                <w:u w:val="single"/>
              </w:rPr>
              <w:t xml:space="preserve">Campus </w:t>
            </w:r>
            <w:r w:rsidR="00106148" w:rsidRPr="008E7BCE">
              <w:rPr>
                <w:color w:val="FF0000"/>
                <w:sz w:val="24"/>
                <w:u w:val="single"/>
              </w:rPr>
              <w:t>ONLY</w:t>
            </w:r>
            <w:r w:rsidR="00106148" w:rsidRPr="008E7BCE">
              <w:rPr>
                <w:b w:val="0"/>
                <w:color w:val="FF0000"/>
                <w:sz w:val="24"/>
                <w:u w:val="single"/>
              </w:rPr>
              <w:t xml:space="preserve"> </w:t>
            </w:r>
            <w:r w:rsidR="009C0044">
              <w:rPr>
                <w:b w:val="0"/>
                <w:sz w:val="24"/>
                <w:u w:val="single"/>
              </w:rPr>
              <w:t xml:space="preserve">Decrease Fee </w:t>
            </w:r>
            <w:r w:rsidRPr="008E7BCE">
              <w:rPr>
                <w:b w:val="0"/>
                <w:sz w:val="24"/>
                <w:u w:val="single"/>
              </w:rPr>
              <w:t>Adjustment Information</w:t>
            </w:r>
          </w:p>
        </w:tc>
      </w:tr>
      <w:tr w:rsidR="009C0044" w:rsidTr="009C0044">
        <w:trPr>
          <w:trHeight w:val="412"/>
        </w:trPr>
        <w:tc>
          <w:tcPr>
            <w:tcW w:w="18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949A4" w:rsidRPr="00977CF5" w:rsidRDefault="009C0044" w:rsidP="00162DD3">
            <w:pPr>
              <w:tabs>
                <w:tab w:val="left" w:pos="2880"/>
                <w:tab w:val="left" w:pos="43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Effective </w:t>
            </w:r>
            <w:r w:rsidR="002949A4" w:rsidRPr="00977CF5">
              <w:rPr>
                <w:rFonts w:ascii="Arial Narrow" w:hAnsi="Arial Narrow" w:cs="Arial"/>
                <w:b/>
                <w:sz w:val="22"/>
                <w:szCs w:val="22"/>
              </w:rPr>
              <w:t>Term: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949A4" w:rsidRPr="00977CF5" w:rsidRDefault="003E529E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-463501783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162DD3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2949A4"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r w:rsidR="009C0044">
              <w:rPr>
                <w:rFonts w:ascii="Arial Narrow" w:hAnsi="Arial Narrow" w:cs="Arial"/>
                <w:b/>
                <w:sz w:val="22"/>
                <w:szCs w:val="22"/>
              </w:rPr>
              <w:t>Fall</w:t>
            </w:r>
            <w:r w:rsidR="002949A4"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 </w:t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helpText w:type="text" w:val="If Term is Fall &amp; Spring, enter both years, i.e., 2011 &amp; 2012"/>
                  <w:statusText w:type="text" w:val="If Term is Fall &amp; Spring, enter both years, i.e., 2011 &amp; 2012"/>
                  <w:textInput>
                    <w:default w:val="YYYY"/>
                    <w:maxLength w:val="4"/>
                  </w:textInput>
                </w:ffData>
              </w:fldChar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  <w:instrText xml:space="preserve"> FORMTEXT </w:instrText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  <w:fldChar w:fldCharType="separate"/>
            </w:r>
            <w:r w:rsidR="002949A4">
              <w:rPr>
                <w:rFonts w:ascii="Arial Narrow" w:hAnsi="Arial Narrow" w:cs="Arial"/>
                <w:noProof/>
                <w:sz w:val="22"/>
                <w:szCs w:val="22"/>
                <w:u w:val="single"/>
              </w:rPr>
              <w:t>YYYY</w:t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  <w:fldChar w:fldCharType="end"/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  <w:t xml:space="preserve"> </w:t>
            </w:r>
            <w:r w:rsidR="002949A4">
              <w:rPr>
                <w:rFonts w:cs="Arial"/>
                <w:szCs w:val="22"/>
              </w:rPr>
              <w:t xml:space="preserve"> </w:t>
            </w:r>
            <w:r w:rsidR="002949A4" w:rsidRPr="00977CF5">
              <w:rPr>
                <w:rFonts w:ascii="Arial Narrow" w:hAnsi="Arial Narrow" w:cs="Arial"/>
                <w:b/>
                <w:sz w:val="22"/>
                <w:szCs w:val="22"/>
              </w:rPr>
              <w:t>(year)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949A4" w:rsidRPr="00977CF5" w:rsidRDefault="003E529E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966396530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162DD3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2949A4" w:rsidRPr="00977CF5">
              <w:rPr>
                <w:rFonts w:ascii="Arial Narrow" w:hAnsi="Arial Narrow" w:cs="Arial"/>
                <w:b/>
                <w:sz w:val="22"/>
                <w:szCs w:val="22"/>
              </w:rPr>
              <w:t xml:space="preserve"> Spring  </w:t>
            </w:r>
            <w:r w:rsidR="009C0044">
              <w:rPr>
                <w:rFonts w:ascii="Arial Narrow" w:hAnsi="Arial Narrow" w:cs="Arial"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helpText w:type="text" w:val="If Term is Fall &amp; Spring, enter both years, i.e., 2011 &amp; 2012"/>
                  <w:statusText w:type="text" w:val="If Term is Fall &amp; Spring, enter both years, i.e., 2011 &amp; 2012"/>
                  <w:textInput>
                    <w:default w:val="YYYY"/>
                    <w:maxLength w:val="11"/>
                  </w:textInput>
                </w:ffData>
              </w:fldChar>
            </w:r>
            <w:r w:rsidR="009C0044">
              <w:rPr>
                <w:rFonts w:ascii="Arial Narrow" w:hAnsi="Arial Narrow" w:cs="Arial"/>
                <w:sz w:val="22"/>
                <w:szCs w:val="22"/>
                <w:u w:val="single"/>
              </w:rPr>
              <w:instrText xml:space="preserve"> FORMTEXT </w:instrText>
            </w:r>
            <w:r w:rsidR="009C0044">
              <w:rPr>
                <w:rFonts w:ascii="Arial Narrow" w:hAnsi="Arial Narrow" w:cs="Arial"/>
                <w:sz w:val="22"/>
                <w:szCs w:val="22"/>
                <w:u w:val="single"/>
              </w:rPr>
            </w:r>
            <w:r w:rsidR="009C0044">
              <w:rPr>
                <w:rFonts w:ascii="Arial Narrow" w:hAnsi="Arial Narrow" w:cs="Arial"/>
                <w:sz w:val="22"/>
                <w:szCs w:val="22"/>
                <w:u w:val="single"/>
              </w:rPr>
              <w:fldChar w:fldCharType="separate"/>
            </w:r>
            <w:r w:rsidR="009C0044">
              <w:rPr>
                <w:rFonts w:ascii="Arial Narrow" w:hAnsi="Arial Narrow" w:cs="Arial"/>
                <w:noProof/>
                <w:sz w:val="22"/>
                <w:szCs w:val="22"/>
                <w:u w:val="single"/>
              </w:rPr>
              <w:t>YYYY</w:t>
            </w:r>
            <w:r w:rsidR="009C0044">
              <w:rPr>
                <w:rFonts w:ascii="Arial Narrow" w:hAnsi="Arial Narrow" w:cs="Arial"/>
                <w:sz w:val="22"/>
                <w:szCs w:val="22"/>
                <w:u w:val="single"/>
              </w:rPr>
              <w:fldChar w:fldCharType="end"/>
            </w:r>
            <w:r w:rsidR="002949A4">
              <w:rPr>
                <w:rFonts w:ascii="Arial Narrow" w:hAnsi="Arial Narrow" w:cs="Arial"/>
                <w:sz w:val="22"/>
                <w:szCs w:val="22"/>
                <w:u w:val="single"/>
              </w:rPr>
              <w:t xml:space="preserve"> </w:t>
            </w:r>
            <w:r w:rsidR="002949A4">
              <w:rPr>
                <w:rFonts w:cs="Arial"/>
                <w:szCs w:val="22"/>
              </w:rPr>
              <w:t xml:space="preserve"> </w:t>
            </w:r>
            <w:r w:rsidR="002949A4" w:rsidRPr="00977CF5">
              <w:rPr>
                <w:rFonts w:ascii="Arial Narrow" w:hAnsi="Arial Narrow" w:cs="Arial"/>
                <w:b/>
                <w:sz w:val="22"/>
                <w:szCs w:val="22"/>
              </w:rPr>
              <w:t>(year)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949A4" w:rsidRPr="00977CF5" w:rsidRDefault="002949A4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Course Delivery:     </w:t>
            </w:r>
            <w:sdt>
              <w:sdtPr>
                <w:rPr>
                  <w:rStyle w:val="Style1"/>
                </w:rPr>
                <w:alias w:val="Course Delivery"/>
                <w:tag w:val="Course Delivery"/>
                <w:id w:val="-496876990"/>
                <w:placeholder>
                  <w:docPart w:val="DC3D0400108D458F9BC92D7EF351A2E4"/>
                </w:placeholder>
                <w:showingPlcHdr/>
                <w:dropDownList>
                  <w:listItem w:value="Choose an item."/>
                  <w:listItem w:displayText="All Labs" w:value="All Labs"/>
                  <w:listItem w:displayText="All Lectures" w:value="All Lectures"/>
                  <w:listItem w:displayText="All Sections" w:value="All Sections"/>
                  <w:listItem w:displayText="Business/Industry Only" w:value="Business/Industry Only"/>
                  <w:listItem w:displayText="Hybrid" w:value="Hybrid"/>
                  <w:listItem w:displayText="In Person" w:value="In Person"/>
                  <w:listItem w:displayText="Internet" w:value="Internet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b/>
                  <w:bCs/>
                  <w:sz w:val="24"/>
                  <w:szCs w:val="22"/>
                  <w:u w:val="none"/>
                </w:rPr>
              </w:sdtEndPr>
              <w:sdtContent>
                <w:r w:rsidRPr="0058141A">
                  <w:rPr>
                    <w:rStyle w:val="Style1"/>
                    <w:shd w:val="clear" w:color="auto" w:fill="BFBFBF" w:themeFill="background1" w:themeFillShade="BF"/>
                  </w:rPr>
                  <w:t>Choose an item.</w:t>
                </w:r>
              </w:sdtContent>
            </w:sdt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   </w:t>
            </w:r>
          </w:p>
        </w:tc>
      </w:tr>
      <w:tr w:rsidR="008E7BCE" w:rsidTr="009C0044">
        <w:trPr>
          <w:trHeight w:val="412"/>
        </w:trPr>
        <w:tc>
          <w:tcPr>
            <w:tcW w:w="387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E7BCE" w:rsidRPr="008E7BCE" w:rsidRDefault="008E7BCE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480" w:lineRule="auto"/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</w:pPr>
            <w:r w:rsidRPr="008E7BCE"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>Current Amount:</w:t>
            </w:r>
            <w:r w:rsidR="00877BB5"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 xml:space="preserve"> 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fldChar w:fldCharType="separate"/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fldChar w:fldCharType="end"/>
            </w:r>
            <w:bookmarkEnd w:id="0"/>
          </w:p>
        </w:tc>
        <w:tc>
          <w:tcPr>
            <w:tcW w:w="6921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E7BCE" w:rsidRPr="008E7BCE" w:rsidRDefault="009C0044" w:rsidP="00162DD3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480" w:lineRule="auto"/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>Decreased</w:t>
            </w:r>
            <w:r w:rsidR="008E7BCE" w:rsidRPr="008E7BCE"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 xml:space="preserve"> Amount:</w:t>
            </w:r>
            <w:r w:rsidR="00877BB5"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 xml:space="preserve"> 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fldChar w:fldCharType="separate"/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77BB5" w:rsidRPr="00CD43D4">
              <w:rPr>
                <w:rFonts w:ascii="Arial Narrow" w:eastAsia="Meiryo" w:hAnsi="Arial Narrow" w:cs="Arial"/>
                <w:b/>
                <w:bCs/>
                <w:sz w:val="22"/>
                <w:szCs w:val="22"/>
                <w:u w:val="single"/>
              </w:rPr>
              <w:fldChar w:fldCharType="end"/>
            </w:r>
            <w:bookmarkEnd w:id="1"/>
          </w:p>
        </w:tc>
      </w:tr>
      <w:tr w:rsidR="008E7BCE" w:rsidTr="005D7B7E">
        <w:trPr>
          <w:trHeight w:val="412"/>
        </w:trPr>
        <w:tc>
          <w:tcPr>
            <w:tcW w:w="10795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bottom w:w="144" w:type="dxa"/>
              <w:right w:w="115" w:type="dxa"/>
            </w:tcMar>
          </w:tcPr>
          <w:p w:rsidR="008E7BCE" w:rsidRDefault="008E7BCE" w:rsidP="00735F51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</w:pPr>
            <w:r w:rsidRPr="008E7BCE"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>Rationale:</w:t>
            </w:r>
            <w:r w:rsidR="00996A79">
              <w:rPr>
                <w:rFonts w:ascii="Arial Narrow" w:eastAsia="Meiryo" w:hAnsi="Arial Narrow" w:cs="Arial"/>
                <w:b/>
                <w:bCs/>
                <w:sz w:val="22"/>
                <w:szCs w:val="22"/>
              </w:rPr>
              <w:t xml:space="preserve">  </w:t>
            </w:r>
          </w:p>
          <w:sdt>
            <w:sdtPr>
              <w:rPr>
                <w:rStyle w:val="Style1"/>
                <w:rFonts w:eastAsia="Meiryo"/>
                <w:shd w:val="clear" w:color="auto" w:fill="BFBFBF" w:themeFill="background1" w:themeFillShade="BF"/>
              </w:rPr>
              <w:alias w:val="Rationale"/>
              <w:tag w:val="Rationale"/>
              <w:id w:val="373365379"/>
              <w:placeholder>
                <w:docPart w:val="DefaultPlaceholder_-1854013440"/>
              </w:placeholder>
              <w:text/>
            </w:sdtPr>
            <w:sdtEndPr>
              <w:rPr>
                <w:rStyle w:val="DefaultParagraphFont"/>
                <w:rFonts w:ascii="Times New Roman" w:hAnsi="Times New Roman" w:cs="Arial"/>
                <w:b/>
                <w:bCs/>
                <w:sz w:val="24"/>
                <w:szCs w:val="22"/>
                <w:u w:val="none"/>
              </w:rPr>
            </w:sdtEndPr>
            <w:sdtContent>
              <w:p w:rsidR="008E7BCE" w:rsidRPr="008E7BCE" w:rsidRDefault="00CD43D4" w:rsidP="005D7B7E">
                <w:pPr>
                  <w:tabs>
                    <w:tab w:val="left" w:pos="2880"/>
                    <w:tab w:val="left" w:pos="3420"/>
                    <w:tab w:val="left" w:pos="6480"/>
                    <w:tab w:val="left" w:pos="7020"/>
                  </w:tabs>
                  <w:rPr>
                    <w:rFonts w:ascii="Arial Narrow" w:eastAsia="Meiryo" w:hAnsi="Arial Narrow" w:cs="Arial"/>
                    <w:b/>
                    <w:bCs/>
                    <w:sz w:val="22"/>
                    <w:szCs w:val="22"/>
                  </w:rPr>
                </w:pPr>
                <w:r w:rsidRPr="0058141A">
                  <w:rPr>
                    <w:rStyle w:val="Style1"/>
                    <w:rFonts w:eastAsia="Meiryo"/>
                    <w:shd w:val="clear" w:color="auto" w:fill="BFBFBF" w:themeFill="background1" w:themeFillShade="BF"/>
                  </w:rPr>
                  <w:t>Enter Rationale Here</w:t>
                </w:r>
              </w:p>
            </w:sdtContent>
          </w:sdt>
        </w:tc>
      </w:tr>
    </w:tbl>
    <w:p w:rsidR="007117FE" w:rsidRDefault="007117FE" w:rsidP="00480B4F">
      <w:pPr>
        <w:spacing w:line="36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9"/>
        <w:gridCol w:w="1272"/>
        <w:gridCol w:w="1027"/>
        <w:gridCol w:w="176"/>
        <w:gridCol w:w="1337"/>
        <w:gridCol w:w="1249"/>
        <w:gridCol w:w="268"/>
        <w:gridCol w:w="3152"/>
      </w:tblGrid>
      <w:tr w:rsidR="003E6C31" w:rsidTr="004D36C8">
        <w:tc>
          <w:tcPr>
            <w:tcW w:w="10987" w:type="dxa"/>
            <w:gridSpan w:val="8"/>
            <w:tcBorders>
              <w:bottom w:val="nil"/>
            </w:tcBorders>
            <w:shd w:val="clear" w:color="auto" w:fill="auto"/>
          </w:tcPr>
          <w:p w:rsidR="003E6C31" w:rsidRPr="00977CF5" w:rsidRDefault="003E6C31" w:rsidP="00ED1303">
            <w:pPr>
              <w:pStyle w:val="Heading2"/>
              <w:spacing w:line="480" w:lineRule="auto"/>
              <w:jc w:val="center"/>
              <w:rPr>
                <w:sz w:val="24"/>
              </w:rPr>
            </w:pPr>
            <w:r w:rsidRPr="00977CF5">
              <w:rPr>
                <w:sz w:val="24"/>
              </w:rPr>
              <w:t>Required District Information</w:t>
            </w:r>
          </w:p>
        </w:tc>
      </w:tr>
      <w:tr w:rsidR="003E6C31" w:rsidTr="004D36C8">
        <w:tc>
          <w:tcPr>
            <w:tcW w:w="36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E6C31" w:rsidRPr="00977CF5" w:rsidRDefault="003E6C31" w:rsidP="00ED1303">
            <w:pPr>
              <w:tabs>
                <w:tab w:val="left" w:pos="5049"/>
                <w:tab w:val="left" w:pos="6732"/>
              </w:tabs>
              <w:spacing w:before="60" w:line="360" w:lineRule="auto"/>
              <w:ind w:right="-72"/>
              <w:jc w:val="right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>Action To Be Taken: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6C31" w:rsidRPr="00977CF5" w:rsidRDefault="003E529E" w:rsidP="004D36C8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1947573339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8103F3" w:rsidRPr="008103F3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3E6C31"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New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6C31" w:rsidRPr="00977CF5" w:rsidRDefault="003E529E" w:rsidP="00977CF5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1366184133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9C0044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421081"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="003E6C31"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>Increase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6C31" w:rsidRPr="00977CF5" w:rsidRDefault="003E529E" w:rsidP="00977CF5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  <w:sdt>
              <w:sdtPr>
                <w:rPr>
                  <w:rFonts w:ascii="Meiryo" w:eastAsia="Meiryo" w:hAnsi="Meiryo" w:cs="Meiryo" w:hint="eastAsia"/>
                  <w:bCs/>
                  <w:sz w:val="26"/>
                  <w:szCs w:val="26"/>
                </w:rPr>
                <w:id w:val="1643696167"/>
                <w14:checkbox>
                  <w14:checked w14:val="0"/>
                  <w14:checkedState w14:val="0051" w14:font="Wingdings 2"/>
                  <w14:uncheckedState w14:val="2610" w14:font="MS Gothic"/>
                </w14:checkbox>
              </w:sdtPr>
              <w:sdtEndPr/>
              <w:sdtContent>
                <w:r w:rsidR="008103F3">
                  <w:rPr>
                    <w:rFonts w:ascii="MS Gothic" w:eastAsia="MS Gothic" w:hAnsi="MS Gothic" w:cs="Meiryo" w:hint="eastAsia"/>
                    <w:bCs/>
                    <w:sz w:val="26"/>
                    <w:szCs w:val="26"/>
                  </w:rPr>
                  <w:t>☐</w:t>
                </w:r>
              </w:sdtContent>
            </w:sdt>
            <w:r w:rsidR="00421081"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="009C0044">
              <w:rPr>
                <w:rFonts w:ascii="Arial Narrow" w:hAnsi="Arial Narrow" w:cs="Arial"/>
                <w:b/>
                <w:bCs/>
                <w:sz w:val="22"/>
                <w:szCs w:val="22"/>
              </w:rPr>
              <w:t>Eliminate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E6C31" w:rsidRPr="00977CF5" w:rsidRDefault="003E6C31" w:rsidP="00977CF5">
            <w:pPr>
              <w:tabs>
                <w:tab w:val="left" w:pos="2880"/>
                <w:tab w:val="left" w:pos="3420"/>
                <w:tab w:val="left" w:pos="6480"/>
                <w:tab w:val="left" w:pos="7020"/>
              </w:tabs>
              <w:spacing w:line="360" w:lineRule="auto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3E6C31" w:rsidTr="004D36C8">
        <w:tc>
          <w:tcPr>
            <w:tcW w:w="23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3E6C31" w:rsidRPr="00977CF5" w:rsidRDefault="003E6C31" w:rsidP="00C746E2">
            <w:pPr>
              <w:tabs>
                <w:tab w:val="left" w:pos="2057"/>
                <w:tab w:val="left" w:pos="4301"/>
                <w:tab w:val="left" w:pos="7106"/>
              </w:tabs>
              <w:ind w:right="-72"/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Current Fee  </w: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instrText xml:space="preserve"> FORMTEXT </w:instrTex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separate"/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E6C31" w:rsidRPr="00977CF5" w:rsidRDefault="003E6C31" w:rsidP="00C746E2">
            <w:pPr>
              <w:tabs>
                <w:tab w:val="left" w:pos="2057"/>
                <w:tab w:val="left" w:pos="4301"/>
                <w:tab w:val="left" w:pos="7106"/>
              </w:tabs>
              <w:ind w:right="-72"/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Proposed Fee  </w: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instrText xml:space="preserve"> FORMTEXT </w:instrTex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separate"/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7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E6C31" w:rsidRPr="00977CF5" w:rsidRDefault="003E6C31" w:rsidP="00C746E2">
            <w:pPr>
              <w:tabs>
                <w:tab w:val="left" w:pos="2057"/>
                <w:tab w:val="left" w:pos="4301"/>
                <w:tab w:val="left" w:pos="7106"/>
              </w:tabs>
              <w:ind w:right="-72"/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>Projected Enrollment</w:t>
            </w:r>
            <w:r w:rsidR="00BD1B9B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="00EB7E12" w:rsidRPr="00BD1B9B">
              <w:rPr>
                <w:rFonts w:ascii="Arial Narrow" w:hAnsi="Arial Narrow" w:cs="Arial"/>
                <w:b/>
                <w:bCs/>
                <w:sz w:val="22"/>
                <w:szCs w:val="22"/>
                <w:shd w:val="clear" w:color="auto" w:fill="BFBFBF" w:themeFill="background1" w:themeFillShade="BF"/>
              </w:rPr>
              <w:fldChar w:fldCharType="begin"/>
            </w:r>
            <w:r w:rsidR="00EB7E12" w:rsidRPr="00BD1B9B">
              <w:rPr>
                <w:rFonts w:ascii="Arial Narrow" w:hAnsi="Arial Narrow" w:cs="Arial"/>
                <w:b/>
                <w:bCs/>
                <w:sz w:val="22"/>
                <w:szCs w:val="22"/>
                <w:shd w:val="clear" w:color="auto" w:fill="BFBFBF" w:themeFill="background1" w:themeFillShade="BF"/>
              </w:rPr>
              <w:instrText xml:space="preserve"> =c4 \# "#,##0" </w:instrText>
            </w:r>
            <w:r w:rsidR="00EB7E12" w:rsidRPr="00BD1B9B">
              <w:rPr>
                <w:rFonts w:ascii="Arial Narrow" w:hAnsi="Arial Narrow" w:cs="Arial"/>
                <w:b/>
                <w:bCs/>
                <w:sz w:val="22"/>
                <w:szCs w:val="22"/>
                <w:shd w:val="clear" w:color="auto" w:fill="BFBFBF" w:themeFill="background1" w:themeFillShade="BF"/>
              </w:rPr>
              <w:fldChar w:fldCharType="separate"/>
            </w:r>
            <w:r w:rsidR="00C746E2" w:rsidRPr="00BD1B9B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  <w:shd w:val="clear" w:color="auto" w:fill="BFBFBF" w:themeFill="background1" w:themeFillShade="BF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C746E2" w:rsidRPr="00BD1B9B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  <w:shd w:val="clear" w:color="auto" w:fill="BFBFBF" w:themeFill="background1" w:themeFillShade="BF"/>
              </w:rPr>
              <w:instrText xml:space="preserve"> FORMTEXT </w:instrText>
            </w:r>
            <w:r w:rsidR="00C746E2" w:rsidRPr="00BD1B9B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  <w:shd w:val="clear" w:color="auto" w:fill="BFBFBF" w:themeFill="background1" w:themeFillShade="BF"/>
              </w:rPr>
            </w:r>
            <w:r w:rsidR="00C746E2" w:rsidRPr="00BD1B9B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  <w:shd w:val="clear" w:color="auto" w:fill="BFBFBF" w:themeFill="background1" w:themeFillShade="BF"/>
              </w:rPr>
              <w:fldChar w:fldCharType="separate"/>
            </w:r>
            <w:r w:rsidR="00C746E2" w:rsidRPr="00BD1B9B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  <w:shd w:val="clear" w:color="auto" w:fill="BFBFBF" w:themeFill="background1" w:themeFillShade="BF"/>
              </w:rPr>
              <w:t> </w:t>
            </w:r>
            <w:r w:rsidR="00C746E2" w:rsidRPr="00BD1B9B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  <w:shd w:val="clear" w:color="auto" w:fill="BFBFBF" w:themeFill="background1" w:themeFillShade="BF"/>
              </w:rPr>
              <w:t> </w:t>
            </w:r>
            <w:r w:rsidR="00C746E2" w:rsidRPr="00BD1B9B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  <w:shd w:val="clear" w:color="auto" w:fill="BFBFBF" w:themeFill="background1" w:themeFillShade="BF"/>
              </w:rPr>
              <w:t> </w:t>
            </w:r>
            <w:r w:rsidR="00C746E2" w:rsidRPr="00BD1B9B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  <w:shd w:val="clear" w:color="auto" w:fill="BFBFBF" w:themeFill="background1" w:themeFillShade="BF"/>
              </w:rPr>
              <w:t> </w:t>
            </w:r>
            <w:r w:rsidR="00C746E2" w:rsidRPr="00BD1B9B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  <w:shd w:val="clear" w:color="auto" w:fill="BFBFBF" w:themeFill="background1" w:themeFillShade="BF"/>
              </w:rPr>
              <w:t> </w:t>
            </w:r>
            <w:r w:rsidR="00C746E2" w:rsidRPr="00BD1B9B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  <w:shd w:val="clear" w:color="auto" w:fill="BFBFBF" w:themeFill="background1" w:themeFillShade="BF"/>
              </w:rPr>
              <w:fldChar w:fldCharType="end"/>
            </w:r>
            <w:r w:rsidR="00EB7E12" w:rsidRPr="00BD1B9B">
              <w:rPr>
                <w:rFonts w:ascii="Arial Narrow" w:hAnsi="Arial Narrow" w:cs="Arial"/>
                <w:b/>
                <w:bCs/>
                <w:sz w:val="22"/>
                <w:szCs w:val="22"/>
                <w:shd w:val="clear" w:color="auto" w:fill="BFBFBF" w:themeFill="background1" w:themeFillShade="BF"/>
              </w:rPr>
              <w:fldChar w:fldCharType="end"/>
            </w:r>
          </w:p>
        </w:tc>
        <w:tc>
          <w:tcPr>
            <w:tcW w:w="34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46E2" w:rsidRDefault="003E6C31" w:rsidP="00C746E2">
            <w:pPr>
              <w:tabs>
                <w:tab w:val="left" w:pos="2057"/>
                <w:tab w:val="left" w:pos="4301"/>
                <w:tab w:val="left" w:pos="7106"/>
              </w:tabs>
              <w:ind w:right="-72"/>
              <w:rPr>
                <w:rFonts w:ascii="Arial Narrow" w:hAnsi="Arial Narrow" w:cs="Arial"/>
                <w:sz w:val="20"/>
                <w:szCs w:val="28"/>
              </w:rPr>
            </w:pPr>
            <w:r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Projected Revenue  </w: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instrText xml:space="preserve"> FORMTEXT </w:instrTex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separate"/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noProof/>
                <w:sz w:val="22"/>
                <w:szCs w:val="22"/>
                <w:u w:val="single"/>
              </w:rPr>
              <w:t> </w:t>
            </w:r>
            <w:r w:rsidR="00C746E2">
              <w:rPr>
                <w:rFonts w:ascii="Arial Narrow" w:hAnsi="Arial Narrow" w:cs="Arial"/>
                <w:bCs/>
                <w:caps/>
                <w:sz w:val="22"/>
                <w:szCs w:val="22"/>
                <w:u w:val="single"/>
              </w:rPr>
              <w:fldChar w:fldCharType="end"/>
            </w:r>
            <w:r w:rsidR="00C746E2" w:rsidRPr="00977CF5">
              <w:rPr>
                <w:rFonts w:ascii="Arial Narrow" w:hAnsi="Arial Narrow" w:cs="Arial"/>
                <w:sz w:val="20"/>
                <w:szCs w:val="28"/>
              </w:rPr>
              <w:t xml:space="preserve"> </w:t>
            </w:r>
          </w:p>
          <w:p w:rsidR="003E6C31" w:rsidRPr="00977CF5" w:rsidRDefault="003E6C31" w:rsidP="00C746E2">
            <w:pPr>
              <w:tabs>
                <w:tab w:val="left" w:pos="2057"/>
                <w:tab w:val="left" w:pos="4301"/>
                <w:tab w:val="left" w:pos="7106"/>
              </w:tabs>
              <w:spacing w:line="480" w:lineRule="auto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77CF5">
              <w:rPr>
                <w:rFonts w:ascii="Arial Narrow" w:hAnsi="Arial Narrow" w:cs="Arial"/>
                <w:sz w:val="20"/>
                <w:szCs w:val="28"/>
              </w:rPr>
              <w:t>(proposed fee x projected enrollment)</w:t>
            </w:r>
          </w:p>
        </w:tc>
      </w:tr>
      <w:tr w:rsidR="003E6C31" w:rsidTr="004D36C8">
        <w:tc>
          <w:tcPr>
            <w:tcW w:w="10987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:rsidR="008103F3" w:rsidRDefault="00996A79" w:rsidP="005D7B7E">
            <w:pPr>
              <w:spacing w:before="120" w:after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What is the background of and rationale for the proposed course fee change?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If an increased fee is proposed, provide details about increased costs of materials or supplies that justify raising the fee students will pay; i.e. cost before/revised cost and net dollar impact for the semester?  If this is a new course (or an existing course with no fee currently), and you </w:t>
            </w: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lastRenderedPageBreak/>
              <w:t>are proposing a fee, please explain what new or added resources justify the fee and how those resources will benefit students. When was the last time the fee was evaluated?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</w:p>
          <w:p w:rsidR="003E6C31" w:rsidRDefault="005D7B7E" w:rsidP="005D7B7E">
            <w:pPr>
              <w:ind w:right="-72"/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  <w:r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Background Here"/>
                  </w:textInput>
                </w:ffData>
              </w:fldChar>
            </w:r>
            <w:r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r>
            <w:r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separate"/>
            </w:r>
            <w:r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>Enter Background Here</w:t>
            </w:r>
            <w:r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end"/>
            </w:r>
          </w:p>
          <w:p w:rsidR="008E7BCE" w:rsidRPr="00977CF5" w:rsidRDefault="008E7BCE" w:rsidP="00996A79">
            <w:pPr>
              <w:spacing w:before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</w:p>
        </w:tc>
      </w:tr>
      <w:tr w:rsidR="003E6C31" w:rsidTr="00977CF5">
        <w:tc>
          <w:tcPr>
            <w:tcW w:w="10987" w:type="dxa"/>
            <w:gridSpan w:val="8"/>
            <w:shd w:val="clear" w:color="auto" w:fill="auto"/>
          </w:tcPr>
          <w:p w:rsidR="008103F3" w:rsidRDefault="00996A79" w:rsidP="005D7B7E">
            <w:pPr>
              <w:spacing w:before="120" w:after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lastRenderedPageBreak/>
              <w:t>How will the course fee help students advance their learning objectives?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How will business and industry benefit from these changes?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Explain how the new or increased fee directly benefits students.  If the fee is the result of a revision to the course or program, explain how the changes benefit students.  If this is a new course that replaces older course(s), please compare and explain the proposed fees with respect to fees charged for the course(s) being replaced. If industry-specific equipment/software please justify.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</w:p>
          <w:p w:rsidR="003E6C31" w:rsidRPr="005D7B7E" w:rsidRDefault="00EB7E12" w:rsidP="005D7B7E">
            <w:pPr>
              <w:ind w:right="-72"/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</w:pP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Learning Objective Here"/>
                  </w:textInput>
                </w:ffData>
              </w:fldChar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separate"/>
            </w:r>
            <w:r w:rsidRPr="002F129F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>Enter Learning Objecti</w:t>
            </w:r>
            <w:r w:rsidR="005D7B7E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 xml:space="preserve">ves </w:t>
            </w:r>
            <w:r w:rsidRPr="002F129F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>Here</w:t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end"/>
            </w:r>
          </w:p>
          <w:p w:rsidR="008E7BCE" w:rsidRPr="00977CF5" w:rsidRDefault="008E7BCE" w:rsidP="00996A79">
            <w:pPr>
              <w:spacing w:before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</w:p>
        </w:tc>
      </w:tr>
      <w:tr w:rsidR="003E6C31" w:rsidTr="00977CF5">
        <w:tc>
          <w:tcPr>
            <w:tcW w:w="10987" w:type="dxa"/>
            <w:gridSpan w:val="8"/>
            <w:shd w:val="clear" w:color="auto" w:fill="auto"/>
          </w:tcPr>
          <w:p w:rsidR="008103F3" w:rsidRDefault="00996A79" w:rsidP="005D7B7E">
            <w:pPr>
              <w:spacing w:before="120" w:after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How will the fees be used?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Please include information that would help a lay person understand and support the proposed fee. Please itemize how the fees will be used.</w:t>
            </w:r>
            <w:r w:rsidR="004C0804" w:rsidRPr="00193A77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</w:p>
          <w:p w:rsidR="00996A79" w:rsidRDefault="00EB7E12" w:rsidP="005D7B7E">
            <w:pPr>
              <w:ind w:right="-72"/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Fee Usage Here"/>
                  </w:textInput>
                </w:ffData>
              </w:fldChar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separate"/>
            </w:r>
            <w:r w:rsidRPr="002F129F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>Enter Fee Usage Here</w:t>
            </w:r>
            <w:r w:rsidR="005D7B7E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 xml:space="preserve"> </w:t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end"/>
            </w:r>
          </w:p>
          <w:p w:rsidR="008E7BCE" w:rsidRPr="00977CF5" w:rsidRDefault="008E7BCE" w:rsidP="00996A79">
            <w:pPr>
              <w:spacing w:before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</w:p>
        </w:tc>
      </w:tr>
      <w:tr w:rsidR="003E6C31" w:rsidTr="00977CF5">
        <w:tc>
          <w:tcPr>
            <w:tcW w:w="10987" w:type="dxa"/>
            <w:gridSpan w:val="8"/>
            <w:shd w:val="clear" w:color="auto" w:fill="auto"/>
          </w:tcPr>
          <w:p w:rsidR="008103F3" w:rsidRDefault="00996A79" w:rsidP="005D7B7E">
            <w:pPr>
              <w:spacing w:before="120" w:after="120"/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What specific supplies paid for with these fees (itemize below) will be used directly by students?</w:t>
            </w: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 </w:t>
            </w:r>
            <w:r w:rsidRPr="00996A79">
              <w:rPr>
                <w:rFonts w:ascii="Arial Narrow" w:hAnsi="Arial Narrow" w:cs="Arial"/>
                <w:b/>
                <w:bCs/>
                <w:sz w:val="22"/>
                <w:szCs w:val="22"/>
              </w:rPr>
              <w:t>Please note the materials/supplies items that students will retain after the course is completed.</w:t>
            </w:r>
            <w:r w:rsidR="004C0804" w:rsidRPr="00193A77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  <w:r w:rsidR="004C0804" w:rsidRPr="00977CF5"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 </w:t>
            </w:r>
          </w:p>
          <w:p w:rsidR="008E7BCE" w:rsidRDefault="00EB7E12" w:rsidP="005D7B7E">
            <w:pPr>
              <w:ind w:right="-72"/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pP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ter Supplies List Here"/>
                  </w:textInput>
                </w:ffData>
              </w:fldChar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instrText xml:space="preserve"> FORMTEXT </w:instrText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separate"/>
            </w:r>
            <w:r w:rsidRPr="002F129F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>Enter Supplies List Here</w:t>
            </w:r>
            <w:r w:rsidR="005D7B7E">
              <w:rPr>
                <w:rFonts w:ascii="Arial Narrow" w:hAnsi="Arial Narrow" w:cs="Arial"/>
                <w:bCs/>
                <w:noProof/>
                <w:sz w:val="22"/>
                <w:szCs w:val="22"/>
                <w:u w:val="single"/>
              </w:rPr>
              <w:t xml:space="preserve"> </w:t>
            </w:r>
            <w:r w:rsidRPr="002F129F">
              <w:rPr>
                <w:rFonts w:ascii="Arial Narrow" w:hAnsi="Arial Narrow" w:cs="Arial"/>
                <w:bCs/>
                <w:sz w:val="22"/>
                <w:szCs w:val="22"/>
                <w:u w:val="single"/>
              </w:rPr>
              <w:fldChar w:fldCharType="end"/>
            </w:r>
          </w:p>
          <w:p w:rsidR="005D7B7E" w:rsidRPr="00977CF5" w:rsidRDefault="005D7B7E" w:rsidP="005D7B7E">
            <w:pPr>
              <w:ind w:right="-72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</w:p>
        </w:tc>
      </w:tr>
    </w:tbl>
    <w:p w:rsidR="008E7BCE" w:rsidRPr="008103F3" w:rsidRDefault="008E7BCE">
      <w:pPr>
        <w:rPr>
          <w:rFonts w:ascii="Arial" w:hAnsi="Arial" w:cs="Arial"/>
        </w:rPr>
      </w:pPr>
    </w:p>
    <w:p w:rsidR="003E6C31" w:rsidRPr="008103F3" w:rsidRDefault="003E6C31" w:rsidP="009C6AD0">
      <w:pPr>
        <w:rPr>
          <w:rFonts w:ascii="Arial" w:hAnsi="Arial" w:cs="Arial"/>
          <w:b/>
          <w:bCs/>
          <w:color w:val="FFFFFF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7308"/>
        <w:gridCol w:w="236"/>
        <w:gridCol w:w="3364"/>
      </w:tblGrid>
      <w:tr w:rsidR="004C1020" w:rsidRPr="008103F3" w:rsidTr="006B5750">
        <w:tc>
          <w:tcPr>
            <w:tcW w:w="10908" w:type="dxa"/>
            <w:gridSpan w:val="3"/>
            <w:tcBorders>
              <w:top w:val="single" w:sz="4" w:space="0" w:color="auto"/>
            </w:tcBorders>
            <w:shd w:val="clear" w:color="auto" w:fill="D9D9D9"/>
          </w:tcPr>
          <w:p w:rsidR="004C1020" w:rsidRPr="008103F3" w:rsidRDefault="004C1020" w:rsidP="006B5750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b/>
                <w:sz w:val="20"/>
                <w:szCs w:val="20"/>
              </w:rPr>
              <w:t>Approval and Review Signatures</w:t>
            </w:r>
          </w:p>
        </w:tc>
      </w:tr>
      <w:tr w:rsidR="004C1020" w:rsidRPr="008103F3" w:rsidTr="006B5750">
        <w:tc>
          <w:tcPr>
            <w:tcW w:w="7308" w:type="dxa"/>
            <w:tcBorders>
              <w:top w:val="nil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8103F3">
            <w:pPr>
              <w:tabs>
                <w:tab w:val="right" w:pos="1680"/>
              </w:tabs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ab/>
              <w:t>Department Chair:</w:t>
            </w:r>
          </w:p>
        </w:tc>
        <w:tc>
          <w:tcPr>
            <w:tcW w:w="236" w:type="dxa"/>
            <w:shd w:val="clear" w:color="auto" w:fill="D9D9D9"/>
            <w:vAlign w:val="bottom"/>
          </w:tcPr>
          <w:p w:rsidR="004C1020" w:rsidRPr="008103F3" w:rsidRDefault="004C1020" w:rsidP="006B57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4" w:type="dxa"/>
            <w:tcBorders>
              <w:top w:val="nil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6B575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4C1020" w:rsidRPr="008103F3" w:rsidTr="006B5750"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8103F3">
            <w:pPr>
              <w:tabs>
                <w:tab w:val="right" w:pos="1680"/>
              </w:tabs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ab/>
              <w:t>Academic Affairs:</w:t>
            </w:r>
          </w:p>
        </w:tc>
        <w:tc>
          <w:tcPr>
            <w:tcW w:w="236" w:type="dxa"/>
            <w:shd w:val="clear" w:color="auto" w:fill="D9D9D9"/>
            <w:vAlign w:val="bottom"/>
          </w:tcPr>
          <w:p w:rsidR="004C1020" w:rsidRPr="008103F3" w:rsidRDefault="004C1020" w:rsidP="00ED1303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ED1303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4C1020" w:rsidRPr="008103F3" w:rsidTr="006B5750"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8103F3">
            <w:pPr>
              <w:tabs>
                <w:tab w:val="right" w:pos="1680"/>
              </w:tabs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ab/>
              <w:t>College President:</w:t>
            </w:r>
          </w:p>
        </w:tc>
        <w:tc>
          <w:tcPr>
            <w:tcW w:w="236" w:type="dxa"/>
            <w:shd w:val="clear" w:color="auto" w:fill="D9D9D9"/>
            <w:vAlign w:val="bottom"/>
          </w:tcPr>
          <w:p w:rsidR="004C1020" w:rsidRPr="008103F3" w:rsidRDefault="004C1020" w:rsidP="00ED1303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ED1303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4C1020" w:rsidRPr="008103F3" w:rsidTr="006B5750"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8103F3">
            <w:pPr>
              <w:tabs>
                <w:tab w:val="right" w:pos="1680"/>
              </w:tabs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ab/>
              <w:t>Business Services:</w:t>
            </w:r>
          </w:p>
        </w:tc>
        <w:tc>
          <w:tcPr>
            <w:tcW w:w="236" w:type="dxa"/>
            <w:shd w:val="clear" w:color="auto" w:fill="D9D9D9"/>
            <w:vAlign w:val="bottom"/>
          </w:tcPr>
          <w:p w:rsidR="004C1020" w:rsidRPr="008103F3" w:rsidRDefault="004C1020" w:rsidP="00ED1303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ED1303">
            <w:pPr>
              <w:spacing w:before="240"/>
              <w:rPr>
                <w:rFonts w:ascii="Arial" w:hAnsi="Arial" w:cs="Arial"/>
                <w:sz w:val="20"/>
                <w:szCs w:val="20"/>
              </w:rPr>
            </w:pPr>
            <w:r w:rsidRPr="008103F3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4C1020" w:rsidRPr="008103F3" w:rsidTr="006B5750"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8103F3">
            <w:pPr>
              <w:tabs>
                <w:tab w:val="right" w:pos="16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6B57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:rsidR="004C1020" w:rsidRPr="008103F3" w:rsidRDefault="004C1020" w:rsidP="006B57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56F91" w:rsidRPr="00756F91" w:rsidRDefault="007117FE" w:rsidP="00756F91">
      <w:pPr>
        <w:tabs>
          <w:tab w:val="left" w:pos="1080"/>
        </w:tabs>
        <w:spacing w:after="360"/>
        <w:ind w:left="360" w:right="720"/>
        <w:jc w:val="center"/>
        <w:rPr>
          <w:rFonts w:ascii="Comic Sans MS" w:hAnsi="Comic Sans MS"/>
          <w:sz w:val="22"/>
          <w:szCs w:val="22"/>
        </w:rPr>
      </w:pPr>
      <w:r w:rsidRPr="00162DD3">
        <w:br w:type="page"/>
      </w:r>
      <w:r w:rsidR="00756F91" w:rsidRPr="00756F91">
        <w:rPr>
          <w:rFonts w:ascii="Comic Sans MS" w:hAnsi="Comic Sans MS"/>
        </w:rPr>
        <w:lastRenderedPageBreak/>
        <w:t>COURSE FEE APPLICATION STEPS/INSTRUCTIONS</w:t>
      </w:r>
    </w:p>
    <w:p w:rsidR="00F14F7A" w:rsidRPr="007F4ABB" w:rsidRDefault="003C6715" w:rsidP="007F4ABB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sz w:val="22"/>
          <w:szCs w:val="22"/>
        </w:rPr>
        <w:t xml:space="preserve">Department </w:t>
      </w:r>
      <w:r w:rsidR="00F14F7A" w:rsidRPr="007F4ABB">
        <w:rPr>
          <w:rFonts w:ascii="Comic Sans MS" w:hAnsi="Comic Sans MS"/>
          <w:sz w:val="22"/>
          <w:szCs w:val="22"/>
        </w:rPr>
        <w:t>Chair</w:t>
      </w:r>
      <w:r>
        <w:rPr>
          <w:rFonts w:ascii="Comic Sans MS" w:hAnsi="Comic Sans MS"/>
          <w:sz w:val="22"/>
          <w:szCs w:val="22"/>
        </w:rPr>
        <w:t xml:space="preserve"> or Faculty</w:t>
      </w:r>
      <w:r w:rsidR="00F14F7A" w:rsidRPr="007F4ABB">
        <w:rPr>
          <w:rFonts w:ascii="Comic Sans MS" w:hAnsi="Comic Sans MS"/>
          <w:sz w:val="22"/>
          <w:szCs w:val="22"/>
        </w:rPr>
        <w:t xml:space="preserve"> completes </w:t>
      </w:r>
      <w:r>
        <w:rPr>
          <w:rFonts w:ascii="Comic Sans MS" w:hAnsi="Comic Sans MS"/>
          <w:sz w:val="22"/>
          <w:szCs w:val="22"/>
        </w:rPr>
        <w:t xml:space="preserve">Course Fee Application(s) – Faculty obtain </w:t>
      </w:r>
      <w:r w:rsidR="00F14F7A" w:rsidRPr="007F4ABB">
        <w:rPr>
          <w:rFonts w:ascii="Comic Sans MS" w:hAnsi="Comic Sans MS"/>
          <w:sz w:val="22"/>
          <w:szCs w:val="22"/>
        </w:rPr>
        <w:t xml:space="preserve">Department Chair </w:t>
      </w:r>
      <w:r>
        <w:rPr>
          <w:rFonts w:ascii="Comic Sans MS" w:hAnsi="Comic Sans MS"/>
          <w:sz w:val="22"/>
          <w:szCs w:val="22"/>
        </w:rPr>
        <w:t>approval</w:t>
      </w:r>
    </w:p>
    <w:p w:rsidR="00F14F7A" w:rsidRPr="007F4ABB" w:rsidRDefault="00F14F7A" w:rsidP="007F4ABB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7F4ABB">
        <w:rPr>
          <w:rFonts w:ascii="Comic Sans MS" w:hAnsi="Comic Sans MS"/>
          <w:sz w:val="22"/>
          <w:szCs w:val="22"/>
        </w:rPr>
        <w:t xml:space="preserve">Department Chair submits </w:t>
      </w:r>
      <w:r w:rsidR="00085F9D">
        <w:rPr>
          <w:rFonts w:ascii="Comic Sans MS" w:hAnsi="Comic Sans MS"/>
          <w:sz w:val="22"/>
          <w:szCs w:val="22"/>
        </w:rPr>
        <w:t>completed</w:t>
      </w:r>
      <w:r w:rsidR="00085F9D" w:rsidRPr="007F4ABB">
        <w:rPr>
          <w:rFonts w:ascii="Comic Sans MS" w:hAnsi="Comic Sans MS"/>
          <w:sz w:val="22"/>
          <w:szCs w:val="22"/>
        </w:rPr>
        <w:t xml:space="preserve"> </w:t>
      </w:r>
      <w:r w:rsidR="00085F9D">
        <w:rPr>
          <w:rFonts w:ascii="Comic Sans MS" w:hAnsi="Comic Sans MS"/>
          <w:sz w:val="22"/>
          <w:szCs w:val="22"/>
        </w:rPr>
        <w:t xml:space="preserve">Course Fee Application(s) </w:t>
      </w:r>
      <w:r w:rsidRPr="007F4ABB">
        <w:rPr>
          <w:rFonts w:ascii="Comic Sans MS" w:hAnsi="Comic Sans MS"/>
          <w:sz w:val="22"/>
          <w:szCs w:val="22"/>
        </w:rPr>
        <w:t>to Office of Academic Affairs</w:t>
      </w:r>
    </w:p>
    <w:p w:rsidR="00F14F7A" w:rsidRPr="007F4ABB" w:rsidRDefault="00085F9D" w:rsidP="007F4ABB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7F4ABB">
        <w:rPr>
          <w:rFonts w:ascii="Comic Sans MS" w:hAnsi="Comic Sans MS"/>
          <w:sz w:val="22"/>
          <w:szCs w:val="22"/>
        </w:rPr>
        <w:t xml:space="preserve">Office of </w:t>
      </w:r>
      <w:r w:rsidR="00F14F7A" w:rsidRPr="007F4ABB">
        <w:rPr>
          <w:rFonts w:ascii="Comic Sans MS" w:hAnsi="Comic Sans MS"/>
          <w:sz w:val="22"/>
          <w:szCs w:val="22"/>
        </w:rPr>
        <w:t xml:space="preserve">Academic Affairs </w:t>
      </w:r>
      <w:r>
        <w:rPr>
          <w:rFonts w:ascii="Comic Sans MS" w:hAnsi="Comic Sans MS"/>
          <w:sz w:val="22"/>
          <w:szCs w:val="22"/>
        </w:rPr>
        <w:t>approves</w:t>
      </w:r>
      <w:r w:rsidR="00F14F7A" w:rsidRPr="007F4ABB">
        <w:rPr>
          <w:rFonts w:ascii="Comic Sans MS" w:hAnsi="Comic Sans MS"/>
          <w:sz w:val="22"/>
          <w:szCs w:val="22"/>
        </w:rPr>
        <w:t xml:space="preserve"> and submits </w:t>
      </w:r>
      <w:r>
        <w:rPr>
          <w:rFonts w:ascii="Comic Sans MS" w:hAnsi="Comic Sans MS"/>
          <w:sz w:val="22"/>
          <w:szCs w:val="22"/>
        </w:rPr>
        <w:t xml:space="preserve">Course Fee </w:t>
      </w:r>
      <w:r w:rsidR="00F14F7A" w:rsidRPr="007F4ABB">
        <w:rPr>
          <w:rFonts w:ascii="Comic Sans MS" w:hAnsi="Comic Sans MS"/>
          <w:sz w:val="22"/>
          <w:szCs w:val="22"/>
        </w:rPr>
        <w:t xml:space="preserve">Application(s) to Office of </w:t>
      </w:r>
      <w:r>
        <w:rPr>
          <w:rFonts w:ascii="Comic Sans MS" w:hAnsi="Comic Sans MS"/>
          <w:sz w:val="22"/>
          <w:szCs w:val="22"/>
        </w:rPr>
        <w:t>College</w:t>
      </w:r>
      <w:r w:rsidR="00F14F7A" w:rsidRPr="007F4ABB">
        <w:rPr>
          <w:rFonts w:ascii="Comic Sans MS" w:hAnsi="Comic Sans MS"/>
          <w:sz w:val="22"/>
          <w:szCs w:val="22"/>
        </w:rPr>
        <w:t xml:space="preserve"> President</w:t>
      </w:r>
    </w:p>
    <w:p w:rsidR="00F14F7A" w:rsidRPr="007F4ABB" w:rsidRDefault="002A7654" w:rsidP="002A7654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7F4ABB">
        <w:rPr>
          <w:rFonts w:ascii="Comic Sans MS" w:hAnsi="Comic Sans MS"/>
          <w:sz w:val="22"/>
          <w:szCs w:val="22"/>
        </w:rPr>
        <w:t xml:space="preserve">Office of </w:t>
      </w:r>
      <w:r>
        <w:rPr>
          <w:rFonts w:ascii="Comic Sans MS" w:hAnsi="Comic Sans MS"/>
          <w:sz w:val="22"/>
          <w:szCs w:val="22"/>
        </w:rPr>
        <w:t>College</w:t>
      </w:r>
      <w:r w:rsidRPr="007F4ABB">
        <w:rPr>
          <w:rFonts w:ascii="Comic Sans MS" w:hAnsi="Comic Sans MS"/>
          <w:sz w:val="22"/>
          <w:szCs w:val="22"/>
        </w:rPr>
        <w:t xml:space="preserve"> President</w:t>
      </w:r>
      <w:r>
        <w:rPr>
          <w:rFonts w:ascii="Comic Sans MS" w:hAnsi="Comic Sans MS"/>
          <w:sz w:val="22"/>
          <w:szCs w:val="22"/>
        </w:rPr>
        <w:t xml:space="preserve"> approves and </w:t>
      </w:r>
      <w:r w:rsidR="00F14F7A" w:rsidRPr="007F4ABB">
        <w:rPr>
          <w:rFonts w:ascii="Comic Sans MS" w:hAnsi="Comic Sans MS"/>
          <w:sz w:val="22"/>
          <w:szCs w:val="22"/>
        </w:rPr>
        <w:t xml:space="preserve">submits </w:t>
      </w:r>
      <w:r>
        <w:rPr>
          <w:rFonts w:ascii="Comic Sans MS" w:hAnsi="Comic Sans MS"/>
          <w:sz w:val="22"/>
          <w:szCs w:val="22"/>
        </w:rPr>
        <w:t xml:space="preserve">Course Fee </w:t>
      </w:r>
      <w:r w:rsidRPr="007F4ABB">
        <w:rPr>
          <w:rFonts w:ascii="Comic Sans MS" w:hAnsi="Comic Sans MS"/>
          <w:sz w:val="22"/>
          <w:szCs w:val="22"/>
        </w:rPr>
        <w:t xml:space="preserve">Application </w:t>
      </w:r>
      <w:r w:rsidR="00F14F7A" w:rsidRPr="007F4ABB">
        <w:rPr>
          <w:rFonts w:ascii="Comic Sans MS" w:hAnsi="Comic Sans MS"/>
          <w:sz w:val="22"/>
          <w:szCs w:val="22"/>
        </w:rPr>
        <w:t xml:space="preserve">(s) to </w:t>
      </w:r>
      <w:r w:rsidR="00714FA4">
        <w:rPr>
          <w:rFonts w:ascii="Comic Sans MS" w:hAnsi="Comic Sans MS"/>
          <w:sz w:val="22"/>
          <w:szCs w:val="22"/>
        </w:rPr>
        <w:t xml:space="preserve">College </w:t>
      </w:r>
      <w:r w:rsidR="00F14F7A" w:rsidRPr="007F4ABB">
        <w:rPr>
          <w:rFonts w:ascii="Comic Sans MS" w:hAnsi="Comic Sans MS"/>
          <w:sz w:val="22"/>
          <w:szCs w:val="22"/>
        </w:rPr>
        <w:t>Office of Business Services</w:t>
      </w:r>
    </w:p>
    <w:p w:rsidR="00F14F7A" w:rsidRPr="007F4ABB" w:rsidRDefault="00714FA4" w:rsidP="007F4ABB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sz w:val="22"/>
          <w:szCs w:val="22"/>
        </w:rPr>
        <w:t xml:space="preserve">College </w:t>
      </w:r>
      <w:r w:rsidR="00F14F7A" w:rsidRPr="007F4ABB">
        <w:rPr>
          <w:rFonts w:ascii="Comic Sans MS" w:hAnsi="Comic Sans MS"/>
          <w:sz w:val="22"/>
          <w:szCs w:val="22"/>
        </w:rPr>
        <w:t xml:space="preserve">Office of Business Services </w:t>
      </w:r>
      <w:r w:rsidR="00B9251D">
        <w:rPr>
          <w:rFonts w:ascii="Comic Sans MS" w:hAnsi="Comic Sans MS"/>
          <w:sz w:val="22"/>
          <w:szCs w:val="22"/>
        </w:rPr>
        <w:t>reviews</w:t>
      </w:r>
      <w:r w:rsidR="002A7654">
        <w:rPr>
          <w:rFonts w:ascii="Comic Sans MS" w:hAnsi="Comic Sans MS"/>
          <w:sz w:val="22"/>
          <w:szCs w:val="22"/>
        </w:rPr>
        <w:t xml:space="preserve"> and </w:t>
      </w:r>
      <w:r w:rsidR="00F14F7A" w:rsidRPr="007F4ABB">
        <w:rPr>
          <w:rFonts w:ascii="Comic Sans MS" w:hAnsi="Comic Sans MS"/>
          <w:sz w:val="22"/>
          <w:szCs w:val="22"/>
        </w:rPr>
        <w:t>submits to Instructional Support Services</w:t>
      </w:r>
    </w:p>
    <w:p w:rsidR="00F14F7A" w:rsidRPr="007F4ABB" w:rsidRDefault="00851CF7" w:rsidP="007F4ABB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7F4ABB">
        <w:rPr>
          <w:rFonts w:ascii="Comic Sans MS" w:hAnsi="Comic Sans MS"/>
          <w:sz w:val="22"/>
          <w:szCs w:val="22"/>
        </w:rPr>
        <w:t xml:space="preserve">Instructional Support Services </w:t>
      </w:r>
      <w:r w:rsidR="00F14F7A" w:rsidRPr="007F4ABB">
        <w:rPr>
          <w:rFonts w:ascii="Comic Sans MS" w:hAnsi="Comic Sans MS"/>
          <w:sz w:val="22"/>
          <w:szCs w:val="22"/>
        </w:rPr>
        <w:t xml:space="preserve">verifies </w:t>
      </w:r>
      <w:r w:rsidR="00B9251D">
        <w:rPr>
          <w:rFonts w:ascii="Comic Sans MS" w:hAnsi="Comic Sans MS"/>
          <w:sz w:val="22"/>
          <w:szCs w:val="22"/>
        </w:rPr>
        <w:t>Course Number, Title</w:t>
      </w:r>
      <w:r w:rsidR="00F14F7A" w:rsidRPr="007F4ABB">
        <w:rPr>
          <w:rFonts w:ascii="Comic Sans MS" w:hAnsi="Comic Sans MS"/>
          <w:sz w:val="22"/>
          <w:szCs w:val="22"/>
        </w:rPr>
        <w:t xml:space="preserve"> and Current Fee </w:t>
      </w:r>
      <w:r w:rsidR="00B9251D">
        <w:rPr>
          <w:rFonts w:ascii="Comic Sans MS" w:hAnsi="Comic Sans MS"/>
          <w:sz w:val="22"/>
          <w:szCs w:val="22"/>
        </w:rPr>
        <w:t xml:space="preserve">matches data currently in database and </w:t>
      </w:r>
      <w:r w:rsidR="00F14F7A" w:rsidRPr="007F4ABB">
        <w:rPr>
          <w:rFonts w:ascii="Comic Sans MS" w:hAnsi="Comic Sans MS"/>
          <w:sz w:val="22"/>
          <w:szCs w:val="22"/>
        </w:rPr>
        <w:t xml:space="preserve">consults with Department Chair </w:t>
      </w:r>
      <w:r w:rsidR="00B9251D">
        <w:rPr>
          <w:rFonts w:ascii="Comic Sans MS" w:hAnsi="Comic Sans MS"/>
          <w:sz w:val="22"/>
          <w:szCs w:val="22"/>
        </w:rPr>
        <w:t xml:space="preserve">for clarification, </w:t>
      </w:r>
      <w:r w:rsidR="00F14F7A" w:rsidRPr="007F4ABB">
        <w:rPr>
          <w:rFonts w:ascii="Comic Sans MS" w:hAnsi="Comic Sans MS"/>
          <w:sz w:val="22"/>
          <w:szCs w:val="22"/>
        </w:rPr>
        <w:t>if necessary</w:t>
      </w:r>
    </w:p>
    <w:p w:rsidR="000F6A69" w:rsidRPr="000F6A69" w:rsidRDefault="000F6A69" w:rsidP="000F6A69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0F6A69">
        <w:rPr>
          <w:rFonts w:ascii="Comic Sans MS" w:hAnsi="Comic Sans MS"/>
          <w:sz w:val="22"/>
          <w:szCs w:val="22"/>
        </w:rPr>
        <w:t>Instructional Support Services enters request via SIS Fee Proposal module; updates Course Fee spreadsheet.</w:t>
      </w:r>
    </w:p>
    <w:p w:rsidR="000F6A69" w:rsidRPr="000F6A69" w:rsidRDefault="000F6A69" w:rsidP="000F6A69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0F6A69">
        <w:rPr>
          <w:rFonts w:ascii="Comic Sans MS" w:hAnsi="Comic Sans MS"/>
          <w:sz w:val="22"/>
          <w:szCs w:val="22"/>
        </w:rPr>
        <w:t>Course fee report sent to Administration for review</w:t>
      </w:r>
    </w:p>
    <w:p w:rsidR="000F6A69" w:rsidRPr="000F6A69" w:rsidRDefault="000F6A69" w:rsidP="000F6A69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0F6A69">
        <w:rPr>
          <w:rFonts w:ascii="Comic Sans MS" w:hAnsi="Comic Sans MS"/>
          <w:sz w:val="22"/>
          <w:szCs w:val="22"/>
        </w:rPr>
        <w:t>After Governing Board approval, Instructional Support Services distributes updated Fee Report to Department Chair and Program Director/Coordinator.</w:t>
      </w:r>
    </w:p>
    <w:p w:rsidR="00F14F7A" w:rsidRPr="007F4ABB" w:rsidRDefault="000F6A69" w:rsidP="000F6A69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0F6A69">
        <w:rPr>
          <w:rFonts w:ascii="Comic Sans MS" w:hAnsi="Comic Sans MS"/>
          <w:sz w:val="22"/>
          <w:szCs w:val="22"/>
        </w:rPr>
        <w:t>Campus ONLY Adjustments are not GB approved; spreadsheet is updated to reflect when reduced fee was approved by college Administration.</w:t>
      </w:r>
    </w:p>
    <w:p w:rsidR="00F14F7A" w:rsidRPr="007F4ABB" w:rsidRDefault="00F14F7A" w:rsidP="007F4ABB">
      <w:pPr>
        <w:numPr>
          <w:ilvl w:val="0"/>
          <w:numId w:val="2"/>
        </w:numPr>
        <w:tabs>
          <w:tab w:val="left" w:pos="1080"/>
        </w:tabs>
        <w:spacing w:after="360"/>
        <w:ind w:right="720"/>
        <w:rPr>
          <w:rFonts w:ascii="Comic Sans MS" w:hAnsi="Comic Sans MS"/>
          <w:sz w:val="22"/>
          <w:szCs w:val="22"/>
        </w:rPr>
      </w:pPr>
      <w:r w:rsidRPr="007F4ABB">
        <w:rPr>
          <w:rFonts w:ascii="Comic Sans MS" w:hAnsi="Comic Sans MS"/>
          <w:sz w:val="22"/>
          <w:szCs w:val="22"/>
        </w:rPr>
        <w:t xml:space="preserve">For Courses considered “Simple Changes” </w:t>
      </w:r>
      <w:r w:rsidR="00851CF7" w:rsidRPr="007F4ABB">
        <w:rPr>
          <w:rFonts w:ascii="Comic Sans MS" w:hAnsi="Comic Sans MS"/>
          <w:sz w:val="22"/>
          <w:szCs w:val="22"/>
        </w:rPr>
        <w:t xml:space="preserve">Instructional Support Services </w:t>
      </w:r>
      <w:r w:rsidRPr="007F4ABB">
        <w:rPr>
          <w:rFonts w:ascii="Comic Sans MS" w:hAnsi="Comic Sans MS"/>
          <w:sz w:val="22"/>
          <w:szCs w:val="22"/>
        </w:rPr>
        <w:t>will update the spreadsheet and distribute a revised report to Department Chair and Program Director</w:t>
      </w:r>
    </w:p>
    <w:p w:rsidR="007117FE" w:rsidRDefault="007117FE" w:rsidP="007F4ABB">
      <w:pPr>
        <w:tabs>
          <w:tab w:val="left" w:pos="1080"/>
        </w:tabs>
        <w:spacing w:after="360"/>
        <w:ind w:left="1080" w:right="720"/>
        <w:rPr>
          <w:rFonts w:ascii="Comic Sans MS" w:hAnsi="Comic Sans MS"/>
          <w:sz w:val="22"/>
          <w:szCs w:val="22"/>
        </w:rPr>
      </w:pPr>
    </w:p>
    <w:p w:rsidR="00A8213B" w:rsidRPr="007F4ABB" w:rsidRDefault="00A8213B" w:rsidP="00A8213B">
      <w:pPr>
        <w:spacing w:after="360"/>
        <w:ind w:right="720"/>
        <w:rPr>
          <w:rFonts w:ascii="Comic Sans MS" w:hAnsi="Comic Sans MS"/>
          <w:sz w:val="22"/>
          <w:szCs w:val="22"/>
        </w:rPr>
        <w:sectPr w:rsidR="00A8213B" w:rsidRPr="007F4ABB" w:rsidSect="008103F3">
          <w:footerReference w:type="default" r:id="rId8"/>
          <w:footerReference w:type="first" r:id="rId9"/>
          <w:pgSz w:w="12240" w:h="15840" w:code="1"/>
          <w:pgMar w:top="1440" w:right="720" w:bottom="360" w:left="720" w:header="360" w:footer="360" w:gutter="0"/>
          <w:cols w:space="720"/>
          <w:titlePg/>
          <w:docGrid w:linePitch="360"/>
        </w:sectPr>
      </w:pPr>
    </w:p>
    <w:p w:rsidR="00D50CC1" w:rsidRPr="003927A9" w:rsidRDefault="00F92214" w:rsidP="003927A9">
      <w:pPr>
        <w:jc w:val="center"/>
        <w:rPr>
          <w:rFonts w:ascii="Corbel" w:hAnsi="Corbel"/>
          <w:b/>
          <w:sz w:val="22"/>
          <w:szCs w:val="22"/>
        </w:rPr>
      </w:pPr>
      <w:r>
        <w:rPr>
          <w:rFonts w:ascii="Corbel" w:hAnsi="Corbel"/>
          <w:b/>
          <w:noProof/>
          <w:sz w:val="22"/>
          <w:szCs w:val="22"/>
        </w:rPr>
        <w:lastRenderedPageBreak/>
        <w:drawing>
          <wp:anchor distT="0" distB="0" distL="114300" distR="114300" simplePos="0" relativeHeight="251657728" behindDoc="0" locked="0" layoutInCell="1" allowOverlap="1" wp14:anchorId="3294EF01" wp14:editId="16A1D095">
            <wp:simplePos x="0" y="0"/>
            <wp:positionH relativeFrom="column">
              <wp:posOffset>2258695</wp:posOffset>
            </wp:positionH>
            <wp:positionV relativeFrom="paragraph">
              <wp:posOffset>-677545</wp:posOffset>
            </wp:positionV>
            <wp:extent cx="5076825" cy="638175"/>
            <wp:effectExtent l="0" t="0" r="9525" b="9525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CC1" w:rsidRPr="003927A9">
        <w:rPr>
          <w:rFonts w:ascii="Corbel" w:hAnsi="Corbel"/>
          <w:b/>
          <w:sz w:val="22"/>
          <w:szCs w:val="22"/>
        </w:rPr>
        <w:t>Class Scheduling</w:t>
      </w:r>
    </w:p>
    <w:p w:rsidR="007117FE" w:rsidRDefault="00DB2705" w:rsidP="00D50CC1">
      <w:pPr>
        <w:jc w:val="center"/>
        <w:rPr>
          <w:rFonts w:ascii="Agency FB" w:hAnsi="Agency FB"/>
          <w:b/>
          <w:bCs/>
          <w:color w:val="000000"/>
          <w:sz w:val="28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>
                <wp:simplePos x="0" y="0"/>
                <wp:positionH relativeFrom="column">
                  <wp:posOffset>447674</wp:posOffset>
                </wp:positionH>
                <wp:positionV relativeFrom="paragraph">
                  <wp:posOffset>94615</wp:posOffset>
                </wp:positionV>
                <wp:extent cx="1543685" cy="712470"/>
                <wp:effectExtent l="0" t="0" r="0" b="0"/>
                <wp:wrapNone/>
                <wp:docPr id="228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685" cy="712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2705" w:rsidRDefault="00DB2705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bCs/>
                              </w:rPr>
                              <w:t>Faculty</w:t>
                            </w:r>
                          </w:p>
                          <w:p w:rsidR="00DB2705" w:rsidRDefault="00DB2705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bCs/>
                              </w:rPr>
                              <w:t>Requestor Submits Application to Cha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8" o:spid="_x0000_s1027" style="position:absolute;left:0;text-align:left;margin-left:35.25pt;margin-top:7.45pt;width:121.55pt;height:56.1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" filled="f" fillcolor="yellow" stroked="f">
                <v:textbox>
                  <w:txbxContent>
                    <w:p w:rsidR="00DB2705" w:rsidRDefault="00DB2705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</w:rPr>
                      </w:pPr>
                      <w:r>
                        <w:rPr>
                          <w:rFonts w:ascii="Agency FB" w:hAnsi="Agency FB"/>
                          <w:b/>
                          <w:bCs/>
                        </w:rPr>
                        <w:t>Faculty</w:t>
                      </w:r>
                    </w:p>
                    <w:p w:rsidR="00DB2705" w:rsidRDefault="00DB2705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</w:rPr>
                      </w:pPr>
                      <w:r>
                        <w:rPr>
                          <w:rFonts w:ascii="Agency FB" w:hAnsi="Agency FB"/>
                          <w:b/>
                          <w:bCs/>
                        </w:rPr>
                        <w:t>Requestor Submits Application to Chair</w:t>
                      </w:r>
                    </w:p>
                  </w:txbxContent>
                </v:textbox>
              </v:rect>
            </w:pict>
          </mc:Fallback>
        </mc:AlternateContent>
      </w:r>
      <w:r w:rsidR="00A8213B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AF09EBA" wp14:editId="7C06319D">
                <wp:simplePos x="0" y="0"/>
                <wp:positionH relativeFrom="column">
                  <wp:posOffset>443230</wp:posOffset>
                </wp:positionH>
                <wp:positionV relativeFrom="paragraph">
                  <wp:posOffset>93980</wp:posOffset>
                </wp:positionV>
                <wp:extent cx="1543685" cy="712470"/>
                <wp:effectExtent l="0" t="0" r="18415" b="11430"/>
                <wp:wrapNone/>
                <wp:docPr id="227" name="Rectangl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685" cy="71247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643081" id="Rectangle 227" o:spid="_x0000_s1026" style="position:absolute;margin-left:34.9pt;margin-top:7.4pt;width:121.55pt;height:56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" fillcolor="silver" strokeweight="1.5pt"/>
            </w:pict>
          </mc:Fallback>
        </mc:AlternateContent>
      </w:r>
      <w:r w:rsidR="003F3510">
        <w:rPr>
          <w:rFonts w:ascii="Agency FB" w:hAnsi="Agency FB"/>
          <w:b/>
          <w:bCs/>
          <w:color w:val="000000"/>
          <w:sz w:val="28"/>
        </w:rPr>
        <w:t>COURSE FEE</w:t>
      </w:r>
      <w:r w:rsidR="00D50CC1">
        <w:rPr>
          <w:rFonts w:ascii="Agency FB" w:hAnsi="Agency FB"/>
          <w:b/>
          <w:bCs/>
          <w:color w:val="000000"/>
          <w:sz w:val="28"/>
        </w:rPr>
        <w:t xml:space="preserve"> PROCESS FLOWCHART</w:t>
      </w:r>
    </w:p>
    <w:p w:rsidR="00A8213B" w:rsidRDefault="00A8213B" w:rsidP="00A8213B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7404E78" wp14:editId="190F03F3">
                <wp:simplePos x="0" y="0"/>
                <wp:positionH relativeFrom="column">
                  <wp:posOffset>3429635</wp:posOffset>
                </wp:positionH>
                <wp:positionV relativeFrom="paragraph">
                  <wp:posOffset>1781175</wp:posOffset>
                </wp:positionV>
                <wp:extent cx="457200" cy="675005"/>
                <wp:effectExtent l="0" t="38100" r="57150" b="29845"/>
                <wp:wrapNone/>
                <wp:docPr id="196" name="Straight Connector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" cy="67500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3BA370" id="Straight Connector 196" o:spid="_x0000_s1026" style="position:absolute;flip:x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0.05pt,140.25pt" to="306.05pt,19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" strokeweight="1.5pt">
                <v:stroke startarrow="block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83328" behindDoc="0" locked="0" layoutInCell="1" allowOverlap="1" wp14:anchorId="70173726" wp14:editId="45AB9DA6">
                <wp:simplePos x="0" y="0"/>
                <wp:positionH relativeFrom="column">
                  <wp:posOffset>7348220</wp:posOffset>
                </wp:positionH>
                <wp:positionV relativeFrom="paragraph">
                  <wp:posOffset>556260</wp:posOffset>
                </wp:positionV>
                <wp:extent cx="1306195" cy="1543685"/>
                <wp:effectExtent l="19050" t="19050" r="27305" b="37465"/>
                <wp:wrapNone/>
                <wp:docPr id="204" name="Group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06195" cy="1543685"/>
                          <a:chOff x="6335" y="4555"/>
                          <a:chExt cx="2030" cy="2030"/>
                        </a:xfrm>
                      </wpg:grpSpPr>
                      <wps:wsp>
                        <wps:cNvPr id="205" name="AutoShape 131"/>
                        <wps:cNvSpPr>
                          <a:spLocks noChangeArrowheads="1"/>
                        </wps:cNvSpPr>
                        <wps:spPr bwMode="auto">
                          <a:xfrm>
                            <a:off x="6335" y="4555"/>
                            <a:ext cx="2030" cy="2030"/>
                          </a:xfrm>
                          <a:prstGeom prst="diamond">
                            <a:avLst/>
                          </a:prstGeom>
                          <a:solidFill>
                            <a:srgbClr val="C0C0C0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Text Box 132"/>
                        <wps:cNvSpPr txBox="1">
                          <a:spLocks noChangeArrowheads="1"/>
                        </wps:cNvSpPr>
                        <wps:spPr bwMode="auto">
                          <a:xfrm>
                            <a:off x="6575" y="4955"/>
                            <a:ext cx="1486" cy="1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C0C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</w:p>
                            <w:p w:rsidR="00A8213B" w:rsidRPr="009A4AE0" w:rsidRDefault="00DE38A6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  <w:t>Department Chai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73726" id="Group 204" o:spid="_x0000_s1028" style="position:absolute;margin-left:578.6pt;margin-top:43.8pt;width:102.85pt;height:121.55pt;z-index:251683328" coordorigin="6335,4555" coordsize="2030,2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"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AutoShape 131" o:spid="_x0000_s1029" type="#_x0000_t4" style="position:absolute;left:6335;top:4555;width:2030;height:20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" fillcolor="silver" strokeweight="1.5pt"/>
                <v:shape id="Text Box 132" o:spid="_x0000_s1030" type="#_x0000_t202" style="position:absolute;left:6575;top:4955;width:1486;height:1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" filled="f" fillcolor="silver" stroked="f">
                  <v:textbox>
                    <w:txbxContent>
                      <w:p w:rsidR="00A8213B" w:rsidRDefault="00A8213B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</w:pPr>
                      </w:p>
                      <w:p w:rsidR="00A8213B" w:rsidRPr="009A4AE0" w:rsidRDefault="00DE38A6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  <w:t>Department Chai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63CBB20F" wp14:editId="187AD19A">
                <wp:simplePos x="0" y="0"/>
                <wp:positionH relativeFrom="column">
                  <wp:posOffset>1036955</wp:posOffset>
                </wp:positionH>
                <wp:positionV relativeFrom="paragraph">
                  <wp:posOffset>593725</wp:posOffset>
                </wp:positionV>
                <wp:extent cx="0" cy="393700"/>
                <wp:effectExtent l="76200" t="0" r="57150" b="63500"/>
                <wp:wrapNone/>
                <wp:docPr id="207" name="Straight Connector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3937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F9533F" id="Straight Connector 207" o:spid="_x0000_s1026" style="position:absolute;flip:x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.65pt,46.75pt" to="81.65pt,7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" strokeweight="1.5pt">
                <v:stroke endarrow="block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3AC7C6DB" wp14:editId="1D248518">
                <wp:simplePos x="0" y="0"/>
                <wp:positionH relativeFrom="column">
                  <wp:posOffset>5311775</wp:posOffset>
                </wp:positionH>
                <wp:positionV relativeFrom="paragraph">
                  <wp:posOffset>474980</wp:posOffset>
                </wp:positionV>
                <wp:extent cx="1438275" cy="3443605"/>
                <wp:effectExtent l="19050" t="19050" r="28575" b="23495"/>
                <wp:wrapNone/>
                <wp:docPr id="208" name="Rectangle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8275" cy="344360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6D00FB" id="Rectangle 208" o:spid="_x0000_s1026" style="position:absolute;margin-left:418.25pt;margin-top:37.4pt;width:113.25pt;height:271.1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" filled="f" strokeweight="3pt">
                <v:stroke dashstyle="1 1"/>
              </v:rect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72064" behindDoc="0" locked="0" layoutInCell="1" allowOverlap="1" wp14:anchorId="1D12B2C7" wp14:editId="71613396">
                <wp:simplePos x="0" y="0"/>
                <wp:positionH relativeFrom="column">
                  <wp:posOffset>5352415</wp:posOffset>
                </wp:positionH>
                <wp:positionV relativeFrom="paragraph">
                  <wp:posOffset>4083685</wp:posOffset>
                </wp:positionV>
                <wp:extent cx="1360170" cy="831850"/>
                <wp:effectExtent l="0" t="0" r="0" b="6350"/>
                <wp:wrapNone/>
                <wp:docPr id="211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0170" cy="831850"/>
                          <a:chOff x="8984" y="7481"/>
                          <a:chExt cx="2142" cy="1310"/>
                        </a:xfrm>
                      </wpg:grpSpPr>
                      <wps:wsp>
                        <wps:cNvPr id="212" name="AutoShape 114"/>
                        <wps:cNvSpPr>
                          <a:spLocks noChangeArrowheads="1"/>
                        </wps:cNvSpPr>
                        <wps:spPr bwMode="auto">
                          <a:xfrm>
                            <a:off x="8984" y="7481"/>
                            <a:ext cx="2054" cy="125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Text Box 115"/>
                        <wps:cNvSpPr txBox="1">
                          <a:spLocks noChangeArrowheads="1"/>
                        </wps:cNvSpPr>
                        <wps:spPr bwMode="auto">
                          <a:xfrm>
                            <a:off x="9147" y="7692"/>
                            <a:ext cx="1979" cy="10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rPr>
                                  <w:rFonts w:ascii="Agency FB" w:hAnsi="Agency FB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</w:rPr>
                                <w:t>MCCCD Governing</w:t>
                              </w:r>
                            </w:p>
                            <w:p w:rsidR="00A8213B" w:rsidRDefault="00A8213B" w:rsidP="00A8213B">
                              <w:pPr>
                                <w:rPr>
                                  <w:rFonts w:ascii="Agency FB" w:hAnsi="Agency FB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</w:rPr>
                                <w:t>Board Approva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12B2C7" id="Group 211" o:spid="_x0000_s1031" style="position:absolute;margin-left:421.45pt;margin-top:321.55pt;width:107.1pt;height:65.5pt;z-index:251672064" coordorigin="8984,7481" coordsize="2142,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">
                <v:roundrect id="AutoShape 114" o:spid="_x0000_s1032" style="position:absolute;left:8984;top:7481;width:2054;height:1259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" strokeweight="1.5pt"/>
                <v:shape id="Text Box 115" o:spid="_x0000_s1033" type="#_x0000_t202" style="position:absolute;left:9147;top:7692;width:1979;height:1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" filled="f" stroked="f">
                  <v:textbox>
                    <w:txbxContent>
                      <w:p w:rsidR="00A8213B" w:rsidRDefault="00A8213B" w:rsidP="00A8213B">
                        <w:pPr>
                          <w:rPr>
                            <w:rFonts w:ascii="Agency FB" w:hAnsi="Agency FB"/>
                            <w:b/>
                            <w:bCs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</w:rPr>
                          <w:t>MCCCD Governing</w:t>
                        </w:r>
                      </w:p>
                      <w:p w:rsidR="00A8213B" w:rsidRDefault="00A8213B" w:rsidP="00A8213B">
                        <w:pPr>
                          <w:rPr>
                            <w:rFonts w:ascii="Agency FB" w:hAnsi="Agency FB"/>
                            <w:b/>
                            <w:bCs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</w:rPr>
                          <w:t>Board Approva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90503A5" wp14:editId="1069980D">
                <wp:simplePos x="0" y="0"/>
                <wp:positionH relativeFrom="column">
                  <wp:posOffset>6009005</wp:posOffset>
                </wp:positionH>
                <wp:positionV relativeFrom="paragraph">
                  <wp:posOffset>4899660</wp:posOffset>
                </wp:positionV>
                <wp:extent cx="0" cy="287655"/>
                <wp:effectExtent l="95250" t="0" r="57150" b="55245"/>
                <wp:wrapNone/>
                <wp:docPr id="214" name="Straight Connector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765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E82FB5" id="Straight Connector 214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73.15pt,385.8pt" to="473.15pt,4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" strokeweight="1.5pt">
                <v:stroke endarrow="open"/>
              </v:line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3DFAECA9" wp14:editId="5E55E33D">
                <wp:simplePos x="0" y="0"/>
                <wp:positionH relativeFrom="column">
                  <wp:posOffset>6600825</wp:posOffset>
                </wp:positionH>
                <wp:positionV relativeFrom="paragraph">
                  <wp:posOffset>4187825</wp:posOffset>
                </wp:positionV>
                <wp:extent cx="624205" cy="646430"/>
                <wp:effectExtent l="0" t="0" r="42545" b="1270"/>
                <wp:wrapNone/>
                <wp:docPr id="215" name="Group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4205" cy="646430"/>
                          <a:chOff x="10950" y="7690"/>
                          <a:chExt cx="983" cy="1018"/>
                        </a:xfrm>
                      </wpg:grpSpPr>
                      <wps:wsp>
                        <wps:cNvPr id="216" name="Line 122"/>
                        <wps:cNvCnPr/>
                        <wps:spPr bwMode="auto">
                          <a:xfrm>
                            <a:off x="11068" y="8013"/>
                            <a:ext cx="86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 type="arrow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7" name="Line 123"/>
                        <wps:cNvCnPr/>
                        <wps:spPr bwMode="auto">
                          <a:xfrm>
                            <a:off x="11068" y="8358"/>
                            <a:ext cx="852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8" name="Text Box 124"/>
                        <wps:cNvSpPr txBox="1">
                          <a:spLocks noChangeArrowheads="1"/>
                        </wps:cNvSpPr>
                        <wps:spPr bwMode="auto">
                          <a:xfrm>
                            <a:off x="11320" y="7690"/>
                            <a:ext cx="608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</w:rPr>
                                <w:t>Y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Text Box 125"/>
                        <wps:cNvSpPr txBox="1">
                          <a:spLocks noChangeArrowheads="1"/>
                        </wps:cNvSpPr>
                        <wps:spPr bwMode="auto">
                          <a:xfrm>
                            <a:off x="10950" y="8340"/>
                            <a:ext cx="608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</w:rPr>
                                <w:t>N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FAECA9" id="Group 215" o:spid="_x0000_s1034" style="position:absolute;margin-left:519.75pt;margin-top:329.75pt;width:49.15pt;height:50.9pt;z-index:251678208" coordorigin="10950,7690" coordsize="983,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">
                <v:line id="Line 122" o:spid="_x0000_s1035" style="position:absolute;visibility:visible;mso-wrap-style:square" from="11068,8013" to="11933,80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" strokeweight="1.5pt">
                  <v:stroke startarrow="open"/>
                </v:line>
                <v:line id="Line 123" o:spid="_x0000_s1036" style="position:absolute;visibility:visible;mso-wrap-style:square" from="11068,8358" to="11920,8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" strokeweight="1.5pt">
                  <v:stroke dashstyle="1 1" endarrow="open"/>
                </v:line>
                <v:shape id="Text Box 124" o:spid="_x0000_s1037" type="#_x0000_t202" style="position:absolute;left:11320;top:7690;width:608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" filled="f" stroked="f">
                  <v:textbox>
                    <w:txbxContent>
                      <w:p w:rsidR="00A8213B" w:rsidRDefault="00A8213B" w:rsidP="00A8213B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</w:rPr>
                          <w:t>Yes</w:t>
                        </w:r>
                      </w:p>
                    </w:txbxContent>
                  </v:textbox>
                </v:shape>
                <v:shape id="Text Box 125" o:spid="_x0000_s1038" type="#_x0000_t202" style="position:absolute;left:10950;top:8340;width:608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" filled="f" stroked="f">
                  <v:textbox>
                    <w:txbxContent>
                      <w:p w:rsidR="00A8213B" w:rsidRDefault="00A8213B" w:rsidP="00A8213B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</w:rPr>
                          <w:t>N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FFB7ED1" wp14:editId="0E3CE1BC">
                <wp:simplePos x="0" y="0"/>
                <wp:positionH relativeFrom="column">
                  <wp:posOffset>8629650</wp:posOffset>
                </wp:positionH>
                <wp:positionV relativeFrom="paragraph">
                  <wp:posOffset>4495800</wp:posOffset>
                </wp:positionV>
                <wp:extent cx="301625" cy="0"/>
                <wp:effectExtent l="0" t="76200" r="22225" b="114300"/>
                <wp:wrapNone/>
                <wp:docPr id="220" name="Straight Connector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162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3B30AC" id="Straight Connector 220" o:spid="_x0000_s1026" style="position:absolute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79.5pt,354pt" to="703.25pt,3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" strokeweight="1.5pt">
                <v:stroke dashstyle="1 1" endarrow="open"/>
              </v:line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50AC998D" wp14:editId="088B8F2B">
                <wp:simplePos x="0" y="0"/>
                <wp:positionH relativeFrom="column">
                  <wp:posOffset>7181215</wp:posOffset>
                </wp:positionH>
                <wp:positionV relativeFrom="paragraph">
                  <wp:posOffset>4076065</wp:posOffset>
                </wp:positionV>
                <wp:extent cx="1490345" cy="864870"/>
                <wp:effectExtent l="0" t="0" r="0" b="0"/>
                <wp:wrapNone/>
                <wp:docPr id="221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90345" cy="864870"/>
                          <a:chOff x="11969" y="8219"/>
                          <a:chExt cx="2242" cy="1362"/>
                        </a:xfrm>
                      </wpg:grpSpPr>
                      <wps:wsp>
                        <wps:cNvPr id="222" name="AutoShape 102"/>
                        <wps:cNvSpPr>
                          <a:spLocks noChangeArrowheads="1"/>
                        </wps:cNvSpPr>
                        <wps:spPr bwMode="auto">
                          <a:xfrm>
                            <a:off x="11969" y="8262"/>
                            <a:ext cx="2150" cy="126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C0C0C0"/>
                          </a:solidFill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12098" y="8219"/>
                            <a:ext cx="2113" cy="1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rPr>
                                  <w:rFonts w:ascii="Agency FB" w:hAnsi="Agency FB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</w:rPr>
                                <w:t>District Business Services</w:t>
                              </w:r>
                            </w:p>
                            <w:p w:rsidR="00A8213B" w:rsidRDefault="00A8213B" w:rsidP="00A8213B">
                              <w:pPr>
                                <w:rPr>
                                  <w:rFonts w:ascii="Agency FB" w:hAnsi="Agency FB"/>
                                  <w:b/>
                                  <w:bCs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AC998D" id="Group 221" o:spid="_x0000_s1039" style="position:absolute;margin-left:565.45pt;margin-top:320.95pt;width:117.35pt;height:68.1pt;z-index:251662848" coordorigin="11969,8219" coordsize="2242,1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">
                <v:roundrect id="AutoShape 102" o:spid="_x0000_s1040" style="position:absolute;left:11969;top:8262;width:2150;height:126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" fillcolor="silver" strokeweight="1.5pt"/>
                <v:shape id="Text Box 103" o:spid="_x0000_s1041" type="#_x0000_t202" style="position:absolute;left:12098;top:8219;width:2113;height:1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" filled="f" stroked="f">
                  <v:textbox>
                    <w:txbxContent>
                      <w:p w:rsidR="00A8213B" w:rsidRDefault="00A8213B" w:rsidP="00A8213B">
                        <w:pPr>
                          <w:rPr>
                            <w:rFonts w:ascii="Agency FB" w:hAnsi="Agency FB"/>
                            <w:b/>
                            <w:bCs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</w:rPr>
                          <w:t>District Business Services</w:t>
                        </w:r>
                      </w:p>
                      <w:p w:rsidR="00A8213B" w:rsidRDefault="00A8213B" w:rsidP="00A8213B">
                        <w:pPr>
                          <w:rPr>
                            <w:rFonts w:ascii="Agency FB" w:hAnsi="Agency FB"/>
                            <w:b/>
                            <w:bCs/>
                            <w:sz w:val="2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D000909" wp14:editId="356782C0">
                <wp:simplePos x="0" y="0"/>
                <wp:positionH relativeFrom="column">
                  <wp:posOffset>8992870</wp:posOffset>
                </wp:positionH>
                <wp:positionV relativeFrom="paragraph">
                  <wp:posOffset>118745</wp:posOffset>
                </wp:positionV>
                <wp:extent cx="0" cy="4434840"/>
                <wp:effectExtent l="95250" t="38100" r="57150" b="22860"/>
                <wp:wrapNone/>
                <wp:docPr id="224" name="Straight Connector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43484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ysDot"/>
                          <a:round/>
                          <a:headEnd type="arrow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3FB18D" id="Straight Connector 224" o:spid="_x0000_s1026" style="position:absolute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08.1pt,9.35pt" to="708.1pt,35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" strokeweight="1.5pt">
                <v:stroke dashstyle="1 1" startarrow="open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F0FC98E" wp14:editId="7BB42333">
                <wp:simplePos x="0" y="0"/>
                <wp:positionH relativeFrom="column">
                  <wp:posOffset>7924165</wp:posOffset>
                </wp:positionH>
                <wp:positionV relativeFrom="paragraph">
                  <wp:posOffset>118745</wp:posOffset>
                </wp:positionV>
                <wp:extent cx="1068705" cy="0"/>
                <wp:effectExtent l="38100" t="76200" r="0" b="114300"/>
                <wp:wrapNone/>
                <wp:docPr id="225" name="Straight Connector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870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ysDot"/>
                          <a:round/>
                          <a:headEnd type="arrow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D8B69C" id="Straight Connector 225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23.95pt,9.35pt" to="708.1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" strokeweight="1.5pt">
                <v:stroke dashstyle="1 1" startarrow="open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8B75AD5" wp14:editId="3D24683C">
                <wp:simplePos x="0" y="0"/>
                <wp:positionH relativeFrom="column">
                  <wp:posOffset>7924165</wp:posOffset>
                </wp:positionH>
                <wp:positionV relativeFrom="paragraph">
                  <wp:posOffset>118745</wp:posOffset>
                </wp:positionV>
                <wp:extent cx="17780" cy="437515"/>
                <wp:effectExtent l="76200" t="0" r="58420" b="57785"/>
                <wp:wrapNone/>
                <wp:docPr id="226" name="Straight Connector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780" cy="43751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6C4464" id="Straight Connector 226" o:spid="_x0000_s1026" style="position:absolute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23.95pt,9.35pt" to="625.35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" strokeweight="1.5pt">
                <v:stroke dashstyle="1 1" endarrow="open"/>
              </v:line>
            </w:pict>
          </mc:Fallback>
        </mc:AlternateContent>
      </w:r>
      <w:r>
        <w:rPr>
          <w:rFonts w:ascii="Agency FB" w:hAnsi="Agency FB"/>
          <w:b/>
          <w:bCs/>
          <w:color w:val="000000"/>
          <w:sz w:val="28"/>
        </w:rPr>
        <w:tab/>
      </w:r>
    </w:p>
    <w:p w:rsidR="00A8213B" w:rsidRDefault="00A8213B" w:rsidP="00A8213B">
      <w:pPr>
        <w:tabs>
          <w:tab w:val="left" w:pos="360"/>
          <w:tab w:val="left" w:pos="8602"/>
          <w:tab w:val="left" w:pos="8976"/>
        </w:tabs>
        <w:rPr>
          <w:sz w:val="20"/>
          <w:szCs w:val="20"/>
        </w:rPr>
      </w:pPr>
    </w:p>
    <w:p w:rsidR="00A8213B" w:rsidRDefault="00A8213B" w:rsidP="00A8213B">
      <w:pPr>
        <w:tabs>
          <w:tab w:val="left" w:pos="360"/>
          <w:tab w:val="left" w:pos="8602"/>
          <w:tab w:val="left" w:pos="8976"/>
        </w:tabs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8BF8AE2" wp14:editId="273FC5B6">
                <wp:simplePos x="0" y="0"/>
                <wp:positionH relativeFrom="column">
                  <wp:posOffset>5420995</wp:posOffset>
                </wp:positionH>
                <wp:positionV relativeFrom="paragraph">
                  <wp:posOffset>97155</wp:posOffset>
                </wp:positionV>
                <wp:extent cx="1187450" cy="3206115"/>
                <wp:effectExtent l="0" t="0" r="12700" b="13335"/>
                <wp:wrapNone/>
                <wp:docPr id="209" name="Text Box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450" cy="3206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213B" w:rsidRPr="006A0CAB" w:rsidRDefault="00A8213B" w:rsidP="00A8213B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6A0CAB">
                              <w:rPr>
                                <w:sz w:val="20"/>
                                <w:szCs w:val="20"/>
                              </w:rPr>
                              <w:t>Approved Applic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6A0CAB">
                              <w:rPr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 w:rsidRPr="006A0CAB">
                              <w:rPr>
                                <w:sz w:val="20"/>
                                <w:szCs w:val="20"/>
                              </w:rPr>
                              <w:t xml:space="preserve"> due to Instructional Support Services for encoding</w:t>
                            </w:r>
                            <w:r w:rsidRPr="006A0CAB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A8213B" w:rsidRDefault="00DE38A6" w:rsidP="00A8213B">
                            <w:pPr>
                              <w:numPr>
                                <w:ilvl w:val="0"/>
                                <w:numId w:val="5"/>
                              </w:numPr>
                              <w:tabs>
                                <w:tab w:val="clear" w:pos="720"/>
                              </w:tabs>
                              <w:ind w:left="187" w:hanging="187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ugust*</w:t>
                            </w:r>
                          </w:p>
                          <w:p w:rsidR="00A8213B" w:rsidRDefault="00A8213B" w:rsidP="00A8213B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(upcoming</w:t>
                            </w:r>
                          </w:p>
                          <w:p w:rsidR="00A8213B" w:rsidRDefault="00A8213B" w:rsidP="00A8213B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Spring Term)</w:t>
                            </w:r>
                          </w:p>
                          <w:p w:rsidR="00A8213B" w:rsidRPr="006A0CAB" w:rsidRDefault="00A8213B" w:rsidP="00A8213B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A8213B" w:rsidRPr="00327292" w:rsidRDefault="00A8213B" w:rsidP="00A8213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R</w:t>
                            </w:r>
                          </w:p>
                          <w:p w:rsidR="00A8213B" w:rsidRDefault="00162DD3" w:rsidP="00A8213B">
                            <w:pPr>
                              <w:numPr>
                                <w:ilvl w:val="0"/>
                                <w:numId w:val="5"/>
                              </w:numPr>
                              <w:tabs>
                                <w:tab w:val="clear" w:pos="720"/>
                              </w:tabs>
                              <w:ind w:left="187" w:hanging="187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ctober</w:t>
                            </w:r>
                            <w:r w:rsidR="00DE38A6">
                              <w:rPr>
                                <w:b/>
                              </w:rPr>
                              <w:t>*</w:t>
                            </w:r>
                          </w:p>
                          <w:p w:rsidR="00A8213B" w:rsidRPr="006A0CAB" w:rsidRDefault="00A8213B" w:rsidP="00A8213B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A0CAB">
                              <w:rPr>
                                <w:b/>
                                <w:sz w:val="16"/>
                                <w:szCs w:val="16"/>
                              </w:rPr>
                              <w:t>(next academic year)</w:t>
                            </w:r>
                          </w:p>
                          <w:p w:rsidR="00A8213B" w:rsidRDefault="00A8213B" w:rsidP="00A8213B">
                            <w:pPr>
                              <w:rPr>
                                <w:b/>
                              </w:rPr>
                            </w:pPr>
                          </w:p>
                          <w:p w:rsidR="00A8213B" w:rsidRPr="00301690" w:rsidRDefault="00A8213B" w:rsidP="00A8213B">
                            <w:r w:rsidRPr="006A0CAB">
                              <w:rPr>
                                <w:sz w:val="20"/>
                                <w:szCs w:val="20"/>
                              </w:rPr>
                              <w:t xml:space="preserve">Completion of encoding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n</w:t>
                            </w:r>
                            <w:r w:rsidRPr="006A0CAB">
                              <w:rPr>
                                <w:sz w:val="20"/>
                                <w:szCs w:val="20"/>
                              </w:rPr>
                              <w:t>otification to VP of Administrative</w:t>
                            </w:r>
                            <w:r w:rsidRPr="00301690">
                              <w:t xml:space="preserve"> </w:t>
                            </w:r>
                            <w:r w:rsidRPr="006A0CAB">
                              <w:rPr>
                                <w:sz w:val="20"/>
                                <w:szCs w:val="20"/>
                              </w:rPr>
                              <w:t>Service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for submission to District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BF8AE2" id="Text Box 209" o:spid="_x0000_s1042" type="#_x0000_t202" style="position:absolute;margin-left:426.85pt;margin-top:7.65pt;width:93.5pt;height:252.4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">
                <v:textbox>
                  <w:txbxContent>
                    <w:p w:rsidR="00A8213B" w:rsidRPr="006A0CAB" w:rsidRDefault="00A8213B" w:rsidP="00A8213B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6A0CAB">
                        <w:rPr>
                          <w:sz w:val="20"/>
                          <w:szCs w:val="20"/>
                        </w:rPr>
                        <w:t>Approved Application</w:t>
                      </w:r>
                      <w:r>
                        <w:rPr>
                          <w:sz w:val="20"/>
                          <w:szCs w:val="20"/>
                        </w:rPr>
                        <w:t>(</w:t>
                      </w:r>
                      <w:r w:rsidRPr="006A0CAB">
                        <w:rPr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sz w:val="20"/>
                          <w:szCs w:val="20"/>
                        </w:rPr>
                        <w:t>)</w:t>
                      </w:r>
                      <w:r w:rsidRPr="006A0CAB">
                        <w:rPr>
                          <w:sz w:val="20"/>
                          <w:szCs w:val="20"/>
                        </w:rPr>
                        <w:t xml:space="preserve"> due to Instructional Support Services for encoding</w:t>
                      </w:r>
                      <w:r w:rsidRPr="006A0CAB">
                        <w:rPr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A8213B" w:rsidRDefault="00DE38A6" w:rsidP="00A8213B">
                      <w:pPr>
                        <w:numPr>
                          <w:ilvl w:val="0"/>
                          <w:numId w:val="5"/>
                        </w:numPr>
                        <w:tabs>
                          <w:tab w:val="clear" w:pos="720"/>
                        </w:tabs>
                        <w:ind w:left="187" w:hanging="187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ugust*</w:t>
                      </w:r>
                    </w:p>
                    <w:p w:rsidR="00A8213B" w:rsidRDefault="00A8213B" w:rsidP="00A8213B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(upcoming</w:t>
                      </w:r>
                    </w:p>
                    <w:p w:rsidR="00A8213B" w:rsidRDefault="00A8213B" w:rsidP="00A8213B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Spring Term)</w:t>
                      </w:r>
                    </w:p>
                    <w:p w:rsidR="00A8213B" w:rsidRPr="006A0CAB" w:rsidRDefault="00A8213B" w:rsidP="00A8213B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A8213B" w:rsidRPr="00327292" w:rsidRDefault="00A8213B" w:rsidP="00A8213B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R</w:t>
                      </w:r>
                    </w:p>
                    <w:p w:rsidR="00A8213B" w:rsidRDefault="00162DD3" w:rsidP="00A8213B">
                      <w:pPr>
                        <w:numPr>
                          <w:ilvl w:val="0"/>
                          <w:numId w:val="5"/>
                        </w:numPr>
                        <w:tabs>
                          <w:tab w:val="clear" w:pos="720"/>
                        </w:tabs>
                        <w:ind w:left="187" w:hanging="187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ctober</w:t>
                      </w:r>
                      <w:r w:rsidR="00DE38A6">
                        <w:rPr>
                          <w:b/>
                        </w:rPr>
                        <w:t>*</w:t>
                      </w:r>
                    </w:p>
                    <w:p w:rsidR="00A8213B" w:rsidRPr="006A0CAB" w:rsidRDefault="00A8213B" w:rsidP="00A8213B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6A0CAB">
                        <w:rPr>
                          <w:b/>
                          <w:sz w:val="16"/>
                          <w:szCs w:val="16"/>
                        </w:rPr>
                        <w:t>(next academic year)</w:t>
                      </w:r>
                    </w:p>
                    <w:p w:rsidR="00A8213B" w:rsidRDefault="00A8213B" w:rsidP="00A8213B">
                      <w:pPr>
                        <w:rPr>
                          <w:b/>
                        </w:rPr>
                      </w:pPr>
                    </w:p>
                    <w:p w:rsidR="00A8213B" w:rsidRPr="00301690" w:rsidRDefault="00A8213B" w:rsidP="00A8213B">
                      <w:r w:rsidRPr="006A0CAB">
                        <w:rPr>
                          <w:sz w:val="20"/>
                          <w:szCs w:val="20"/>
                        </w:rPr>
                        <w:t xml:space="preserve">Completion of encoding </w:t>
                      </w:r>
                      <w:r>
                        <w:rPr>
                          <w:sz w:val="20"/>
                          <w:szCs w:val="20"/>
                        </w:rPr>
                        <w:t>n</w:t>
                      </w:r>
                      <w:r w:rsidRPr="006A0CAB">
                        <w:rPr>
                          <w:sz w:val="20"/>
                          <w:szCs w:val="20"/>
                        </w:rPr>
                        <w:t>otification to VP of Administrative</w:t>
                      </w:r>
                      <w:r w:rsidRPr="00301690">
                        <w:t xml:space="preserve"> </w:t>
                      </w:r>
                      <w:r w:rsidRPr="006A0CAB">
                        <w:rPr>
                          <w:sz w:val="20"/>
                          <w:szCs w:val="20"/>
                        </w:rPr>
                        <w:t>Services</w:t>
                      </w:r>
                      <w:r>
                        <w:rPr>
                          <w:sz w:val="20"/>
                          <w:szCs w:val="20"/>
                        </w:rPr>
                        <w:t xml:space="preserve"> for submission to District Office</w:t>
                      </w:r>
                    </w:p>
                  </w:txbxContent>
                </v:textbox>
              </v:shape>
            </w:pict>
          </mc:Fallback>
        </mc:AlternateContent>
      </w:r>
    </w:p>
    <w:p w:rsidR="00A8213B" w:rsidRPr="0047493F" w:rsidRDefault="00A8213B" w:rsidP="00A8213B">
      <w:pPr>
        <w:ind w:left="720"/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DB2705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5490A724" wp14:editId="4C68E99E">
                <wp:simplePos x="0" y="0"/>
                <wp:positionH relativeFrom="column">
                  <wp:posOffset>3625215</wp:posOffset>
                </wp:positionH>
                <wp:positionV relativeFrom="paragraph">
                  <wp:posOffset>30480</wp:posOffset>
                </wp:positionV>
                <wp:extent cx="1289050" cy="1289050"/>
                <wp:effectExtent l="19050" t="19050" r="44450" b="44450"/>
                <wp:wrapNone/>
                <wp:docPr id="201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0" cy="1289050"/>
                          <a:chOff x="6335" y="4555"/>
                          <a:chExt cx="2030" cy="2030"/>
                        </a:xfrm>
                      </wpg:grpSpPr>
                      <wps:wsp>
                        <wps:cNvPr id="202" name="AutoShape 96"/>
                        <wps:cNvSpPr>
                          <a:spLocks noChangeArrowheads="1"/>
                        </wps:cNvSpPr>
                        <wps:spPr bwMode="auto">
                          <a:xfrm>
                            <a:off x="6335" y="4555"/>
                            <a:ext cx="2030" cy="2030"/>
                          </a:xfrm>
                          <a:prstGeom prst="diamond">
                            <a:avLst/>
                          </a:prstGeom>
                          <a:solidFill>
                            <a:srgbClr val="C0C0C0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Text Box 97"/>
                        <wps:cNvSpPr txBox="1">
                          <a:spLocks noChangeArrowheads="1"/>
                        </wps:cNvSpPr>
                        <wps:spPr bwMode="auto">
                          <a:xfrm>
                            <a:off x="6575" y="4955"/>
                            <a:ext cx="1486" cy="1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C0C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  <w:t>Business Services</w:t>
                              </w:r>
                            </w:p>
                            <w:p w:rsidR="00A8213B" w:rsidRPr="009A4AE0" w:rsidRDefault="00A8213B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  <w:sz w:val="22"/>
                                  <w:szCs w:val="22"/>
                                </w:rPr>
                                <w:t>Revie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90A724" id="Group 201" o:spid="_x0000_s1043" style="position:absolute;margin-left:285.45pt;margin-top:2.4pt;width:101.5pt;height:101.5pt;z-index:251660800" coordorigin="6335,4555" coordsize="2030,2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">
                <v:shape id="AutoShape 96" o:spid="_x0000_s1044" type="#_x0000_t4" style="position:absolute;left:6335;top:4555;width:2030;height:20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" fillcolor="silver" strokeweight="1.5pt"/>
                <v:shape id="Text Box 97" o:spid="_x0000_s1045" type="#_x0000_t202" style="position:absolute;left:6575;top:4955;width:1486;height:1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" filled="f" fillcolor="silver" stroked="f">
                  <v:textbox>
                    <w:txbxContent>
                      <w:p w:rsidR="00A8213B" w:rsidRDefault="00A8213B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  <w:t>Business Services</w:t>
                        </w:r>
                      </w:p>
                      <w:p w:rsidR="00A8213B" w:rsidRPr="009A4AE0" w:rsidRDefault="00A8213B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  <w:sz w:val="22"/>
                            <w:szCs w:val="22"/>
                          </w:rPr>
                          <w:t>Review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8213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FD72E8F" wp14:editId="2D220DD3">
                <wp:simplePos x="0" y="0"/>
                <wp:positionH relativeFrom="column">
                  <wp:posOffset>579755</wp:posOffset>
                </wp:positionH>
                <wp:positionV relativeFrom="paragraph">
                  <wp:posOffset>125730</wp:posOffset>
                </wp:positionV>
                <wp:extent cx="1543685" cy="868680"/>
                <wp:effectExtent l="0" t="0" r="18415" b="26670"/>
                <wp:wrapNone/>
                <wp:docPr id="200" name="Rectangl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685" cy="8686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7217D8" id="Rectangle 200" o:spid="_x0000_s1026" style="position:absolute;margin-left:45.65pt;margin-top:9.9pt;width:121.55pt;height:68.4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" fillcolor="silver" strokeweight="1.5pt"/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0E792475" wp14:editId="587856F2">
                <wp:simplePos x="0" y="0"/>
                <wp:positionH relativeFrom="column">
                  <wp:posOffset>737870</wp:posOffset>
                </wp:positionH>
                <wp:positionV relativeFrom="paragraph">
                  <wp:posOffset>97155</wp:posOffset>
                </wp:positionV>
                <wp:extent cx="1196340" cy="636270"/>
                <wp:effectExtent l="0" t="0" r="22860" b="11430"/>
                <wp:wrapNone/>
                <wp:docPr id="199" name="Text Box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636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213B" w:rsidRPr="0086535F" w:rsidRDefault="00A8213B" w:rsidP="00A8213B">
                            <w:pPr>
                              <w:rPr>
                                <w:rFonts w:ascii="Agency FB" w:hAnsi="Agency FB"/>
                                <w:b/>
                              </w:rPr>
                            </w:pPr>
                            <w:r w:rsidRPr="0086535F">
                              <w:rPr>
                                <w:rFonts w:ascii="Agency FB" w:hAnsi="Agency FB"/>
                                <w:b/>
                              </w:rPr>
                              <w:t xml:space="preserve">Chair Submits </w:t>
                            </w:r>
                            <w:r w:rsidRPr="0086535F">
                              <w:rPr>
                                <w:rFonts w:ascii="Agency FB" w:hAnsi="Agency FB"/>
                                <w:b/>
                                <w:bCs/>
                              </w:rPr>
                              <w:t xml:space="preserve">Application </w:t>
                            </w:r>
                            <w:r w:rsidRPr="0086535F">
                              <w:rPr>
                                <w:rFonts w:ascii="Agency FB" w:hAnsi="Agency FB"/>
                                <w:b/>
                              </w:rPr>
                              <w:t>to Academic Affai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792475" id="Text Box 199" o:spid="_x0000_s1046" type="#_x0000_t202" style="position:absolute;margin-left:58.1pt;margin-top:7.65pt;width:94.2pt;height:50.1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">
                <v:textbox>
                  <w:txbxContent>
                    <w:p w:rsidR="00A8213B" w:rsidRPr="0086535F" w:rsidRDefault="00A8213B" w:rsidP="00A8213B">
                      <w:pPr>
                        <w:rPr>
                          <w:rFonts w:ascii="Agency FB" w:hAnsi="Agency FB"/>
                          <w:b/>
                        </w:rPr>
                      </w:pPr>
                      <w:r w:rsidRPr="0086535F">
                        <w:rPr>
                          <w:rFonts w:ascii="Agency FB" w:hAnsi="Agency FB"/>
                          <w:b/>
                        </w:rPr>
                        <w:t xml:space="preserve">Chair Submits </w:t>
                      </w:r>
                      <w:r w:rsidRPr="0086535F">
                        <w:rPr>
                          <w:rFonts w:ascii="Agency FB" w:hAnsi="Agency FB"/>
                          <w:b/>
                          <w:bCs/>
                        </w:rPr>
                        <w:t xml:space="preserve">Application </w:t>
                      </w:r>
                      <w:r w:rsidRPr="0086535F">
                        <w:rPr>
                          <w:rFonts w:ascii="Agency FB" w:hAnsi="Agency FB"/>
                          <w:b/>
                        </w:rPr>
                        <w:t>to Academic Affairs</w:t>
                      </w:r>
                    </w:p>
                  </w:txbxContent>
                </v:textbox>
              </v:shape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tabs>
          <w:tab w:val="left" w:pos="11025"/>
        </w:tabs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BAC75D5" wp14:editId="42311FC8">
                <wp:simplePos x="0" y="0"/>
                <wp:positionH relativeFrom="column">
                  <wp:posOffset>4955540</wp:posOffset>
                </wp:positionH>
                <wp:positionV relativeFrom="paragraph">
                  <wp:posOffset>81280</wp:posOffset>
                </wp:positionV>
                <wp:extent cx="322580" cy="2540"/>
                <wp:effectExtent l="38100" t="76200" r="20320" b="92710"/>
                <wp:wrapNone/>
                <wp:docPr id="198" name="Straight Connector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22580" cy="254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10252F" id="Straight Connector 198" o:spid="_x0000_s1026" style="position:absolute;flip:y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0.2pt,6.4pt" to="415.6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" strokeweight="1.5pt">
                <v:stroke startarrow="block" endarrow="block"/>
              </v:line>
            </w:pict>
          </mc:Fallback>
        </mc:AlternateContent>
      </w:r>
      <w:r>
        <w:rPr>
          <w:sz w:val="20"/>
          <w:szCs w:val="20"/>
        </w:rPr>
        <w:tab/>
      </w: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719D065B" wp14:editId="3009D4EF">
                <wp:simplePos x="0" y="0"/>
                <wp:positionH relativeFrom="column">
                  <wp:posOffset>1036955</wp:posOffset>
                </wp:positionH>
                <wp:positionV relativeFrom="paragraph">
                  <wp:posOffset>118110</wp:posOffset>
                </wp:positionV>
                <wp:extent cx="0" cy="474980"/>
                <wp:effectExtent l="76200" t="0" r="57150" b="58420"/>
                <wp:wrapNone/>
                <wp:docPr id="197" name="Straight Connector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47498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7FF3FE" id="Straight Connector 197" o:spid="_x0000_s1026" style="position:absolute;flip:x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.65pt,9.3pt" to="81.65pt,4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" strokeweight="1.5pt">
                <v:stroke endarrow="block"/>
              </v:line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85376" behindDoc="0" locked="0" layoutInCell="1" allowOverlap="1" wp14:anchorId="043AA2AE" wp14:editId="587F961F">
                <wp:simplePos x="0" y="0"/>
                <wp:positionH relativeFrom="column">
                  <wp:posOffset>2343150</wp:posOffset>
                </wp:positionH>
                <wp:positionV relativeFrom="paragraph">
                  <wp:posOffset>90805</wp:posOffset>
                </wp:positionV>
                <wp:extent cx="1434465" cy="1424940"/>
                <wp:effectExtent l="19050" t="19050" r="13335" b="41910"/>
                <wp:wrapNone/>
                <wp:docPr id="193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34465" cy="1424940"/>
                          <a:chOff x="12099" y="5353"/>
                          <a:chExt cx="2259" cy="1999"/>
                        </a:xfrm>
                      </wpg:grpSpPr>
                      <wps:wsp>
                        <wps:cNvPr id="194" name="AutoShape 135"/>
                        <wps:cNvSpPr>
                          <a:spLocks noChangeArrowheads="1"/>
                        </wps:cNvSpPr>
                        <wps:spPr bwMode="auto">
                          <a:xfrm>
                            <a:off x="12099" y="5353"/>
                            <a:ext cx="2259" cy="1999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Text Box 136"/>
                        <wps:cNvSpPr txBox="1">
                          <a:spLocks noChangeArrowheads="1"/>
                        </wps:cNvSpPr>
                        <wps:spPr bwMode="auto">
                          <a:xfrm>
                            <a:off x="12286" y="5727"/>
                            <a:ext cx="1830" cy="1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color w:val="000000"/>
                                  <w:sz w:val="20"/>
                                </w:rPr>
                              </w:pPr>
                            </w:p>
                            <w:p w:rsidR="00A8213B" w:rsidRPr="002D06BC" w:rsidRDefault="00714FA4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b/>
                                  <w:bCs/>
                                  <w:color w:val="000000"/>
                                </w:rPr>
                                <w:t xml:space="preserve">College </w:t>
                              </w:r>
                              <w:r w:rsidR="00A8213B" w:rsidRPr="002D06BC">
                                <w:rPr>
                                  <w:rFonts w:ascii="Agency FB" w:hAnsi="Agency FB"/>
                                  <w:b/>
                                  <w:bCs/>
                                  <w:color w:val="000000"/>
                                </w:rPr>
                                <w:t xml:space="preserve">President’s </w:t>
                              </w:r>
                            </w:p>
                            <w:p w:rsidR="00A8213B" w:rsidRPr="002D06BC" w:rsidRDefault="00A8213B" w:rsidP="00A8213B">
                              <w:pPr>
                                <w:jc w:val="center"/>
                                <w:rPr>
                                  <w:rFonts w:ascii="Agency FB" w:hAnsi="Agency FB"/>
                                  <w:b/>
                                  <w:bCs/>
                                  <w:color w:val="000000"/>
                                </w:rPr>
                              </w:pPr>
                              <w:r w:rsidRPr="002D06BC">
                                <w:rPr>
                                  <w:rFonts w:ascii="Agency FB" w:hAnsi="Agency FB"/>
                                  <w:b/>
                                  <w:bCs/>
                                  <w:color w:val="000000"/>
                                </w:rPr>
                                <w:t xml:space="preserve">Approval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3AA2AE" id="Group 193" o:spid="_x0000_s1047" style="position:absolute;margin-left:184.5pt;margin-top:7.15pt;width:112.95pt;height:112.2pt;z-index:251685376" coordorigin="12099,5353" coordsize="2259,1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">
                <v:shape id="AutoShape 135" o:spid="_x0000_s1048" type="#_x0000_t4" style="position:absolute;left:12099;top:5353;width:2259;height:1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" strokeweight="1pt"/>
                <v:shape id="Text Box 136" o:spid="_x0000_s1049" type="#_x0000_t202" style="position:absolute;left:12286;top:5727;width:1830;height:1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" filled="f" stroked="f" strokeweight="1pt">
                  <v:textbox>
                    <w:txbxContent>
                      <w:p w:rsidR="00A8213B" w:rsidRDefault="00A8213B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color w:val="000000"/>
                            <w:sz w:val="20"/>
                          </w:rPr>
                        </w:pPr>
                      </w:p>
                      <w:p w:rsidR="00A8213B" w:rsidRPr="002D06BC" w:rsidRDefault="00714FA4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Agency FB" w:hAnsi="Agency FB"/>
                            <w:b/>
                            <w:bCs/>
                            <w:color w:val="000000"/>
                          </w:rPr>
                          <w:t xml:space="preserve">College </w:t>
                        </w:r>
                        <w:r w:rsidR="00A8213B" w:rsidRPr="002D06BC">
                          <w:rPr>
                            <w:rFonts w:ascii="Agency FB" w:hAnsi="Agency FB"/>
                            <w:b/>
                            <w:bCs/>
                            <w:color w:val="000000"/>
                          </w:rPr>
                          <w:t xml:space="preserve">President’s </w:t>
                        </w:r>
                      </w:p>
                      <w:p w:rsidR="00A8213B" w:rsidRPr="002D06BC" w:rsidRDefault="00A8213B" w:rsidP="00A8213B">
                        <w:pPr>
                          <w:jc w:val="center"/>
                          <w:rPr>
                            <w:rFonts w:ascii="Agency FB" w:hAnsi="Agency FB"/>
                            <w:b/>
                            <w:bCs/>
                            <w:color w:val="000000"/>
                          </w:rPr>
                        </w:pPr>
                        <w:r w:rsidRPr="002D06BC">
                          <w:rPr>
                            <w:rFonts w:ascii="Agency FB" w:hAnsi="Agency FB"/>
                            <w:b/>
                            <w:bCs/>
                            <w:color w:val="000000"/>
                          </w:rPr>
                          <w:t xml:space="preserve">Approval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A8213B" w:rsidRDefault="00A8213B" w:rsidP="00A8213B">
      <w:pPr>
        <w:tabs>
          <w:tab w:val="left" w:pos="11715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:rsidR="00A8213B" w:rsidRPr="0047493F" w:rsidRDefault="00A8213B" w:rsidP="00A8213B">
      <w:pPr>
        <w:tabs>
          <w:tab w:val="left" w:pos="11715"/>
        </w:tabs>
        <w:rPr>
          <w:sz w:val="20"/>
          <w:szCs w:val="20"/>
        </w:rPr>
      </w:pPr>
    </w:p>
    <w:p w:rsidR="00A8213B" w:rsidRPr="0047493F" w:rsidRDefault="00DB2705" w:rsidP="00A8213B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1AF03D8" wp14:editId="2233547B">
                <wp:simplePos x="0" y="0"/>
                <wp:positionH relativeFrom="column">
                  <wp:posOffset>504825</wp:posOffset>
                </wp:positionH>
                <wp:positionV relativeFrom="paragraph">
                  <wp:posOffset>12065</wp:posOffset>
                </wp:positionV>
                <wp:extent cx="1295400" cy="683260"/>
                <wp:effectExtent l="0" t="0" r="0" b="2540"/>
                <wp:wrapNone/>
                <wp:docPr id="192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0" cy="683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213B" w:rsidRDefault="00714FA4" w:rsidP="00A8213B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bCs/>
                              </w:rPr>
                              <w:t xml:space="preserve">VP </w:t>
                            </w:r>
                            <w:r w:rsidR="00A8213B">
                              <w:rPr>
                                <w:rFonts w:ascii="Agency FB" w:hAnsi="Agency FB"/>
                                <w:b/>
                                <w:bCs/>
                              </w:rPr>
                              <w:t>Academic Affairs</w:t>
                            </w:r>
                          </w:p>
                          <w:p w:rsidR="00A8213B" w:rsidRDefault="00A8213B" w:rsidP="00A8213B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  <w:sz w:val="18"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bCs/>
                              </w:rPr>
                              <w:t>Approv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F03D8" id="Rectangle 108" o:spid="_x0000_s1050" style="position:absolute;margin-left:39.75pt;margin-top:.95pt;width:102pt;height:53.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" filled="f" fillcolor="yellow" stroked="f">
                <v:textbox>
                  <w:txbxContent>
                    <w:p w:rsidR="00A8213B" w:rsidRDefault="00714FA4" w:rsidP="00A8213B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</w:rPr>
                      </w:pPr>
                      <w:r>
                        <w:rPr>
                          <w:rFonts w:ascii="Agency FB" w:hAnsi="Agency FB"/>
                          <w:b/>
                          <w:bCs/>
                        </w:rPr>
                        <w:t xml:space="preserve">VP </w:t>
                      </w:r>
                      <w:r w:rsidR="00A8213B">
                        <w:rPr>
                          <w:rFonts w:ascii="Agency FB" w:hAnsi="Agency FB"/>
                          <w:b/>
                          <w:bCs/>
                        </w:rPr>
                        <w:t>Academic Affairs</w:t>
                      </w:r>
                    </w:p>
                    <w:p w:rsidR="00A8213B" w:rsidRDefault="00A8213B" w:rsidP="00A8213B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  <w:sz w:val="18"/>
                        </w:rPr>
                      </w:pPr>
                      <w:r>
                        <w:rPr>
                          <w:rFonts w:ascii="Agency FB" w:hAnsi="Agency FB"/>
                          <w:b/>
                          <w:bCs/>
                        </w:rPr>
                        <w:t>Approva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63CB273" wp14:editId="0196AF5C">
                <wp:simplePos x="0" y="0"/>
                <wp:positionH relativeFrom="column">
                  <wp:posOffset>508687</wp:posOffset>
                </wp:positionH>
                <wp:positionV relativeFrom="paragraph">
                  <wp:posOffset>12065</wp:posOffset>
                </wp:positionV>
                <wp:extent cx="1295692" cy="683604"/>
                <wp:effectExtent l="0" t="0" r="19050" b="21590"/>
                <wp:wrapNone/>
                <wp:docPr id="191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692" cy="683604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5A57B2" id="Rectangle 107" o:spid="_x0000_s1026" style="position:absolute;margin-left:40.05pt;margin-top:.95pt;width:102pt;height:53.8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" fillcolor="silver" strokeweight="1.5pt"/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D21E23" wp14:editId="73DAE3A7">
                <wp:simplePos x="0" y="0"/>
                <wp:positionH relativeFrom="column">
                  <wp:posOffset>1868170</wp:posOffset>
                </wp:positionH>
                <wp:positionV relativeFrom="paragraph">
                  <wp:posOffset>73025</wp:posOffset>
                </wp:positionV>
                <wp:extent cx="474980" cy="0"/>
                <wp:effectExtent l="0" t="76200" r="20320" b="95250"/>
                <wp:wrapNone/>
                <wp:docPr id="189" name="Straight Connector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49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9CB8AF" id="Straight Connector 189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7.1pt,5.75pt" to="184.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" strokeweight="1.5pt">
                <v:stroke endarrow="block"/>
              </v:line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F5C7930" wp14:editId="09A1FDE2">
                <wp:simplePos x="0" y="0"/>
                <wp:positionH relativeFrom="column">
                  <wp:posOffset>6855460</wp:posOffset>
                </wp:positionH>
                <wp:positionV relativeFrom="paragraph">
                  <wp:posOffset>45720</wp:posOffset>
                </wp:positionV>
                <wp:extent cx="1050925" cy="1106170"/>
                <wp:effectExtent l="38100" t="38100" r="53975" b="55880"/>
                <wp:wrapNone/>
                <wp:docPr id="188" name="Straight Connector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50925" cy="110617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ABC678" id="Straight Connector 188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8pt,3.6pt" to="622.5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" strokeweight="1.5pt">
                <v:stroke startarrow="block" endarrow="block"/>
              </v:line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DB2705" w:rsidP="00A8213B">
      <w:pP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B094F82" wp14:editId="2F3C2AAF">
                <wp:simplePos x="0" y="0"/>
                <wp:positionH relativeFrom="column">
                  <wp:posOffset>342900</wp:posOffset>
                </wp:positionH>
                <wp:positionV relativeFrom="paragraph">
                  <wp:posOffset>148590</wp:posOffset>
                </wp:positionV>
                <wp:extent cx="4393565" cy="2143125"/>
                <wp:effectExtent l="0" t="0" r="26035" b="28575"/>
                <wp:wrapSquare wrapText="bothSides"/>
                <wp:docPr id="187" name="Text Box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3565" cy="214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213B" w:rsidRDefault="00A8213B" w:rsidP="00A8213B">
                            <w:pPr>
                              <w:tabs>
                                <w:tab w:val="left" w:pos="360"/>
                                <w:tab w:val="left" w:pos="8602"/>
                                <w:tab w:val="left" w:pos="8976"/>
                              </w:tabs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This flowchart represents the Course Fee Application Process steps for Phoenix College.</w:t>
                            </w:r>
                            <w:r w:rsidR="00162DD3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 xml:space="preserve"> Course Fee changes (new, increase, elimination) require Governing Board (GB) approval and are submitted bi-annually. </w:t>
                            </w:r>
                            <w:r w:rsidR="00162DD3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August for upcoming Spring Term OR</w:t>
                            </w:r>
                            <w:r w:rsidR="00162DD3">
                              <w:rPr>
                                <w:noProof/>
                              </w:rPr>
                              <w:t xml:space="preserve"> October</w:t>
                            </w:r>
                            <w:r>
                              <w:rPr>
                                <w:noProof/>
                              </w:rPr>
                              <w:t xml:space="preserve"> for next academic year.</w:t>
                            </w:r>
                          </w:p>
                          <w:p w:rsidR="00A8213B" w:rsidRDefault="00A8213B" w:rsidP="00A8213B">
                            <w:pPr>
                              <w:tabs>
                                <w:tab w:val="left" w:pos="360"/>
                                <w:tab w:val="left" w:pos="8602"/>
                                <w:tab w:val="left" w:pos="8976"/>
                              </w:tabs>
                              <w:rPr>
                                <w:noProof/>
                              </w:rPr>
                            </w:pPr>
                          </w:p>
                          <w:p w:rsidR="00A8213B" w:rsidRDefault="00A8213B" w:rsidP="00A8213B">
                            <w:pPr>
                              <w:tabs>
                                <w:tab w:val="left" w:pos="360"/>
                                <w:tab w:val="left" w:pos="8602"/>
                                <w:tab w:val="left" w:pos="8976"/>
                              </w:tabs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The Department Chair is the responsible agent for ensuring the correct Course Fee is applied to Classes.  </w:t>
                            </w:r>
                            <w:r w:rsidR="00DE38A6">
                              <w:rPr>
                                <w:noProof/>
                              </w:rPr>
                              <w:t>Changes must be submitted to pc-class-scheduling@phoenixcollege.edu</w:t>
                            </w:r>
                            <w:r>
                              <w:rPr>
                                <w:noProof/>
                              </w:rPr>
                              <w:t>.</w:t>
                            </w:r>
                          </w:p>
                          <w:p w:rsidR="00DE38A6" w:rsidRDefault="00DE38A6" w:rsidP="00A8213B">
                            <w:pPr>
                              <w:tabs>
                                <w:tab w:val="left" w:pos="360"/>
                                <w:tab w:val="left" w:pos="8602"/>
                                <w:tab w:val="left" w:pos="8976"/>
                              </w:tabs>
                              <w:rPr>
                                <w:noProof/>
                              </w:rPr>
                            </w:pPr>
                          </w:p>
                          <w:p w:rsidR="00DE38A6" w:rsidRDefault="004C0804" w:rsidP="00A8213B">
                            <w:pPr>
                              <w:tabs>
                                <w:tab w:val="left" w:pos="360"/>
                                <w:tab w:val="left" w:pos="8602"/>
                                <w:tab w:val="left" w:pos="8976"/>
                              </w:tabs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*S</w:t>
                            </w:r>
                            <w:r w:rsidR="00DE38A6">
                              <w:rPr>
                                <w:noProof/>
                              </w:rPr>
                              <w:t>ubject to 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94F82" id="Text Box 187" o:spid="_x0000_s1051" type="#_x0000_t202" style="position:absolute;margin-left:27pt;margin-top:11.7pt;width:345.95pt;height:168.7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">
                <v:textbox>
                  <w:txbxContent>
                    <w:p w:rsidR="00A8213B" w:rsidRDefault="00A8213B" w:rsidP="00A8213B">
                      <w:pPr>
                        <w:tabs>
                          <w:tab w:val="left" w:pos="360"/>
                          <w:tab w:val="left" w:pos="8602"/>
                          <w:tab w:val="left" w:pos="8976"/>
                        </w:tabs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This flowchart represents the Course Fee Application Process steps for Phoenix College.</w:t>
                      </w:r>
                      <w:r w:rsidR="00162DD3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 xml:space="preserve"> Course Fee changes (new, increase, elimination) require Governing Board (GB) approval and are submitted bi-annually. </w:t>
                      </w:r>
                      <w:r w:rsidR="00162DD3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August for upcoming Spring Term OR</w:t>
                      </w:r>
                      <w:r w:rsidR="00162DD3">
                        <w:rPr>
                          <w:noProof/>
                        </w:rPr>
                        <w:t xml:space="preserve"> October</w:t>
                      </w:r>
                      <w:r>
                        <w:rPr>
                          <w:noProof/>
                        </w:rPr>
                        <w:t xml:space="preserve"> for next academic year.</w:t>
                      </w:r>
                    </w:p>
                    <w:p w:rsidR="00A8213B" w:rsidRDefault="00A8213B" w:rsidP="00A8213B">
                      <w:pPr>
                        <w:tabs>
                          <w:tab w:val="left" w:pos="360"/>
                          <w:tab w:val="left" w:pos="8602"/>
                          <w:tab w:val="left" w:pos="8976"/>
                        </w:tabs>
                        <w:rPr>
                          <w:noProof/>
                        </w:rPr>
                      </w:pPr>
                    </w:p>
                    <w:p w:rsidR="00A8213B" w:rsidRDefault="00A8213B" w:rsidP="00A8213B">
                      <w:pPr>
                        <w:tabs>
                          <w:tab w:val="left" w:pos="360"/>
                          <w:tab w:val="left" w:pos="8602"/>
                          <w:tab w:val="left" w:pos="8976"/>
                        </w:tabs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The Department Chair is the responsible agent for ensuring the correct Course Fee is applied to Classes.  </w:t>
                      </w:r>
                      <w:r w:rsidR="00DE38A6">
                        <w:rPr>
                          <w:noProof/>
                        </w:rPr>
                        <w:t>Changes must be submitted to pc-class-scheduling@phoenixcollege.edu</w:t>
                      </w:r>
                      <w:r>
                        <w:rPr>
                          <w:noProof/>
                        </w:rPr>
                        <w:t>.</w:t>
                      </w:r>
                    </w:p>
                    <w:p w:rsidR="00DE38A6" w:rsidRDefault="00DE38A6" w:rsidP="00A8213B">
                      <w:pPr>
                        <w:tabs>
                          <w:tab w:val="left" w:pos="360"/>
                          <w:tab w:val="left" w:pos="8602"/>
                          <w:tab w:val="left" w:pos="8976"/>
                        </w:tabs>
                        <w:rPr>
                          <w:noProof/>
                        </w:rPr>
                      </w:pPr>
                    </w:p>
                    <w:p w:rsidR="00DE38A6" w:rsidRDefault="004C0804" w:rsidP="00A8213B">
                      <w:pPr>
                        <w:tabs>
                          <w:tab w:val="left" w:pos="360"/>
                          <w:tab w:val="left" w:pos="8602"/>
                          <w:tab w:val="left" w:pos="8976"/>
                        </w:tabs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*S</w:t>
                      </w:r>
                      <w:r w:rsidR="00DE38A6">
                        <w:rPr>
                          <w:noProof/>
                        </w:rPr>
                        <w:t>ubject to chan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5D94250" wp14:editId="1AD1C2E4">
                <wp:simplePos x="0" y="0"/>
                <wp:positionH relativeFrom="column">
                  <wp:posOffset>8673465</wp:posOffset>
                </wp:positionH>
                <wp:positionV relativeFrom="paragraph">
                  <wp:posOffset>119380</wp:posOffset>
                </wp:positionV>
                <wp:extent cx="386080" cy="233680"/>
                <wp:effectExtent l="0" t="0" r="0" b="0"/>
                <wp:wrapNone/>
                <wp:docPr id="186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080" cy="233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213B" w:rsidRDefault="00A8213B" w:rsidP="00A8213B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D94250" id="Text Box 186" o:spid="_x0000_s1052" type="#_x0000_t202" style="position:absolute;margin-left:682.95pt;margin-top:9.4pt;width:30.4pt;height:18.4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" filled="f" stroked="f">
                <v:textbox>
                  <w:txbxContent>
                    <w:p w:rsidR="00A8213B" w:rsidRDefault="00A8213B" w:rsidP="00A8213B">
                      <w:pPr>
                        <w:jc w:val="center"/>
                        <w:rPr>
                          <w:sz w:val="20"/>
                        </w:rPr>
                      </w:pPr>
                      <w:r>
                        <w:rPr>
                          <w:b/>
                          <w:bCs/>
                          <w:sz w:val="20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Pr="0047493F" w:rsidRDefault="00A8213B" w:rsidP="00A8213B">
      <w:pPr>
        <w:rPr>
          <w:sz w:val="20"/>
          <w:szCs w:val="20"/>
        </w:rPr>
      </w:pPr>
    </w:p>
    <w:p w:rsidR="00A8213B" w:rsidRDefault="00A8213B" w:rsidP="00A8213B">
      <w:pPr>
        <w:rPr>
          <w:sz w:val="20"/>
          <w:szCs w:val="20"/>
        </w:rPr>
      </w:pPr>
    </w:p>
    <w:p w:rsidR="00A8213B" w:rsidRDefault="00A8213B" w:rsidP="00A8213B">
      <w:pPr>
        <w:rPr>
          <w:sz w:val="20"/>
          <w:szCs w:val="20"/>
        </w:rPr>
      </w:pPr>
    </w:p>
    <w:p w:rsidR="00A8213B" w:rsidRDefault="00A8213B" w:rsidP="00A8213B">
      <w:pPr>
        <w:tabs>
          <w:tab w:val="left" w:pos="2250"/>
        </w:tabs>
        <w:rPr>
          <w:sz w:val="20"/>
          <w:szCs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7C2E77C5" wp14:editId="1DB5C3B1">
                <wp:simplePos x="0" y="0"/>
                <wp:positionH relativeFrom="column">
                  <wp:posOffset>5093335</wp:posOffset>
                </wp:positionH>
                <wp:positionV relativeFrom="paragraph">
                  <wp:posOffset>84455</wp:posOffset>
                </wp:positionV>
                <wp:extent cx="1730375" cy="874395"/>
                <wp:effectExtent l="38100" t="19050" r="22225" b="20955"/>
                <wp:wrapNone/>
                <wp:docPr id="183" name="Group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0375" cy="874395"/>
                          <a:chOff x="12425" y="9957"/>
                          <a:chExt cx="2725" cy="1377"/>
                        </a:xfrm>
                      </wpg:grpSpPr>
                      <wps:wsp>
                        <wps:cNvPr id="184" name="AutoShape 99"/>
                        <wps:cNvSpPr>
                          <a:spLocks noChangeArrowheads="1"/>
                        </wps:cNvSpPr>
                        <wps:spPr bwMode="auto">
                          <a:xfrm>
                            <a:off x="12425" y="9957"/>
                            <a:ext cx="2725" cy="1377"/>
                          </a:xfrm>
                          <a:prstGeom prst="hexagon">
                            <a:avLst>
                              <a:gd name="adj" fmla="val 49473"/>
                              <a:gd name="vf" fmla="val 115470"/>
                            </a:avLst>
                          </a:prstGeom>
                          <a:solidFill>
                            <a:srgbClr val="C0C0C0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12589" y="10292"/>
                            <a:ext cx="2439" cy="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8213B" w:rsidRDefault="00A8213B" w:rsidP="00A8213B">
                              <w:pPr>
                                <w:jc w:val="center"/>
                                <w:rPr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Department</w:t>
                              </w:r>
                            </w:p>
                            <w:p w:rsidR="00A8213B" w:rsidRDefault="00A8213B" w:rsidP="00A8213B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Implemen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2E77C5" id="Group 183" o:spid="_x0000_s1053" style="position:absolute;margin-left:401.05pt;margin-top:6.65pt;width:136.25pt;height:68.85pt;z-index:251661824" coordorigin="12425,9957" coordsize="2725,1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">
                <v:shapetype id="_x0000_t9" coordsize="21600,21600" o:spt="9" adj="5400" path="m@0,l,10800@0,21600@1,21600,21600,1080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gradientshapeok="t" o:connecttype="rect" textboxrect="1800,1800,19800,19800;3600,3600,18000,18000;6300,6300,15300,15300"/>
                  <v:handles>
                    <v:h position="#0,topLeft" xrange="0,10800"/>
                  </v:handles>
                </v:shapetype>
                <v:shape id="AutoShape 99" o:spid="_x0000_s1054" type="#_x0000_t9" style="position:absolute;left:12425;top:9957;width:2725;height:13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" fillcolor="silver" strokeweight="2.25pt"/>
                <v:shape id="Text Box 100" o:spid="_x0000_s1055" type="#_x0000_t202" style="position:absolute;left:12589;top:10292;width:2439;height: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" filled="f" stroked="f">
                  <v:textbox>
                    <w:txbxContent>
                      <w:p w:rsidR="00A8213B" w:rsidRDefault="00A8213B" w:rsidP="00A8213B">
                        <w:pPr>
                          <w:jc w:val="center"/>
                          <w:rPr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b/>
                            <w:bCs/>
                            <w:color w:val="000000"/>
                          </w:rPr>
                          <w:t>Department</w:t>
                        </w:r>
                      </w:p>
                      <w:p w:rsidR="00A8213B" w:rsidRDefault="00A8213B" w:rsidP="00A8213B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b/>
                            <w:bCs/>
                            <w:color w:val="000000"/>
                          </w:rPr>
                          <w:t>Implement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sz w:val="20"/>
          <w:szCs w:val="20"/>
        </w:rPr>
        <w:tab/>
      </w:r>
    </w:p>
    <w:p w:rsidR="00A8213B" w:rsidRDefault="00A8213B" w:rsidP="00A8213B">
      <w:pPr>
        <w:tabs>
          <w:tab w:val="left" w:pos="2250"/>
        </w:tabs>
        <w:rPr>
          <w:sz w:val="20"/>
          <w:szCs w:val="20"/>
        </w:rPr>
      </w:pPr>
    </w:p>
    <w:p w:rsidR="00A8213B" w:rsidRDefault="00A8213B" w:rsidP="00A8213B">
      <w:pPr>
        <w:tabs>
          <w:tab w:val="left" w:pos="2250"/>
        </w:tabs>
        <w:rPr>
          <w:sz w:val="20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4DFF323" wp14:editId="7E7F6253">
                <wp:simplePos x="0" y="0"/>
                <wp:positionH relativeFrom="column">
                  <wp:posOffset>-4395470</wp:posOffset>
                </wp:positionH>
                <wp:positionV relativeFrom="paragraph">
                  <wp:posOffset>-5551170</wp:posOffset>
                </wp:positionV>
                <wp:extent cx="1424940" cy="712470"/>
                <wp:effectExtent l="0" t="0" r="0" b="0"/>
                <wp:wrapNone/>
                <wp:docPr id="182" name="Rectangl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4940" cy="712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8213B" w:rsidRDefault="00A8213B" w:rsidP="00A8213B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bCs/>
                              </w:rPr>
                              <w:t>Faculty</w:t>
                            </w:r>
                          </w:p>
                          <w:p w:rsidR="00A8213B" w:rsidRDefault="00A8213B" w:rsidP="00A8213B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gency FB" w:hAnsi="Agency FB"/>
                                <w:b/>
                                <w:bCs/>
                              </w:rPr>
                              <w:t>Requestor Submits Application to Cha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DFF323" id="Rectangle 182" o:spid="_x0000_s1056" style="position:absolute;margin-left:-346.1pt;margin-top:-437.1pt;width:112.2pt;height:56.1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" filled="f" fillcolor="yellow" stroked="f">
                <v:textbox>
                  <w:txbxContent>
                    <w:p w:rsidR="00A8213B" w:rsidRDefault="00A8213B" w:rsidP="00A8213B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</w:rPr>
                      </w:pPr>
                      <w:r>
                        <w:rPr>
                          <w:rFonts w:ascii="Agency FB" w:hAnsi="Agency FB"/>
                          <w:b/>
                          <w:bCs/>
                        </w:rPr>
                        <w:t>Faculty</w:t>
                      </w:r>
                    </w:p>
                    <w:p w:rsidR="00A8213B" w:rsidRDefault="00A8213B" w:rsidP="00A8213B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</w:rPr>
                      </w:pPr>
                      <w:r>
                        <w:rPr>
                          <w:rFonts w:ascii="Agency FB" w:hAnsi="Agency FB"/>
                          <w:b/>
                          <w:bCs/>
                        </w:rPr>
                        <w:t>Requestor Submits Application to Chair</w:t>
                      </w:r>
                    </w:p>
                  </w:txbxContent>
                </v:textbox>
              </v:rect>
            </w:pict>
          </mc:Fallback>
        </mc:AlternateContent>
      </w:r>
    </w:p>
    <w:sectPr w:rsidR="00A8213B" w:rsidSect="00CD43D4">
      <w:footerReference w:type="default" r:id="rId11"/>
      <w:pgSz w:w="15840" w:h="12240" w:orient="landscape" w:code="1"/>
      <w:pgMar w:top="1440" w:right="360" w:bottom="360" w:left="36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212F" w:rsidRDefault="00A6212F">
      <w:r>
        <w:separator/>
      </w:r>
    </w:p>
  </w:endnote>
  <w:endnote w:type="continuationSeparator" w:id="0">
    <w:p w:rsidR="00A6212F" w:rsidRDefault="00A62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3007221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sdt>
        <w:sdtPr>
          <w:rPr>
            <w:rFonts w:ascii="Arial Narrow" w:hAnsi="Arial Narrow"/>
            <w:sz w:val="16"/>
            <w:szCs w:val="16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:rsidR="009C6AD0" w:rsidRPr="009C6AD0" w:rsidRDefault="009C6AD0" w:rsidP="009C6AD0">
            <w:pPr>
              <w:pStyle w:val="Footer"/>
              <w:rPr>
                <w:rFonts w:ascii="Arial Narrow" w:hAnsi="Arial Narrow"/>
                <w:sz w:val="16"/>
                <w:szCs w:val="16"/>
              </w:rPr>
            </w:pPr>
            <w:r w:rsidRPr="009C6AD0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begin"/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instrText xml:space="preserve"> PAGE </w:instrTex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separate"/>
            </w:r>
            <w:r w:rsidR="00193A77">
              <w:rPr>
                <w:rFonts w:ascii="Arial Narrow" w:hAnsi="Arial Narrow"/>
                <w:bCs/>
                <w:noProof/>
                <w:sz w:val="16"/>
                <w:szCs w:val="16"/>
              </w:rPr>
              <w:t>2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end"/>
            </w:r>
            <w:r w:rsidRPr="009C6AD0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begin"/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instrText xml:space="preserve"> NUMPAGES  </w:instrTex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separate"/>
            </w:r>
            <w:r w:rsidR="00193A77">
              <w:rPr>
                <w:rFonts w:ascii="Arial Narrow" w:hAnsi="Arial Narrow"/>
                <w:bCs/>
                <w:noProof/>
                <w:sz w:val="16"/>
                <w:szCs w:val="16"/>
              </w:rPr>
              <w:t>4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A1171" w:rsidRPr="00996A79" w:rsidRDefault="009C6AD0" w:rsidP="00996A79">
    <w:pPr>
      <w:pStyle w:val="Footer"/>
      <w:tabs>
        <w:tab w:val="clear" w:pos="4320"/>
        <w:tab w:val="clear" w:pos="8640"/>
        <w:tab w:val="right" w:pos="10800"/>
        <w:tab w:val="right" w:pos="13320"/>
      </w:tabs>
      <w:rPr>
        <w:rFonts w:ascii="Arial Narrow" w:hAnsi="Arial Narrow" w:cstheme="minorHAnsi"/>
        <w:sz w:val="16"/>
        <w:szCs w:val="16"/>
      </w:rPr>
    </w:pPr>
    <w:r w:rsidRPr="009C6AD0">
      <w:rPr>
        <w:rFonts w:ascii="Arial Narrow" w:hAnsi="Arial Narrow" w:cstheme="minorHAnsi"/>
        <w:sz w:val="16"/>
        <w:szCs w:val="16"/>
      </w:rPr>
      <w:t>ISS/ClassSched/OfcProc/Course Fees/Forms/Course Fee App</w:t>
    </w:r>
    <w:r>
      <w:rPr>
        <w:rStyle w:val="PageNumber"/>
        <w:rFonts w:ascii="Arial Narrow" w:hAnsi="Arial Narrow" w:cstheme="minorHAnsi"/>
        <w:sz w:val="16"/>
        <w:szCs w:val="16"/>
      </w:rPr>
      <w:tab/>
    </w:r>
    <w:r w:rsidRPr="009C6AD0">
      <w:rPr>
        <w:rStyle w:val="PageNumber"/>
        <w:rFonts w:ascii="Arial Narrow" w:hAnsi="Arial Narrow" w:cstheme="minorHAnsi"/>
        <w:sz w:val="16"/>
        <w:szCs w:val="16"/>
      </w:rPr>
      <w:t xml:space="preserve">Revised: </w:t>
    </w:r>
    <w:r w:rsidR="00162DD3">
      <w:rPr>
        <w:rStyle w:val="PageNumber"/>
        <w:rFonts w:ascii="Arial Narrow" w:hAnsi="Arial Narrow" w:cstheme="minorHAnsi"/>
        <w:sz w:val="16"/>
        <w:szCs w:val="16"/>
      </w:rPr>
      <w:t>October 8,</w:t>
    </w:r>
    <w:r w:rsidR="008103F3">
      <w:rPr>
        <w:rStyle w:val="PageNumber"/>
        <w:rFonts w:ascii="Arial Narrow" w:hAnsi="Arial Narrow" w:cstheme="minorHAnsi"/>
        <w:sz w:val="16"/>
        <w:szCs w:val="16"/>
      </w:rPr>
      <w:t xml:space="preserve">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8822759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sdt>
        <w:sdtPr>
          <w:rPr>
            <w:rFonts w:ascii="Arial Narrow" w:hAnsi="Arial Narrow"/>
            <w:sz w:val="16"/>
            <w:szCs w:val="16"/>
          </w:rPr>
          <w:id w:val="-245879586"/>
          <w:docPartObj>
            <w:docPartGallery w:val="Page Numbers (Top of Page)"/>
            <w:docPartUnique/>
          </w:docPartObj>
        </w:sdtPr>
        <w:sdtEndPr/>
        <w:sdtContent>
          <w:p w:rsidR="008103F3" w:rsidRPr="009C6AD0" w:rsidRDefault="008103F3" w:rsidP="008103F3">
            <w:pPr>
              <w:pStyle w:val="Footer"/>
              <w:rPr>
                <w:rFonts w:ascii="Arial Narrow" w:hAnsi="Arial Narrow"/>
                <w:sz w:val="16"/>
                <w:szCs w:val="16"/>
              </w:rPr>
            </w:pPr>
            <w:r w:rsidRPr="009C6AD0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begin"/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instrText xml:space="preserve"> PAGE </w:instrTex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separate"/>
            </w:r>
            <w:r>
              <w:rPr>
                <w:rFonts w:ascii="Arial Narrow" w:hAnsi="Arial Narrow"/>
                <w:bCs/>
                <w:sz w:val="16"/>
                <w:szCs w:val="16"/>
              </w:rPr>
              <w:t>2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end"/>
            </w:r>
            <w:r w:rsidRPr="009C6AD0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begin"/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instrText xml:space="preserve"> NUMPAGES  </w:instrTex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separate"/>
            </w:r>
            <w:r>
              <w:rPr>
                <w:rFonts w:ascii="Arial Narrow" w:hAnsi="Arial Narrow"/>
                <w:bCs/>
                <w:sz w:val="16"/>
                <w:szCs w:val="16"/>
              </w:rPr>
              <w:t>6</w:t>
            </w:r>
            <w:r w:rsidRPr="009C6AD0">
              <w:rPr>
                <w:rFonts w:ascii="Arial Narrow" w:hAnsi="Arial Narrow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8103F3" w:rsidRPr="008103F3" w:rsidRDefault="008103F3" w:rsidP="008103F3">
    <w:pPr>
      <w:pStyle w:val="Footer"/>
      <w:tabs>
        <w:tab w:val="clear" w:pos="4320"/>
        <w:tab w:val="clear" w:pos="8640"/>
        <w:tab w:val="right" w:pos="10800"/>
        <w:tab w:val="right" w:pos="13320"/>
      </w:tabs>
      <w:rPr>
        <w:rFonts w:ascii="Arial Narrow" w:hAnsi="Arial Narrow" w:cstheme="minorHAnsi"/>
        <w:sz w:val="16"/>
        <w:szCs w:val="16"/>
      </w:rPr>
    </w:pPr>
    <w:r w:rsidRPr="009C6AD0">
      <w:rPr>
        <w:rFonts w:ascii="Arial Narrow" w:hAnsi="Arial Narrow" w:cstheme="minorHAnsi"/>
        <w:sz w:val="16"/>
        <w:szCs w:val="16"/>
      </w:rPr>
      <w:t>ISS/ClassSched/OfcProc/Course Fees/Forms/Course Fee App</w:t>
    </w:r>
    <w:r>
      <w:rPr>
        <w:rStyle w:val="PageNumber"/>
        <w:rFonts w:ascii="Arial Narrow" w:hAnsi="Arial Narrow" w:cstheme="minorHAnsi"/>
        <w:sz w:val="16"/>
        <w:szCs w:val="16"/>
      </w:rPr>
      <w:tab/>
    </w:r>
    <w:r w:rsidRPr="009C6AD0">
      <w:rPr>
        <w:rStyle w:val="PageNumber"/>
        <w:rFonts w:ascii="Arial Narrow" w:hAnsi="Arial Narrow" w:cstheme="minorHAnsi"/>
        <w:sz w:val="16"/>
        <w:szCs w:val="16"/>
      </w:rPr>
      <w:t xml:space="preserve">Revised: </w:t>
    </w:r>
    <w:r w:rsidR="00162DD3">
      <w:rPr>
        <w:rStyle w:val="PageNumber"/>
        <w:rFonts w:ascii="Arial Narrow" w:hAnsi="Arial Narrow" w:cstheme="minorHAnsi"/>
        <w:sz w:val="16"/>
        <w:szCs w:val="16"/>
      </w:rPr>
      <w:t>October 8</w:t>
    </w:r>
    <w:r>
      <w:rPr>
        <w:rStyle w:val="PageNumber"/>
        <w:rFonts w:ascii="Arial Narrow" w:hAnsi="Arial Narrow" w:cstheme="minorHAnsi"/>
        <w:sz w:val="16"/>
        <w:szCs w:val="16"/>
      </w:rPr>
      <w:t>,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10DC" w:rsidRPr="00E93A81" w:rsidRDefault="008810DC" w:rsidP="00F51C63">
    <w:pPr>
      <w:pStyle w:val="Footer"/>
      <w:tabs>
        <w:tab w:val="clear" w:pos="4320"/>
        <w:tab w:val="clear" w:pos="8640"/>
        <w:tab w:val="center" w:pos="5760"/>
        <w:tab w:val="right" w:pos="10080"/>
      </w:tabs>
      <w:rPr>
        <w:rFonts w:asciiTheme="minorHAnsi" w:hAnsiTheme="minorHAnsi" w:cstheme="minorHAnsi"/>
      </w:rPr>
    </w:pPr>
  </w:p>
  <w:p w:rsidR="008810DC" w:rsidRPr="00E93A81" w:rsidRDefault="008810DC" w:rsidP="00DB2705">
    <w:pPr>
      <w:pStyle w:val="Footer"/>
      <w:tabs>
        <w:tab w:val="clear" w:pos="4320"/>
        <w:tab w:val="clear" w:pos="8640"/>
        <w:tab w:val="right" w:pos="13320"/>
      </w:tabs>
      <w:rPr>
        <w:rFonts w:asciiTheme="minorHAnsi" w:hAnsiTheme="minorHAnsi" w:cstheme="minorHAnsi"/>
        <w:sz w:val="16"/>
        <w:szCs w:val="16"/>
      </w:rPr>
    </w:pPr>
    <w:r w:rsidRPr="00F51C63">
      <w:rPr>
        <w:rFonts w:asciiTheme="minorHAnsi" w:hAnsiTheme="minorHAnsi" w:cstheme="minorHAnsi"/>
        <w:sz w:val="16"/>
        <w:szCs w:val="16"/>
      </w:rPr>
      <w:t>ISS/ClassSched/OfcProc/Course Fees/</w:t>
    </w:r>
    <w:r>
      <w:rPr>
        <w:rFonts w:asciiTheme="minorHAnsi" w:hAnsiTheme="minorHAnsi" w:cstheme="minorHAnsi"/>
        <w:sz w:val="16"/>
        <w:szCs w:val="16"/>
      </w:rPr>
      <w:t>Forms/</w:t>
    </w:r>
    <w:r w:rsidRPr="00F51C63">
      <w:rPr>
        <w:rFonts w:asciiTheme="minorHAnsi" w:hAnsiTheme="minorHAnsi" w:cstheme="minorHAnsi"/>
        <w:sz w:val="16"/>
        <w:szCs w:val="16"/>
      </w:rPr>
      <w:t>Course Fee App…</w:t>
    </w:r>
    <w:r w:rsidRPr="00F51C63">
      <w:rPr>
        <w:rStyle w:val="PageNumber"/>
        <w:rFonts w:asciiTheme="minorHAnsi" w:hAnsiTheme="minorHAnsi" w:cstheme="minorHAnsi"/>
        <w:sz w:val="16"/>
        <w:szCs w:val="16"/>
      </w:rPr>
      <w:tab/>
      <w:t xml:space="preserve">Revised </w:t>
    </w:r>
    <w:r w:rsidR="00162DD3">
      <w:rPr>
        <w:rStyle w:val="PageNumber"/>
        <w:rFonts w:asciiTheme="minorHAnsi" w:hAnsiTheme="minorHAnsi" w:cstheme="minorHAnsi"/>
        <w:sz w:val="16"/>
        <w:szCs w:val="16"/>
      </w:rPr>
      <w:t>10/08</w:t>
    </w:r>
    <w:r w:rsidR="004C0804">
      <w:rPr>
        <w:rStyle w:val="PageNumber"/>
        <w:rFonts w:asciiTheme="minorHAnsi" w:hAnsiTheme="minorHAnsi" w:cstheme="minorHAnsi"/>
        <w:sz w:val="16"/>
        <w:szCs w:val="16"/>
      </w:rPr>
      <w:t>/201</w:t>
    </w:r>
    <w:r w:rsidR="00162DD3">
      <w:rPr>
        <w:rStyle w:val="PageNumber"/>
        <w:rFonts w:asciiTheme="minorHAnsi" w:hAnsiTheme="minorHAnsi" w:cstheme="minorHAnsi"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212F" w:rsidRDefault="00A6212F">
      <w:r>
        <w:separator/>
      </w:r>
    </w:p>
  </w:footnote>
  <w:footnote w:type="continuationSeparator" w:id="0">
    <w:p w:rsidR="00A6212F" w:rsidRDefault="00A621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F04DF"/>
    <w:multiLevelType w:val="hybridMultilevel"/>
    <w:tmpl w:val="2218595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6610CB"/>
    <w:multiLevelType w:val="multilevel"/>
    <w:tmpl w:val="20BA03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046494"/>
    <w:multiLevelType w:val="hybridMultilevel"/>
    <w:tmpl w:val="9D821E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C267C"/>
    <w:multiLevelType w:val="hybridMultilevel"/>
    <w:tmpl w:val="CDD61D0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4B0DBE"/>
    <w:multiLevelType w:val="hybridMultilevel"/>
    <w:tmpl w:val="B1245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BxIGJmZG5gbGxko6SsGpxcWZ+XkgBWa1AILcUkEsAAAA"/>
  </w:docVars>
  <w:rsids>
    <w:rsidRoot w:val="00372800"/>
    <w:rsid w:val="00004907"/>
    <w:rsid w:val="00017E40"/>
    <w:rsid w:val="00036245"/>
    <w:rsid w:val="00043C48"/>
    <w:rsid w:val="00085F9D"/>
    <w:rsid w:val="000E1C4B"/>
    <w:rsid w:val="000E2E0E"/>
    <w:rsid w:val="000F5231"/>
    <w:rsid w:val="000F6A69"/>
    <w:rsid w:val="00102368"/>
    <w:rsid w:val="00106148"/>
    <w:rsid w:val="0012646C"/>
    <w:rsid w:val="0013644C"/>
    <w:rsid w:val="001369E9"/>
    <w:rsid w:val="00162DD3"/>
    <w:rsid w:val="00163011"/>
    <w:rsid w:val="00191F46"/>
    <w:rsid w:val="00193A77"/>
    <w:rsid w:val="00197F3A"/>
    <w:rsid w:val="001A73AB"/>
    <w:rsid w:val="001C5F1A"/>
    <w:rsid w:val="001D2EA2"/>
    <w:rsid w:val="002002F6"/>
    <w:rsid w:val="002034AD"/>
    <w:rsid w:val="002130DF"/>
    <w:rsid w:val="002345F7"/>
    <w:rsid w:val="0029053A"/>
    <w:rsid w:val="002949A4"/>
    <w:rsid w:val="002A7654"/>
    <w:rsid w:val="002F129F"/>
    <w:rsid w:val="0030079D"/>
    <w:rsid w:val="00306D6C"/>
    <w:rsid w:val="00333F0C"/>
    <w:rsid w:val="00371FE0"/>
    <w:rsid w:val="00372800"/>
    <w:rsid w:val="00390E38"/>
    <w:rsid w:val="003927A9"/>
    <w:rsid w:val="003A06DA"/>
    <w:rsid w:val="003C6715"/>
    <w:rsid w:val="003D4FDA"/>
    <w:rsid w:val="003E529E"/>
    <w:rsid w:val="003E6C31"/>
    <w:rsid w:val="003F3510"/>
    <w:rsid w:val="00421081"/>
    <w:rsid w:val="004242A4"/>
    <w:rsid w:val="004441AF"/>
    <w:rsid w:val="00480B4F"/>
    <w:rsid w:val="004A3EA2"/>
    <w:rsid w:val="004C0804"/>
    <w:rsid w:val="004C1020"/>
    <w:rsid w:val="004D36C8"/>
    <w:rsid w:val="00520463"/>
    <w:rsid w:val="005355DA"/>
    <w:rsid w:val="00541F27"/>
    <w:rsid w:val="00546B07"/>
    <w:rsid w:val="00556A75"/>
    <w:rsid w:val="00574F43"/>
    <w:rsid w:val="0058141A"/>
    <w:rsid w:val="00586EA6"/>
    <w:rsid w:val="005A308D"/>
    <w:rsid w:val="005D7B7E"/>
    <w:rsid w:val="00615701"/>
    <w:rsid w:val="0063005C"/>
    <w:rsid w:val="00642C21"/>
    <w:rsid w:val="006434EA"/>
    <w:rsid w:val="00695C47"/>
    <w:rsid w:val="006D7164"/>
    <w:rsid w:val="006F4AD5"/>
    <w:rsid w:val="00701FC9"/>
    <w:rsid w:val="007117FE"/>
    <w:rsid w:val="00714FA4"/>
    <w:rsid w:val="0071636E"/>
    <w:rsid w:val="00751676"/>
    <w:rsid w:val="00756F91"/>
    <w:rsid w:val="007813D2"/>
    <w:rsid w:val="007841EB"/>
    <w:rsid w:val="007F4ABB"/>
    <w:rsid w:val="008103F3"/>
    <w:rsid w:val="00837FDF"/>
    <w:rsid w:val="00851CF7"/>
    <w:rsid w:val="008602D3"/>
    <w:rsid w:val="00870794"/>
    <w:rsid w:val="00877BB5"/>
    <w:rsid w:val="008810DC"/>
    <w:rsid w:val="008D5E72"/>
    <w:rsid w:val="008E7BCE"/>
    <w:rsid w:val="008F4BB3"/>
    <w:rsid w:val="0093070D"/>
    <w:rsid w:val="00951F3D"/>
    <w:rsid w:val="00976715"/>
    <w:rsid w:val="00977902"/>
    <w:rsid w:val="00977CF5"/>
    <w:rsid w:val="0098502B"/>
    <w:rsid w:val="00992034"/>
    <w:rsid w:val="00992214"/>
    <w:rsid w:val="00996A79"/>
    <w:rsid w:val="009970CC"/>
    <w:rsid w:val="009C0044"/>
    <w:rsid w:val="009C6AD0"/>
    <w:rsid w:val="009D08BD"/>
    <w:rsid w:val="00A355DF"/>
    <w:rsid w:val="00A479FD"/>
    <w:rsid w:val="00A6212F"/>
    <w:rsid w:val="00A8213B"/>
    <w:rsid w:val="00A90CFA"/>
    <w:rsid w:val="00A90EB0"/>
    <w:rsid w:val="00AC3B35"/>
    <w:rsid w:val="00AD26AA"/>
    <w:rsid w:val="00B25CE1"/>
    <w:rsid w:val="00B91FE0"/>
    <w:rsid w:val="00B9251D"/>
    <w:rsid w:val="00BB1D2D"/>
    <w:rsid w:val="00BB3C5C"/>
    <w:rsid w:val="00BB527A"/>
    <w:rsid w:val="00BC4D17"/>
    <w:rsid w:val="00BD1B9B"/>
    <w:rsid w:val="00C059BE"/>
    <w:rsid w:val="00C34F4D"/>
    <w:rsid w:val="00C400CA"/>
    <w:rsid w:val="00C52C88"/>
    <w:rsid w:val="00C746E2"/>
    <w:rsid w:val="00C87939"/>
    <w:rsid w:val="00C935BB"/>
    <w:rsid w:val="00C97755"/>
    <w:rsid w:val="00CD43D4"/>
    <w:rsid w:val="00D07E6B"/>
    <w:rsid w:val="00D162C0"/>
    <w:rsid w:val="00D50CC1"/>
    <w:rsid w:val="00D61C47"/>
    <w:rsid w:val="00D6707A"/>
    <w:rsid w:val="00D84655"/>
    <w:rsid w:val="00DA1171"/>
    <w:rsid w:val="00DB0350"/>
    <w:rsid w:val="00DB2705"/>
    <w:rsid w:val="00DD34A5"/>
    <w:rsid w:val="00DE38A6"/>
    <w:rsid w:val="00DF0786"/>
    <w:rsid w:val="00DF28BB"/>
    <w:rsid w:val="00DF415A"/>
    <w:rsid w:val="00DF60AF"/>
    <w:rsid w:val="00E60B14"/>
    <w:rsid w:val="00E64C6B"/>
    <w:rsid w:val="00E85B4A"/>
    <w:rsid w:val="00E93A81"/>
    <w:rsid w:val="00E94470"/>
    <w:rsid w:val="00EB7E12"/>
    <w:rsid w:val="00ED1303"/>
    <w:rsid w:val="00EF56ED"/>
    <w:rsid w:val="00F14F37"/>
    <w:rsid w:val="00F14F7A"/>
    <w:rsid w:val="00F21809"/>
    <w:rsid w:val="00F51C63"/>
    <w:rsid w:val="00F92214"/>
    <w:rsid w:val="00F93F6E"/>
    <w:rsid w:val="00F96970"/>
    <w:rsid w:val="00FF3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74FC439"/>
  <w15:docId w15:val="{62047597-988B-45DD-AFB9-2F2936A52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B1D2D"/>
    <w:rPr>
      <w:sz w:val="24"/>
      <w:szCs w:val="24"/>
    </w:rPr>
  </w:style>
  <w:style w:type="paragraph" w:styleId="Heading2">
    <w:name w:val="heading 2"/>
    <w:basedOn w:val="Normal"/>
    <w:next w:val="Normal"/>
    <w:qFormat/>
    <w:rsid w:val="00372800"/>
    <w:pPr>
      <w:keepNext/>
      <w:outlineLvl w:val="1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0C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927A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E6C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E6C3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E6C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E6C31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F51C63"/>
    <w:rPr>
      <w:sz w:val="24"/>
      <w:szCs w:val="24"/>
    </w:rPr>
  </w:style>
  <w:style w:type="character" w:styleId="PageNumber">
    <w:name w:val="page number"/>
    <w:rsid w:val="00F51C63"/>
    <w:rPr>
      <w:rFonts w:cs="Times New Roman"/>
    </w:rPr>
  </w:style>
  <w:style w:type="character" w:customStyle="1" w:styleId="Style1">
    <w:name w:val="Style1"/>
    <w:basedOn w:val="DefaultParagraphFont"/>
    <w:uiPriority w:val="1"/>
    <w:rsid w:val="00877BB5"/>
    <w:rPr>
      <w:rFonts w:ascii="Arial Narrow" w:hAnsi="Arial Narrow"/>
      <w:sz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924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CDC73-028F-4BD1-BB09-F99CC0692AE9}"/>
      </w:docPartPr>
      <w:docPartBody>
        <w:p w:rsidR="00D06591" w:rsidRDefault="00D10208">
          <w:r w:rsidRPr="00480F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2D75BD03294BAEBE2CD5CF6D72A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E361-1AB4-4E92-AD16-3888A90B7640}"/>
      </w:docPartPr>
      <w:docPartBody>
        <w:p w:rsidR="008E16E9" w:rsidRDefault="000D60EB" w:rsidP="000D60EB">
          <w:pPr>
            <w:pStyle w:val="282D75BD03294BAEBE2CD5CF6D72A34F3"/>
          </w:pPr>
          <w:r w:rsidRPr="0058141A">
            <w:rPr>
              <w:rStyle w:val="Style1"/>
              <w:shd w:val="clear" w:color="auto" w:fill="BFBFBF" w:themeFill="background1" w:themeFillShade="BF"/>
            </w:rPr>
            <w:t>Choose an item.</w:t>
          </w:r>
        </w:p>
      </w:docPartBody>
    </w:docPart>
    <w:docPart>
      <w:docPartPr>
        <w:name w:val="841C74CF2234488585BAA854CFBAA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978A3-AECB-4553-81EA-541AC01F4051}"/>
      </w:docPartPr>
      <w:docPartBody>
        <w:p w:rsidR="008E16E9" w:rsidRDefault="000D60EB" w:rsidP="000D60EB">
          <w:pPr>
            <w:pStyle w:val="841C74CF2234488585BAA854CFBAA29A3"/>
          </w:pPr>
          <w:r w:rsidRPr="0058141A">
            <w:rPr>
              <w:rStyle w:val="Style1"/>
              <w:shd w:val="clear" w:color="auto" w:fill="BFBFBF" w:themeFill="background1" w:themeFillShade="BF"/>
            </w:rPr>
            <w:t>Choose an item.</w:t>
          </w:r>
        </w:p>
      </w:docPartBody>
    </w:docPart>
    <w:docPart>
      <w:docPartPr>
        <w:name w:val="DC3D0400108D458F9BC92D7EF351A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AA978-EB61-4CBD-A900-A1C79C3071C8}"/>
      </w:docPartPr>
      <w:docPartBody>
        <w:p w:rsidR="008E16E9" w:rsidRDefault="000D60EB" w:rsidP="000D60EB">
          <w:pPr>
            <w:pStyle w:val="DC3D0400108D458F9BC92D7EF351A2E43"/>
          </w:pPr>
          <w:r w:rsidRPr="0058141A">
            <w:rPr>
              <w:rStyle w:val="Style1"/>
              <w:shd w:val="clear" w:color="auto" w:fill="BFBFBF" w:themeFill="background1" w:themeFillShade="BF"/>
            </w:rPr>
            <w:t>Choose an item.</w:t>
          </w:r>
        </w:p>
      </w:docPartBody>
    </w:docPart>
    <w:docPart>
      <w:docPartPr>
        <w:name w:val="CD94CEA86A834E34B1034C2B3094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D2D36-B9A4-45E0-8315-6F9B51AB24E4}"/>
      </w:docPartPr>
      <w:docPartBody>
        <w:p w:rsidR="006A583F" w:rsidRDefault="000D60EB" w:rsidP="000D60EB">
          <w:pPr>
            <w:pStyle w:val="CD94CEA86A834E34B1034C2B3094574D2"/>
          </w:pPr>
          <w:r w:rsidRPr="00556A75">
            <w:rPr>
              <w:rStyle w:val="Style1"/>
              <w:shd w:val="clear" w:color="auto" w:fill="BFBFBF" w:themeFill="background1" w:themeFillShade="BF"/>
            </w:rPr>
            <w:t xml:space="preserve">Click to </w:t>
          </w:r>
          <w:r>
            <w:rPr>
              <w:rStyle w:val="Style1"/>
              <w:shd w:val="clear" w:color="auto" w:fill="BFBFBF" w:themeFill="background1" w:themeFillShade="BF"/>
            </w:rPr>
            <w:t xml:space="preserve">select </w:t>
          </w:r>
          <w:r w:rsidRPr="00556A75">
            <w:rPr>
              <w:rStyle w:val="Style1"/>
              <w:shd w:val="clear" w:color="auto" w:fill="BFBFBF" w:themeFill="background1" w:themeFillShade="BF"/>
            </w:rPr>
            <w:t>date.</w:t>
          </w:r>
        </w:p>
      </w:docPartBody>
    </w:docPart>
    <w:docPart>
      <w:docPartPr>
        <w:name w:val="8B5F38441C984D86A11AD886CC31B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38EFE-3128-437D-B322-9AE20879E800}"/>
      </w:docPartPr>
      <w:docPartBody>
        <w:p w:rsidR="006A583F" w:rsidRDefault="004F4DBE" w:rsidP="004F4DBE">
          <w:pPr>
            <w:pStyle w:val="8B5F38441C984D86A11AD886CC31B2ED"/>
          </w:pPr>
          <w:r w:rsidRPr="00480F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DB6ECDD8447ABA9BB745133DDD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6A2A5-567C-498F-ACD3-88D530BB8BB4}"/>
      </w:docPartPr>
      <w:docPartBody>
        <w:p w:rsidR="006A583F" w:rsidRDefault="000D60EB" w:rsidP="000D60EB">
          <w:pPr>
            <w:pStyle w:val="63DDB6ECDD8447ABA9BB745133DDD4882"/>
          </w:pPr>
          <w:r w:rsidRPr="00D61C47">
            <w:rPr>
              <w:rStyle w:val="Style1"/>
              <w:shd w:val="clear" w:color="auto" w:fill="BFBFBF" w:themeFill="background1" w:themeFillShade="BF"/>
            </w:rPr>
            <w:t>Choose an item.</w:t>
          </w:r>
        </w:p>
      </w:docPartBody>
    </w:docPart>
    <w:docPart>
      <w:docPartPr>
        <w:name w:val="B7537B049B7843C6AA226F25D3944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DE746-EDD2-404B-8B79-60B894614996}"/>
      </w:docPartPr>
      <w:docPartBody>
        <w:p w:rsidR="006A583F" w:rsidRDefault="004F4DBE" w:rsidP="004F4DBE">
          <w:pPr>
            <w:pStyle w:val="B7537B049B7843C6AA226F25D3944EE1"/>
          </w:pPr>
          <w:r w:rsidRPr="00480F7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5161A"/>
    <w:rsid w:val="0008105A"/>
    <w:rsid w:val="000D60EB"/>
    <w:rsid w:val="00240AFF"/>
    <w:rsid w:val="003C72F9"/>
    <w:rsid w:val="00432B50"/>
    <w:rsid w:val="004F4DBE"/>
    <w:rsid w:val="006A583F"/>
    <w:rsid w:val="00736079"/>
    <w:rsid w:val="00741B2E"/>
    <w:rsid w:val="00812503"/>
    <w:rsid w:val="008E16E9"/>
    <w:rsid w:val="00A15C14"/>
    <w:rsid w:val="00A555C1"/>
    <w:rsid w:val="00B5161A"/>
    <w:rsid w:val="00D06591"/>
    <w:rsid w:val="00D10208"/>
    <w:rsid w:val="00F819C0"/>
    <w:rsid w:val="00FC397B"/>
    <w:rsid w:val="00FC3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161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0D60EB"/>
    <w:rPr>
      <w:color w:val="808080"/>
    </w:rPr>
  </w:style>
  <w:style w:type="paragraph" w:customStyle="1" w:styleId="813A33B7DA284162973C57CFBDC19C76">
    <w:name w:val="813A33B7DA284162973C57CFBDC19C76"/>
    <w:rsid w:val="003C72F9"/>
    <w:pPr>
      <w:spacing w:after="200" w:line="276" w:lineRule="auto"/>
    </w:pPr>
    <w:rPr>
      <w:sz w:val="22"/>
      <w:szCs w:val="22"/>
    </w:rPr>
  </w:style>
  <w:style w:type="paragraph" w:customStyle="1" w:styleId="6DD61F7F8E49484DB3745D4F0922F7F3">
    <w:name w:val="6DD61F7F8E49484DB3745D4F0922F7F3"/>
    <w:rsid w:val="003C72F9"/>
    <w:pPr>
      <w:spacing w:after="200" w:line="276" w:lineRule="auto"/>
    </w:pPr>
    <w:rPr>
      <w:sz w:val="22"/>
      <w:szCs w:val="22"/>
    </w:rPr>
  </w:style>
  <w:style w:type="paragraph" w:customStyle="1" w:styleId="E80B71143BAE4B9B877F5F7544FBC6B5">
    <w:name w:val="E80B71143BAE4B9B877F5F7544FBC6B5"/>
    <w:rsid w:val="003C72F9"/>
    <w:pPr>
      <w:spacing w:after="200" w:line="276" w:lineRule="auto"/>
    </w:pPr>
    <w:rPr>
      <w:sz w:val="22"/>
      <w:szCs w:val="22"/>
    </w:rPr>
  </w:style>
  <w:style w:type="paragraph" w:customStyle="1" w:styleId="0A3E0330C181412D8CEE66805A9341BF">
    <w:name w:val="0A3E0330C181412D8CEE66805A9341BF"/>
    <w:rsid w:val="003C72F9"/>
    <w:pPr>
      <w:spacing w:after="200" w:line="276" w:lineRule="auto"/>
    </w:pPr>
    <w:rPr>
      <w:sz w:val="22"/>
      <w:szCs w:val="22"/>
    </w:rPr>
  </w:style>
  <w:style w:type="paragraph" w:customStyle="1" w:styleId="6EB0A81C12D846E28E7A3D77517BE847">
    <w:name w:val="6EB0A81C12D846E28E7A3D77517BE847"/>
    <w:rsid w:val="003C72F9"/>
    <w:pPr>
      <w:spacing w:after="200" w:line="276" w:lineRule="auto"/>
    </w:pPr>
    <w:rPr>
      <w:sz w:val="22"/>
      <w:szCs w:val="22"/>
    </w:rPr>
  </w:style>
  <w:style w:type="paragraph" w:customStyle="1" w:styleId="81F6AFFEB0234992B3BAD50FF6020CD2">
    <w:name w:val="81F6AFFEB0234992B3BAD50FF6020CD2"/>
    <w:rsid w:val="00D10208"/>
    <w:pPr>
      <w:spacing w:after="160" w:line="259" w:lineRule="auto"/>
    </w:pPr>
    <w:rPr>
      <w:sz w:val="22"/>
      <w:szCs w:val="22"/>
    </w:rPr>
  </w:style>
  <w:style w:type="paragraph" w:customStyle="1" w:styleId="E7AF8753D2E64E248B1B876A7D01B1AE">
    <w:name w:val="E7AF8753D2E64E248B1B876A7D01B1AE"/>
    <w:rsid w:val="00D10208"/>
    <w:pPr>
      <w:spacing w:after="160" w:line="259" w:lineRule="auto"/>
    </w:pPr>
    <w:rPr>
      <w:sz w:val="22"/>
      <w:szCs w:val="22"/>
    </w:rPr>
  </w:style>
  <w:style w:type="paragraph" w:customStyle="1" w:styleId="31C0569A08B3475CB309707DC94923E5">
    <w:name w:val="31C0569A08B3475CB309707DC94923E5"/>
    <w:rsid w:val="00D10208"/>
    <w:pPr>
      <w:spacing w:after="160" w:line="259" w:lineRule="auto"/>
    </w:pPr>
    <w:rPr>
      <w:sz w:val="22"/>
      <w:szCs w:val="22"/>
    </w:rPr>
  </w:style>
  <w:style w:type="paragraph" w:customStyle="1" w:styleId="9121EA922B7D4516BD89562B1A7A6ABD">
    <w:name w:val="9121EA922B7D4516BD89562B1A7A6ABD"/>
    <w:rsid w:val="00D10208"/>
    <w:pPr>
      <w:spacing w:after="160" w:line="259" w:lineRule="auto"/>
    </w:pPr>
    <w:rPr>
      <w:sz w:val="22"/>
      <w:szCs w:val="22"/>
    </w:rPr>
  </w:style>
  <w:style w:type="paragraph" w:customStyle="1" w:styleId="A597D80D5C664641A366AAEDE64C7925">
    <w:name w:val="A597D80D5C664641A366AAEDE64C7925"/>
    <w:rsid w:val="00D10208"/>
    <w:pPr>
      <w:spacing w:after="160" w:line="259" w:lineRule="auto"/>
    </w:pPr>
    <w:rPr>
      <w:sz w:val="22"/>
      <w:szCs w:val="22"/>
    </w:rPr>
  </w:style>
  <w:style w:type="paragraph" w:customStyle="1" w:styleId="37E1AD8DB1A2451AB2523EF690D5A34C">
    <w:name w:val="37E1AD8DB1A2451AB2523EF690D5A34C"/>
    <w:rsid w:val="00D10208"/>
    <w:pPr>
      <w:spacing w:after="160" w:line="259" w:lineRule="auto"/>
    </w:pPr>
    <w:rPr>
      <w:sz w:val="22"/>
      <w:szCs w:val="22"/>
    </w:rPr>
  </w:style>
  <w:style w:type="paragraph" w:customStyle="1" w:styleId="E2D9A766C7BD4B5DB4EF0F6E70956D34">
    <w:name w:val="E2D9A766C7BD4B5DB4EF0F6E70956D34"/>
    <w:rsid w:val="00D10208"/>
    <w:pPr>
      <w:spacing w:after="160" w:line="259" w:lineRule="auto"/>
    </w:pPr>
    <w:rPr>
      <w:sz w:val="22"/>
      <w:szCs w:val="22"/>
    </w:rPr>
  </w:style>
  <w:style w:type="paragraph" w:customStyle="1" w:styleId="A49719AC71BF4601ADA4F912ED3B15AF">
    <w:name w:val="A49719AC71BF4601ADA4F912ED3B15AF"/>
    <w:rsid w:val="00D10208"/>
    <w:pPr>
      <w:spacing w:after="160" w:line="259" w:lineRule="auto"/>
    </w:pPr>
    <w:rPr>
      <w:sz w:val="22"/>
      <w:szCs w:val="22"/>
    </w:rPr>
  </w:style>
  <w:style w:type="paragraph" w:customStyle="1" w:styleId="5944C0CE0E324D2396E54DDF848607B6">
    <w:name w:val="5944C0CE0E324D2396E54DDF848607B6"/>
    <w:rsid w:val="00D10208"/>
    <w:pPr>
      <w:spacing w:after="160" w:line="259" w:lineRule="auto"/>
    </w:pPr>
    <w:rPr>
      <w:sz w:val="22"/>
      <w:szCs w:val="22"/>
    </w:rPr>
  </w:style>
  <w:style w:type="paragraph" w:customStyle="1" w:styleId="864D71452F2240A2BA7FB8B049EED16A">
    <w:name w:val="864D71452F2240A2BA7FB8B049EED16A"/>
    <w:rsid w:val="00D10208"/>
    <w:pPr>
      <w:spacing w:after="160" w:line="259" w:lineRule="auto"/>
    </w:pPr>
    <w:rPr>
      <w:sz w:val="22"/>
      <w:szCs w:val="22"/>
    </w:rPr>
  </w:style>
  <w:style w:type="paragraph" w:customStyle="1" w:styleId="D6AF5FCA7304455B9705A0359CFB5D9C">
    <w:name w:val="D6AF5FCA7304455B9705A0359CFB5D9C"/>
    <w:rsid w:val="00D10208"/>
    <w:pPr>
      <w:spacing w:after="160" w:line="259" w:lineRule="auto"/>
    </w:pPr>
    <w:rPr>
      <w:sz w:val="22"/>
      <w:szCs w:val="22"/>
    </w:rPr>
  </w:style>
  <w:style w:type="paragraph" w:customStyle="1" w:styleId="568C8C57814E4A6D8B2B3AD51BA24510">
    <w:name w:val="568C8C57814E4A6D8B2B3AD51BA24510"/>
    <w:rsid w:val="00D10208"/>
    <w:pPr>
      <w:spacing w:after="160" w:line="259" w:lineRule="auto"/>
    </w:pPr>
    <w:rPr>
      <w:sz w:val="22"/>
      <w:szCs w:val="22"/>
    </w:rPr>
  </w:style>
  <w:style w:type="character" w:customStyle="1" w:styleId="Style1">
    <w:name w:val="Style1"/>
    <w:basedOn w:val="DefaultParagraphFont"/>
    <w:uiPriority w:val="1"/>
    <w:rsid w:val="000D60EB"/>
    <w:rPr>
      <w:rFonts w:ascii="Arial Narrow" w:hAnsi="Arial Narrow"/>
      <w:sz w:val="22"/>
      <w:u w:val="single"/>
    </w:rPr>
  </w:style>
  <w:style w:type="paragraph" w:customStyle="1" w:styleId="864D71452F2240A2BA7FB8B049EED16A1">
    <w:name w:val="864D71452F2240A2BA7FB8B049EED16A1"/>
    <w:rsid w:val="00D10208"/>
    <w:rPr>
      <w:rFonts w:ascii="Times New Roman" w:eastAsia="Times New Roman" w:hAnsi="Times New Roman" w:cs="Times New Roman"/>
      <w:sz w:val="24"/>
      <w:szCs w:val="24"/>
    </w:rPr>
  </w:style>
  <w:style w:type="paragraph" w:customStyle="1" w:styleId="568C8C57814E4A6D8B2B3AD51BA245101">
    <w:name w:val="568C8C57814E4A6D8B2B3AD51BA245101"/>
    <w:rsid w:val="00D10208"/>
    <w:rPr>
      <w:rFonts w:ascii="Times New Roman" w:eastAsia="Times New Roman" w:hAnsi="Times New Roman" w:cs="Times New Roman"/>
      <w:sz w:val="24"/>
      <w:szCs w:val="24"/>
    </w:rPr>
  </w:style>
  <w:style w:type="paragraph" w:customStyle="1" w:styleId="864D71452F2240A2BA7FB8B049EED16A2">
    <w:name w:val="864D71452F2240A2BA7FB8B049EED16A2"/>
    <w:rsid w:val="00D10208"/>
    <w:rPr>
      <w:rFonts w:ascii="Times New Roman" w:eastAsia="Times New Roman" w:hAnsi="Times New Roman" w:cs="Times New Roman"/>
      <w:sz w:val="24"/>
      <w:szCs w:val="24"/>
    </w:rPr>
  </w:style>
  <w:style w:type="paragraph" w:customStyle="1" w:styleId="568C8C57814E4A6D8B2B3AD51BA245102">
    <w:name w:val="568C8C57814E4A6D8B2B3AD51BA245102"/>
    <w:rsid w:val="00D10208"/>
    <w:rPr>
      <w:rFonts w:ascii="Times New Roman" w:eastAsia="Times New Roman" w:hAnsi="Times New Roman" w:cs="Times New Roman"/>
      <w:sz w:val="24"/>
      <w:szCs w:val="24"/>
    </w:rPr>
  </w:style>
  <w:style w:type="paragraph" w:customStyle="1" w:styleId="864D71452F2240A2BA7FB8B049EED16A3">
    <w:name w:val="864D71452F2240A2BA7FB8B049EED16A3"/>
    <w:rsid w:val="00D10208"/>
    <w:rPr>
      <w:rFonts w:ascii="Times New Roman" w:eastAsia="Times New Roman" w:hAnsi="Times New Roman" w:cs="Times New Roman"/>
      <w:sz w:val="24"/>
      <w:szCs w:val="24"/>
    </w:rPr>
  </w:style>
  <w:style w:type="paragraph" w:customStyle="1" w:styleId="568C8C57814E4A6D8B2B3AD51BA245103">
    <w:name w:val="568C8C57814E4A6D8B2B3AD51BA245103"/>
    <w:rsid w:val="00D10208"/>
    <w:rPr>
      <w:rFonts w:ascii="Times New Roman" w:eastAsia="Times New Roman" w:hAnsi="Times New Roman" w:cs="Times New Roman"/>
      <w:sz w:val="24"/>
      <w:szCs w:val="24"/>
    </w:rPr>
  </w:style>
  <w:style w:type="paragraph" w:customStyle="1" w:styleId="282D75BD03294BAEBE2CD5CF6D72A34F">
    <w:name w:val="282D75BD03294BAEBE2CD5CF6D72A34F"/>
    <w:rsid w:val="00D06591"/>
    <w:pPr>
      <w:spacing w:after="160" w:line="259" w:lineRule="auto"/>
    </w:pPr>
    <w:rPr>
      <w:sz w:val="22"/>
      <w:szCs w:val="22"/>
    </w:rPr>
  </w:style>
  <w:style w:type="paragraph" w:customStyle="1" w:styleId="841C74CF2234488585BAA854CFBAA29A">
    <w:name w:val="841C74CF2234488585BAA854CFBAA29A"/>
    <w:rsid w:val="00D06591"/>
    <w:pPr>
      <w:spacing w:after="160" w:line="259" w:lineRule="auto"/>
    </w:pPr>
    <w:rPr>
      <w:sz w:val="22"/>
      <w:szCs w:val="22"/>
    </w:rPr>
  </w:style>
  <w:style w:type="paragraph" w:customStyle="1" w:styleId="DC3D0400108D458F9BC92D7EF351A2E4">
    <w:name w:val="DC3D0400108D458F9BC92D7EF351A2E4"/>
    <w:rsid w:val="00D06591"/>
    <w:pPr>
      <w:spacing w:after="160" w:line="259" w:lineRule="auto"/>
    </w:pPr>
    <w:rPr>
      <w:sz w:val="22"/>
      <w:szCs w:val="22"/>
    </w:rPr>
  </w:style>
  <w:style w:type="paragraph" w:customStyle="1" w:styleId="8E45935D6FA64A3B9DA07655D9CBC9D9">
    <w:name w:val="8E45935D6FA64A3B9DA07655D9CBC9D9"/>
    <w:rsid w:val="00D06591"/>
    <w:pPr>
      <w:spacing w:after="160" w:line="259" w:lineRule="auto"/>
    </w:pPr>
    <w:rPr>
      <w:sz w:val="22"/>
      <w:szCs w:val="22"/>
    </w:rPr>
  </w:style>
  <w:style w:type="paragraph" w:customStyle="1" w:styleId="C7F5AE879B784450928FB13BAC497D14">
    <w:name w:val="C7F5AE879B784450928FB13BAC497D14"/>
    <w:rsid w:val="00D06591"/>
    <w:pPr>
      <w:spacing w:after="160" w:line="259" w:lineRule="auto"/>
    </w:pPr>
    <w:rPr>
      <w:sz w:val="22"/>
      <w:szCs w:val="22"/>
    </w:rPr>
  </w:style>
  <w:style w:type="paragraph" w:customStyle="1" w:styleId="BCD2B0E66FEC4C70A1316A57CBEC1C87">
    <w:name w:val="BCD2B0E66FEC4C70A1316A57CBEC1C87"/>
    <w:rsid w:val="00D06591"/>
    <w:pPr>
      <w:spacing w:after="160" w:line="259" w:lineRule="auto"/>
    </w:pPr>
    <w:rPr>
      <w:sz w:val="22"/>
      <w:szCs w:val="22"/>
    </w:rPr>
  </w:style>
  <w:style w:type="paragraph" w:customStyle="1" w:styleId="A49719AC71BF4601ADA4F912ED3B15AF1">
    <w:name w:val="A49719AC71BF4601ADA4F912ED3B15AF1"/>
    <w:rsid w:val="008E16E9"/>
    <w:rPr>
      <w:rFonts w:ascii="Times New Roman" w:eastAsia="Times New Roman" w:hAnsi="Times New Roman" w:cs="Times New Roman"/>
      <w:sz w:val="24"/>
      <w:szCs w:val="24"/>
    </w:rPr>
  </w:style>
  <w:style w:type="paragraph" w:customStyle="1" w:styleId="864D71452F2240A2BA7FB8B049EED16A4">
    <w:name w:val="864D71452F2240A2BA7FB8B049EED16A4"/>
    <w:rsid w:val="008E16E9"/>
    <w:rPr>
      <w:rFonts w:ascii="Times New Roman" w:eastAsia="Times New Roman" w:hAnsi="Times New Roman" w:cs="Times New Roman"/>
      <w:sz w:val="24"/>
      <w:szCs w:val="24"/>
    </w:rPr>
  </w:style>
  <w:style w:type="paragraph" w:customStyle="1" w:styleId="282D75BD03294BAEBE2CD5CF6D72A34F1">
    <w:name w:val="282D75BD03294BAEBE2CD5CF6D72A34F1"/>
    <w:rsid w:val="008E16E9"/>
    <w:rPr>
      <w:rFonts w:ascii="Times New Roman" w:eastAsia="Times New Roman" w:hAnsi="Times New Roman" w:cs="Times New Roman"/>
      <w:sz w:val="24"/>
      <w:szCs w:val="24"/>
    </w:rPr>
  </w:style>
  <w:style w:type="paragraph" w:customStyle="1" w:styleId="841C74CF2234488585BAA854CFBAA29A1">
    <w:name w:val="841C74CF2234488585BAA854CFBAA29A1"/>
    <w:rsid w:val="008E16E9"/>
    <w:rPr>
      <w:rFonts w:ascii="Times New Roman" w:eastAsia="Times New Roman" w:hAnsi="Times New Roman" w:cs="Times New Roman"/>
      <w:sz w:val="24"/>
      <w:szCs w:val="24"/>
    </w:rPr>
  </w:style>
  <w:style w:type="paragraph" w:customStyle="1" w:styleId="DC3D0400108D458F9BC92D7EF351A2E41">
    <w:name w:val="DC3D0400108D458F9BC92D7EF351A2E41"/>
    <w:rsid w:val="008E16E9"/>
    <w:rPr>
      <w:rFonts w:ascii="Times New Roman" w:eastAsia="Times New Roman" w:hAnsi="Times New Roman" w:cs="Times New Roman"/>
      <w:sz w:val="24"/>
      <w:szCs w:val="24"/>
    </w:rPr>
  </w:style>
  <w:style w:type="paragraph" w:customStyle="1" w:styleId="18359337DCEE4010912B3842C79B54A1">
    <w:name w:val="18359337DCEE4010912B3842C79B54A1"/>
    <w:rsid w:val="004F4DBE"/>
    <w:pPr>
      <w:spacing w:after="160" w:line="259" w:lineRule="auto"/>
    </w:pPr>
    <w:rPr>
      <w:sz w:val="22"/>
      <w:szCs w:val="22"/>
    </w:rPr>
  </w:style>
  <w:style w:type="paragraph" w:customStyle="1" w:styleId="032CC5B87B1143C2A3B370FBE493771B">
    <w:name w:val="032CC5B87B1143C2A3B370FBE493771B"/>
    <w:rsid w:val="004F4DBE"/>
    <w:pPr>
      <w:spacing w:after="160" w:line="259" w:lineRule="auto"/>
    </w:pPr>
    <w:rPr>
      <w:sz w:val="22"/>
      <w:szCs w:val="22"/>
    </w:rPr>
  </w:style>
  <w:style w:type="paragraph" w:customStyle="1" w:styleId="68D40FF2C94E4A4FAC31F39F8808F5C0">
    <w:name w:val="68D40FF2C94E4A4FAC31F39F8808F5C0"/>
    <w:rsid w:val="004F4DBE"/>
    <w:pPr>
      <w:spacing w:after="160" w:line="259" w:lineRule="auto"/>
    </w:pPr>
    <w:rPr>
      <w:sz w:val="22"/>
      <w:szCs w:val="22"/>
    </w:rPr>
  </w:style>
  <w:style w:type="paragraph" w:customStyle="1" w:styleId="EDA0E57750334662AAC100CA57C96F1F">
    <w:name w:val="EDA0E57750334662AAC100CA57C96F1F"/>
    <w:rsid w:val="004F4DBE"/>
    <w:pPr>
      <w:spacing w:after="160" w:line="259" w:lineRule="auto"/>
    </w:pPr>
    <w:rPr>
      <w:sz w:val="22"/>
      <w:szCs w:val="22"/>
    </w:rPr>
  </w:style>
  <w:style w:type="paragraph" w:customStyle="1" w:styleId="35A74A924E2E4578887864421EA11732">
    <w:name w:val="35A74A924E2E4578887864421EA11732"/>
    <w:rsid w:val="004F4DBE"/>
    <w:pPr>
      <w:spacing w:after="160" w:line="259" w:lineRule="auto"/>
    </w:pPr>
    <w:rPr>
      <w:sz w:val="22"/>
      <w:szCs w:val="22"/>
    </w:rPr>
  </w:style>
  <w:style w:type="paragraph" w:customStyle="1" w:styleId="F7AFE56A13E84E3DAD768C7E558CCB18">
    <w:name w:val="F7AFE56A13E84E3DAD768C7E558CCB18"/>
    <w:rsid w:val="004F4DBE"/>
    <w:pPr>
      <w:spacing w:after="160" w:line="259" w:lineRule="auto"/>
    </w:pPr>
    <w:rPr>
      <w:sz w:val="22"/>
      <w:szCs w:val="22"/>
    </w:rPr>
  </w:style>
  <w:style w:type="paragraph" w:customStyle="1" w:styleId="CD94CEA86A834E34B1034C2B3094574D">
    <w:name w:val="CD94CEA86A834E34B1034C2B3094574D"/>
    <w:rsid w:val="004F4DBE"/>
    <w:pPr>
      <w:spacing w:after="160" w:line="259" w:lineRule="auto"/>
    </w:pPr>
    <w:rPr>
      <w:sz w:val="22"/>
      <w:szCs w:val="22"/>
    </w:rPr>
  </w:style>
  <w:style w:type="paragraph" w:customStyle="1" w:styleId="8B5F38441C984D86A11AD886CC31B2ED">
    <w:name w:val="8B5F38441C984D86A11AD886CC31B2ED"/>
    <w:rsid w:val="004F4DBE"/>
    <w:pPr>
      <w:spacing w:after="160" w:line="259" w:lineRule="auto"/>
    </w:pPr>
    <w:rPr>
      <w:sz w:val="22"/>
      <w:szCs w:val="22"/>
    </w:rPr>
  </w:style>
  <w:style w:type="paragraph" w:customStyle="1" w:styleId="63DDB6ECDD8447ABA9BB745133DDD488">
    <w:name w:val="63DDB6ECDD8447ABA9BB745133DDD488"/>
    <w:rsid w:val="004F4DBE"/>
    <w:pPr>
      <w:spacing w:after="160" w:line="259" w:lineRule="auto"/>
    </w:pPr>
    <w:rPr>
      <w:sz w:val="22"/>
      <w:szCs w:val="22"/>
    </w:rPr>
  </w:style>
  <w:style w:type="paragraph" w:customStyle="1" w:styleId="E2A9889DDF154A1187615146D9AFDE37">
    <w:name w:val="E2A9889DDF154A1187615146D9AFDE37"/>
    <w:rsid w:val="004F4DBE"/>
    <w:pPr>
      <w:spacing w:after="160" w:line="259" w:lineRule="auto"/>
    </w:pPr>
    <w:rPr>
      <w:sz w:val="22"/>
      <w:szCs w:val="22"/>
    </w:rPr>
  </w:style>
  <w:style w:type="paragraph" w:customStyle="1" w:styleId="CD94CEA86A834E34B1034C2B3094574D1">
    <w:name w:val="CD94CEA86A834E34B1034C2B3094574D1"/>
    <w:rsid w:val="004F4DBE"/>
    <w:rPr>
      <w:rFonts w:ascii="Times New Roman" w:eastAsia="Times New Roman" w:hAnsi="Times New Roman" w:cs="Times New Roman"/>
      <w:sz w:val="24"/>
      <w:szCs w:val="24"/>
    </w:rPr>
  </w:style>
  <w:style w:type="paragraph" w:customStyle="1" w:styleId="63DDB6ECDD8447ABA9BB745133DDD4881">
    <w:name w:val="63DDB6ECDD8447ABA9BB745133DDD4881"/>
    <w:rsid w:val="004F4DBE"/>
    <w:rPr>
      <w:rFonts w:ascii="Times New Roman" w:eastAsia="Times New Roman" w:hAnsi="Times New Roman" w:cs="Times New Roman"/>
      <w:sz w:val="24"/>
      <w:szCs w:val="24"/>
    </w:rPr>
  </w:style>
  <w:style w:type="paragraph" w:customStyle="1" w:styleId="FA0FA81358AD47128781295F4E446760">
    <w:name w:val="FA0FA81358AD47128781295F4E446760"/>
    <w:rsid w:val="004F4DBE"/>
    <w:rPr>
      <w:rFonts w:ascii="Times New Roman" w:eastAsia="Times New Roman" w:hAnsi="Times New Roman" w:cs="Times New Roman"/>
      <w:sz w:val="24"/>
      <w:szCs w:val="24"/>
    </w:rPr>
  </w:style>
  <w:style w:type="paragraph" w:customStyle="1" w:styleId="282D75BD03294BAEBE2CD5CF6D72A34F2">
    <w:name w:val="282D75BD03294BAEBE2CD5CF6D72A34F2"/>
    <w:rsid w:val="004F4DBE"/>
    <w:rPr>
      <w:rFonts w:ascii="Times New Roman" w:eastAsia="Times New Roman" w:hAnsi="Times New Roman" w:cs="Times New Roman"/>
      <w:sz w:val="24"/>
      <w:szCs w:val="24"/>
    </w:rPr>
  </w:style>
  <w:style w:type="paragraph" w:customStyle="1" w:styleId="841C74CF2234488585BAA854CFBAA29A2">
    <w:name w:val="841C74CF2234488585BAA854CFBAA29A2"/>
    <w:rsid w:val="004F4DBE"/>
    <w:rPr>
      <w:rFonts w:ascii="Times New Roman" w:eastAsia="Times New Roman" w:hAnsi="Times New Roman" w:cs="Times New Roman"/>
      <w:sz w:val="24"/>
      <w:szCs w:val="24"/>
    </w:rPr>
  </w:style>
  <w:style w:type="paragraph" w:customStyle="1" w:styleId="DC3D0400108D458F9BC92D7EF351A2E42">
    <w:name w:val="DC3D0400108D458F9BC92D7EF351A2E42"/>
    <w:rsid w:val="004F4DBE"/>
    <w:rPr>
      <w:rFonts w:ascii="Times New Roman" w:eastAsia="Times New Roman" w:hAnsi="Times New Roman" w:cs="Times New Roman"/>
      <w:sz w:val="24"/>
      <w:szCs w:val="24"/>
    </w:rPr>
  </w:style>
  <w:style w:type="paragraph" w:customStyle="1" w:styleId="B7537B049B7843C6AA226F25D3944EE1">
    <w:name w:val="B7537B049B7843C6AA226F25D3944EE1"/>
    <w:rsid w:val="004F4DBE"/>
    <w:pPr>
      <w:spacing w:after="160" w:line="259" w:lineRule="auto"/>
    </w:pPr>
    <w:rPr>
      <w:sz w:val="22"/>
      <w:szCs w:val="22"/>
    </w:rPr>
  </w:style>
  <w:style w:type="paragraph" w:customStyle="1" w:styleId="CD94CEA86A834E34B1034C2B3094574D2">
    <w:name w:val="CD94CEA86A834E34B1034C2B3094574D2"/>
    <w:rsid w:val="000D60EB"/>
    <w:rPr>
      <w:rFonts w:ascii="Times New Roman" w:eastAsia="Times New Roman" w:hAnsi="Times New Roman" w:cs="Times New Roman"/>
      <w:sz w:val="24"/>
      <w:szCs w:val="24"/>
    </w:rPr>
  </w:style>
  <w:style w:type="paragraph" w:customStyle="1" w:styleId="63DDB6ECDD8447ABA9BB745133DDD4882">
    <w:name w:val="63DDB6ECDD8447ABA9BB745133DDD4882"/>
    <w:rsid w:val="000D60EB"/>
    <w:rPr>
      <w:rFonts w:ascii="Times New Roman" w:eastAsia="Times New Roman" w:hAnsi="Times New Roman" w:cs="Times New Roman"/>
      <w:sz w:val="24"/>
      <w:szCs w:val="24"/>
    </w:rPr>
  </w:style>
  <w:style w:type="paragraph" w:customStyle="1" w:styleId="282D75BD03294BAEBE2CD5CF6D72A34F3">
    <w:name w:val="282D75BD03294BAEBE2CD5CF6D72A34F3"/>
    <w:rsid w:val="000D60EB"/>
    <w:rPr>
      <w:rFonts w:ascii="Times New Roman" w:eastAsia="Times New Roman" w:hAnsi="Times New Roman" w:cs="Times New Roman"/>
      <w:sz w:val="24"/>
      <w:szCs w:val="24"/>
    </w:rPr>
  </w:style>
  <w:style w:type="paragraph" w:customStyle="1" w:styleId="841C74CF2234488585BAA854CFBAA29A3">
    <w:name w:val="841C74CF2234488585BAA854CFBAA29A3"/>
    <w:rsid w:val="000D60EB"/>
    <w:rPr>
      <w:rFonts w:ascii="Times New Roman" w:eastAsia="Times New Roman" w:hAnsi="Times New Roman" w:cs="Times New Roman"/>
      <w:sz w:val="24"/>
      <w:szCs w:val="24"/>
    </w:rPr>
  </w:style>
  <w:style w:type="paragraph" w:customStyle="1" w:styleId="DC3D0400108D458F9BC92D7EF351A2E43">
    <w:name w:val="DC3D0400108D458F9BC92D7EF351A2E43"/>
    <w:rsid w:val="000D60EB"/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53345-FE02-49E7-AC7B-10635C0DA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12</Words>
  <Characters>3890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 new fees, increases, decreases and elimination of existing fees must have Governing Board approval</vt:lpstr>
    </vt:vector>
  </TitlesOfParts>
  <Company>Phoenix College</Company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new fees, increases, decreases and elimination of existing fees must have Governing Board approval</dc:title>
  <dc:creator>techsup</dc:creator>
  <cp:lastModifiedBy>Elfgen,Mary P</cp:lastModifiedBy>
  <cp:revision>4</cp:revision>
  <dcterms:created xsi:type="dcterms:W3CDTF">2019-10-08T19:44:00Z</dcterms:created>
  <dcterms:modified xsi:type="dcterms:W3CDTF">2019-10-08T20:38:00Z</dcterms:modified>
</cp:coreProperties>
</file>